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2759"/>
        <w:gridCol w:w="1350"/>
        <w:gridCol w:w="864"/>
        <w:gridCol w:w="846"/>
        <w:gridCol w:w="50"/>
        <w:gridCol w:w="1030"/>
        <w:gridCol w:w="96"/>
        <w:gridCol w:w="667"/>
        <w:gridCol w:w="407"/>
        <w:gridCol w:w="1419"/>
      </w:tblGrid>
      <w:tr w:rsidR="00713948" w:rsidRPr="0010268F" w14:paraId="23ABC5DA" w14:textId="77777777" w:rsidTr="006626A4">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7691995F" w:rsidR="00713948" w:rsidRPr="0010268F" w:rsidRDefault="00713948" w:rsidP="006626A4">
            <w:pPr>
              <w:pStyle w:val="Project"/>
            </w:pP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1E0BE793"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5323F7">
              <w:rPr>
                <w:rFonts w:ascii="Arial" w:eastAsia="Times New Roman" w:hAnsi="Arial" w:cs="Arial"/>
                <w:b/>
                <w:bCs/>
                <w:noProof/>
                <w:sz w:val="18"/>
                <w:szCs w:val="18"/>
              </w:rPr>
              <w:t>3/22/2023</w:t>
            </w:r>
            <w:r w:rsidRPr="006626A4">
              <w:rPr>
                <w:rFonts w:ascii="Arial" w:eastAsia="Times New Roman" w:hAnsi="Arial" w:cs="Arial"/>
                <w:b/>
                <w:bCs/>
                <w:sz w:val="18"/>
                <w:szCs w:val="18"/>
              </w:rPr>
              <w:fldChar w:fldCharType="end"/>
            </w:r>
          </w:p>
        </w:tc>
      </w:tr>
      <w:tr w:rsidR="006626A4" w:rsidRPr="0010268F" w14:paraId="0EEF57FD" w14:textId="77777777" w:rsidTr="004025D0">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6EAC7C65" w:rsidR="006626A4" w:rsidRPr="006626A4" w:rsidRDefault="006626A4" w:rsidP="008767F0">
            <w:pPr>
              <w:pStyle w:val="Permit"/>
            </w:pPr>
            <w:r w:rsidRPr="006626A4">
              <w:t>Permit #</w:t>
            </w:r>
          </w:p>
        </w:tc>
        <w:tc>
          <w:tcPr>
            <w:tcW w:w="1080" w:type="dxa"/>
            <w:gridSpan w:val="2"/>
            <w:vAlign w:val="bottom"/>
          </w:tcPr>
          <w:p w14:paraId="32C0A3E7" w14:textId="37509156"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22635304"/>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764FE4D" w:rsidR="006626A4" w:rsidRPr="006626A4" w:rsidRDefault="006626A4" w:rsidP="006626A4">
            <w:pPr>
              <w:rPr>
                <w:rFonts w:ascii="Arial" w:hAnsi="Arial" w:cs="Arial"/>
                <w:sz w:val="18"/>
                <w:szCs w:val="18"/>
              </w:rPr>
            </w:pPr>
            <w:r w:rsidRPr="006626A4">
              <w:rPr>
                <w:rFonts w:ascii="Arial" w:hAnsi="Arial" w:cs="Arial"/>
                <w:sz w:val="18"/>
                <w:szCs w:val="18"/>
              </w:rPr>
              <w:t>Revision</w:t>
            </w:r>
            <w:r w:rsidR="004025D0">
              <w:rPr>
                <w:rFonts w:ascii="Arial" w:eastAsia="Times New Roman" w:hAnsi="Arial" w:cs="Arial"/>
                <w:sz w:val="18"/>
                <w:szCs w:val="18"/>
              </w:rPr>
              <w:t xml:space="preserve"> </w:t>
            </w:r>
            <w:sdt>
              <w:sdtPr>
                <w:rPr>
                  <w:rFonts w:ascii="Arial" w:eastAsia="Times New Roman" w:hAnsi="Arial" w:cs="Arial"/>
                  <w:sz w:val="18"/>
                  <w:szCs w:val="18"/>
                </w:rPr>
                <w:id w:val="1187485109"/>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FF6E16">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275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5379" w:type="dxa"/>
            <w:gridSpan w:val="8"/>
            <w:vAlign w:val="bottom"/>
          </w:tcPr>
          <w:p w14:paraId="511AA9D5" w14:textId="4AAEF8D3" w:rsidR="006626A4" w:rsidRPr="0010268F" w:rsidRDefault="00FF6E16" w:rsidP="00713948">
            <w:r>
              <w:rPr>
                <w:rFonts w:ascii="Arial" w:hAnsi="Arial" w:cs="Arial"/>
                <w:sz w:val="18"/>
                <w:szCs w:val="18"/>
              </w:rPr>
              <w:t>T. Marsh, A. DeVore, S. Sombutmai, &amp;/or A. Flanery</w:t>
            </w:r>
          </w:p>
        </w:tc>
      </w:tr>
    </w:tbl>
    <w:p w14:paraId="3B75550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65C80">
        <w:rPr>
          <w:rFonts w:ascii="Arial" w:eastAsia="Times New Roman" w:hAnsi="Arial" w:cs="Arial"/>
          <w:sz w:val="18"/>
          <w:szCs w:val="18"/>
        </w:rPr>
        <w:tab/>
      </w:r>
    </w:p>
    <w:p w14:paraId="1F4B1176" w14:textId="77777777" w:rsidR="00EF1B8E" w:rsidRPr="00765C80" w:rsidRDefault="00EF1B8E" w:rsidP="00EF1B8E">
      <w:pPr>
        <w:tabs>
          <w:tab w:val="left" w:pos="6480"/>
          <w:tab w:val="left" w:pos="7920"/>
          <w:tab w:val="left" w:pos="8370"/>
        </w:tabs>
        <w:spacing w:before="0"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FINITIONS:</w:t>
      </w:r>
    </w:p>
    <w:p w14:paraId="1DE99D48"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pa pool”</w:t>
      </w:r>
      <w:r w:rsidRPr="00765C80">
        <w:rPr>
          <w:rFonts w:ascii="Arial" w:eastAsia="Times New Roman" w:hAnsi="Arial" w:cs="Arial"/>
          <w:sz w:val="18"/>
          <w:szCs w:val="18"/>
        </w:rPr>
        <w:t xml:space="preserve"> means a pool used in conjunction with high-velocity air or water.</w:t>
      </w:r>
    </w:p>
    <w:p w14:paraId="26439C96"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wim spa”</w:t>
      </w:r>
      <w:r w:rsidRPr="00765C80">
        <w:rPr>
          <w:rFonts w:ascii="Arial" w:eastAsia="Times New Roman" w:hAnsi="Arial" w:cs="Arial"/>
          <w:sz w:val="18"/>
          <w:szCs w:val="18"/>
        </w:rPr>
        <w:t xml:space="preserve"> is a pool used in conjunction with a directional flow of water against which one swims.</w:t>
      </w:r>
    </w:p>
    <w:p w14:paraId="0ADB00A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Portable pool”</w:t>
      </w:r>
      <w:r w:rsidRPr="00765C80">
        <w:rPr>
          <w:rFonts w:ascii="Arial" w:eastAsia="Times New Roman" w:hAnsi="Arial" w:cs="Arial"/>
          <w:sz w:val="18"/>
          <w:szCs w:val="18"/>
        </w:rPr>
        <w:t xml:space="preserve"> means a pool or spa, and related equipment systems of any kind, which is designed or intended to be movable from location to location.  </w:t>
      </w:r>
    </w:p>
    <w:tbl>
      <w:tblPr>
        <w:tblStyle w:val="TableGrid"/>
        <w:tblW w:w="10795" w:type="dxa"/>
        <w:tblLook w:val="04A0" w:firstRow="1" w:lastRow="0" w:firstColumn="1" w:lastColumn="0" w:noHBand="0" w:noVBand="1"/>
      </w:tblPr>
      <w:tblGrid>
        <w:gridCol w:w="1486"/>
        <w:gridCol w:w="1746"/>
        <w:gridCol w:w="7563"/>
      </w:tblGrid>
      <w:tr w:rsidR="00EF1B8E" w:rsidRPr="00765C80" w14:paraId="61E52491" w14:textId="77777777" w:rsidTr="003B022B">
        <w:tc>
          <w:tcPr>
            <w:tcW w:w="1486" w:type="dxa"/>
            <w:tcBorders>
              <w:top w:val="single" w:sz="12" w:space="0" w:color="auto"/>
              <w:bottom w:val="single" w:sz="18" w:space="0" w:color="auto"/>
            </w:tcBorders>
            <w:vAlign w:val="bottom"/>
          </w:tcPr>
          <w:p w14:paraId="0EB40E09"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COMPLIANCE:</w:t>
            </w:r>
          </w:p>
        </w:tc>
        <w:tc>
          <w:tcPr>
            <w:tcW w:w="1746" w:type="dxa"/>
            <w:tcBorders>
              <w:top w:val="single" w:sz="12" w:space="0" w:color="auto"/>
              <w:bottom w:val="single" w:sz="18" w:space="0" w:color="auto"/>
            </w:tcBorders>
            <w:vAlign w:val="bottom"/>
          </w:tcPr>
          <w:p w14:paraId="2C8B382D"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FLORIDA BUILDING CODE, FLORIDA STATUTES, OR FLORIDA ADMINISTRATIVE CODE:</w:t>
            </w:r>
          </w:p>
        </w:tc>
        <w:tc>
          <w:tcPr>
            <w:tcW w:w="7563" w:type="dxa"/>
            <w:tcBorders>
              <w:top w:val="single" w:sz="12" w:space="0" w:color="auto"/>
              <w:bottom w:val="single" w:sz="18" w:space="0" w:color="auto"/>
            </w:tcBorders>
            <w:vAlign w:val="bottom"/>
          </w:tcPr>
          <w:p w14:paraId="73F6E612"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TAILS:</w:t>
            </w:r>
          </w:p>
        </w:tc>
      </w:tr>
      <w:tr w:rsidR="00EF1B8E" w:rsidRPr="00765C80" w14:paraId="7FFA0108"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2EB8BB66"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UBMITTAL REQUIREMENTS</w:t>
            </w:r>
          </w:p>
        </w:tc>
      </w:tr>
      <w:tr w:rsidR="00EF1B8E" w:rsidRPr="00765C80" w14:paraId="7AB92D85" w14:textId="77777777" w:rsidTr="003B022B">
        <w:tc>
          <w:tcPr>
            <w:tcW w:w="1486" w:type="dxa"/>
            <w:tcBorders>
              <w:top w:val="single" w:sz="18" w:space="0" w:color="auto"/>
            </w:tcBorders>
          </w:tcPr>
          <w:p w14:paraId="35068C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75A995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563" w:type="dxa"/>
            <w:tcBorders>
              <w:top w:val="single" w:sz="18" w:space="0" w:color="auto"/>
            </w:tcBorders>
          </w:tcPr>
          <w:p w14:paraId="49B9DF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ns review fees received as required by Florida Statute 514.031(1)(a)</w:t>
            </w:r>
          </w:p>
        </w:tc>
      </w:tr>
      <w:tr w:rsidR="00EF1B8E" w:rsidRPr="00765C80" w14:paraId="4B01D905" w14:textId="77777777" w:rsidTr="003B022B">
        <w:tc>
          <w:tcPr>
            <w:tcW w:w="1486" w:type="dxa"/>
          </w:tcPr>
          <w:p w14:paraId="2D1434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B25CC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563" w:type="dxa"/>
          </w:tcPr>
          <w:p w14:paraId="741E57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current version of application (DH 4159) for approval of swimming pool plans received.</w:t>
            </w:r>
          </w:p>
        </w:tc>
      </w:tr>
      <w:tr w:rsidR="00EF1B8E" w:rsidRPr="00765C80" w14:paraId="7E81C783" w14:textId="77777777" w:rsidTr="003B022B">
        <w:tc>
          <w:tcPr>
            <w:tcW w:w="1486" w:type="dxa"/>
            <w:tcBorders>
              <w:bottom w:val="single" w:sz="18" w:space="0" w:color="auto"/>
            </w:tcBorders>
          </w:tcPr>
          <w:p w14:paraId="20EF5F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A360E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563" w:type="dxa"/>
            <w:tcBorders>
              <w:bottom w:val="single" w:sz="18" w:space="0" w:color="auto"/>
            </w:tcBorders>
          </w:tcPr>
          <w:p w14:paraId="26D9BCA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et of construction plans that include the following:</w:t>
            </w:r>
          </w:p>
          <w:p w14:paraId="0A26FC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A description of the structure, its appurtenances, and its operation.</w:t>
            </w:r>
          </w:p>
          <w:p w14:paraId="14AAFC0F" w14:textId="77777777" w:rsidR="00EF1B8E" w:rsidRPr="00765C80" w:rsidRDefault="00EF1B8E" w:rsidP="003B022B">
            <w:pPr>
              <w:tabs>
                <w:tab w:val="left" w:pos="6480"/>
                <w:tab w:val="left" w:pos="7920"/>
                <w:tab w:val="left" w:pos="8370"/>
              </w:tabs>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2.  A description of the source or sources of water supply, and the amount and quality of water available and intended to be used.</w:t>
            </w:r>
          </w:p>
          <w:p w14:paraId="7E94813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3.  The method and manner of water purification, treatment, disinfection, and heating.</w:t>
            </w:r>
          </w:p>
          <w:p w14:paraId="222F37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  The safety equipment and standards to be used.</w:t>
            </w:r>
          </w:p>
          <w:p w14:paraId="087B00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  A copy of the final inspection from the local enforcement agency as defined in s. 553.71.</w:t>
            </w:r>
          </w:p>
          <w:p w14:paraId="71D4746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  Any other pertinent information deemed necessary by the department.</w:t>
            </w:r>
          </w:p>
        </w:tc>
      </w:tr>
      <w:tr w:rsidR="00EF1B8E" w:rsidRPr="00765C80" w14:paraId="6ABBF97E"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3CFECCB"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IZING REQUIREMENTS</w:t>
            </w:r>
          </w:p>
        </w:tc>
      </w:tr>
      <w:tr w:rsidR="00EF1B8E" w:rsidRPr="00765C80" w14:paraId="5D635AFA" w14:textId="77777777" w:rsidTr="003B022B">
        <w:tc>
          <w:tcPr>
            <w:tcW w:w="1486" w:type="dxa"/>
            <w:tcBorders>
              <w:top w:val="single" w:sz="18" w:space="0" w:color="auto"/>
            </w:tcBorders>
          </w:tcPr>
          <w:p w14:paraId="485F37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FERENCE</w:t>
            </w:r>
          </w:p>
        </w:tc>
        <w:tc>
          <w:tcPr>
            <w:tcW w:w="1746" w:type="dxa"/>
            <w:tcBorders>
              <w:top w:val="single" w:sz="18" w:space="0" w:color="auto"/>
            </w:tcBorders>
          </w:tcPr>
          <w:p w14:paraId="07D2DD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563" w:type="dxa"/>
            <w:tcBorders>
              <w:top w:val="single" w:sz="18" w:space="0" w:color="auto"/>
            </w:tcBorders>
          </w:tcPr>
          <w:p w14:paraId="3F869DA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on the basis of one person per 5 gpm (0.32 L/s) of recirculation flow, or one person per each 20 square feet (1.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f surface area, whichever is less. The bathing load for spa type pools shall be based on one person per each 10 square feet (0.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of surface area. </w:t>
            </w:r>
            <w:r w:rsidRPr="00765C80">
              <w:rPr>
                <w:rFonts w:ascii="Arial" w:eastAsia="Times New Roman" w:hAnsi="Arial" w:cs="Arial"/>
                <w:sz w:val="18"/>
                <w:szCs w:val="18"/>
                <w:u w:val="single"/>
              </w:rPr>
              <w:t>All other types of projects</w:t>
            </w:r>
            <w:r w:rsidRPr="00765C80">
              <w:rPr>
                <w:rFonts w:ascii="Arial" w:eastAsia="Times New Roman" w:hAnsi="Arial" w:cs="Arial"/>
                <w:sz w:val="18"/>
                <w:szCs w:val="18"/>
              </w:rPr>
              <w:t xml:space="preserve"> shall be sized according to the anticipated bathing load and proposed uses.</w:t>
            </w:r>
          </w:p>
          <w:p w14:paraId="2A5A184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w:t>
            </w:r>
            <w:r w:rsidRPr="00765C80">
              <w:rPr>
                <w:rFonts w:ascii="Arial" w:hAnsi="Arial" w:cs="Arial"/>
                <w:sz w:val="18"/>
                <w:szCs w:val="18"/>
              </w:rPr>
              <w:t xml:space="preserve"> CALCULATION </w:t>
            </w:r>
            <w:r w:rsidRPr="00765C80">
              <w:rPr>
                <w:rFonts w:ascii="Arial" w:eastAsia="Times New Roman" w:hAnsi="Arial" w:cs="Arial"/>
                <w:sz w:val="18"/>
                <w:szCs w:val="18"/>
              </w:rPr>
              <w:t>STEPS AND EXAMPLES OF SIZING CALCULATIONS FOR TRANSIENT OR NON-TRANSIENT FACILITIES PLEASE SEE APPENDIX A.</w:t>
            </w:r>
          </w:p>
        </w:tc>
      </w:tr>
      <w:tr w:rsidR="00EF1B8E" w:rsidRPr="00765C80" w14:paraId="4C55E3B2" w14:textId="77777777" w:rsidTr="003B022B">
        <w:tc>
          <w:tcPr>
            <w:tcW w:w="1486" w:type="dxa"/>
          </w:tcPr>
          <w:p w14:paraId="47A5FF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63CA50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r w:rsidRPr="00765C80">
              <w:rPr>
                <w:rFonts w:ascii="Arial" w:eastAsia="Times New Roman" w:hAnsi="Arial" w:cs="Arial"/>
                <w:sz w:val="18"/>
                <w:szCs w:val="18"/>
              </w:rPr>
              <w:t>Transient</w:t>
            </w:r>
          </w:p>
        </w:tc>
        <w:tc>
          <w:tcPr>
            <w:tcW w:w="7563" w:type="dxa"/>
          </w:tcPr>
          <w:p w14:paraId="1F9361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 xml:space="preserve">Transient Calculations: </w:t>
            </w:r>
          </w:p>
          <w:p w14:paraId="7413E7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of Living Units / 5 = Minimum Required Bather Load (For All Pools, Spas, Etc. Combined)</w:t>
            </w:r>
          </w:p>
          <w:p w14:paraId="3AA7C6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5 Gallons Per Minute Per Bather = Minimum Required Flowrate (For All Pools, Spas, Etc. Combined)</w:t>
            </w:r>
          </w:p>
          <w:p w14:paraId="517E81D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20 sq. ft. Surface Area = Minimum Required Square Footage (For All Pools, Wade &amp; IWF’s. Combined)</w:t>
            </w:r>
          </w:p>
          <w:p w14:paraId="7D47F38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10 sq. ft. Surface Area = Minimum Required Square Footage (For only Spa pools)</w:t>
            </w:r>
          </w:p>
        </w:tc>
      </w:tr>
      <w:tr w:rsidR="00EF1B8E" w:rsidRPr="00765C80" w14:paraId="427316C3" w14:textId="77777777" w:rsidTr="003B022B">
        <w:tc>
          <w:tcPr>
            <w:tcW w:w="1486" w:type="dxa"/>
            <w:tcBorders>
              <w:bottom w:val="single" w:sz="18" w:space="0" w:color="auto"/>
            </w:tcBorders>
          </w:tcPr>
          <w:p w14:paraId="160D0E4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0DE9F2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r w:rsidRPr="00765C80">
              <w:rPr>
                <w:rFonts w:ascii="Arial" w:eastAsia="Times New Roman" w:hAnsi="Arial" w:cs="Arial"/>
                <w:sz w:val="18"/>
                <w:szCs w:val="18"/>
              </w:rPr>
              <w:t>Non-Transient</w:t>
            </w:r>
          </w:p>
        </w:tc>
        <w:tc>
          <w:tcPr>
            <w:tcW w:w="7563" w:type="dxa"/>
            <w:tcBorders>
              <w:bottom w:val="single" w:sz="18" w:space="0" w:color="auto"/>
            </w:tcBorders>
          </w:tcPr>
          <w:p w14:paraId="630B7B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Non-Transient Calculations:</w:t>
            </w:r>
          </w:p>
          <w:p w14:paraId="4A9424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of Living Units / 7 = Minimum Required Bather Load (For All Pools, Spas, Etc. Combined)</w:t>
            </w:r>
          </w:p>
          <w:p w14:paraId="304A9E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5 Gallons Per Minute Per Bather = Minimum Required Flowrate (For All Pools, Spas, Etc. Combined)</w:t>
            </w:r>
          </w:p>
          <w:p w14:paraId="39B5EC7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20 sq. ft. Surface Area = Minimum Required Square Footage (For All Pools, Wade &amp; IWF. Combined)</w:t>
            </w:r>
          </w:p>
          <w:p w14:paraId="133DBC7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Required Bather Load x 10 sq. ft. Surface Area = Minimum Required Square Footage (For only Spa pools)</w:t>
            </w:r>
          </w:p>
        </w:tc>
      </w:tr>
      <w:tr w:rsidR="00EF1B8E" w:rsidRPr="00765C80" w14:paraId="47989F28"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43D1D44"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lastRenderedPageBreak/>
              <w:t>SPA SPECIFIC REQUIREMENTS</w:t>
            </w:r>
          </w:p>
        </w:tc>
      </w:tr>
      <w:tr w:rsidR="00EF1B8E" w:rsidRPr="00765C80" w14:paraId="39841660" w14:textId="77777777" w:rsidTr="003B022B">
        <w:tc>
          <w:tcPr>
            <w:tcW w:w="1486" w:type="dxa"/>
            <w:tcBorders>
              <w:top w:val="single" w:sz="18" w:space="0" w:color="auto"/>
            </w:tcBorders>
          </w:tcPr>
          <w:p w14:paraId="451E991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253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38955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256997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1E5211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563" w:type="dxa"/>
            <w:tcBorders>
              <w:top w:val="single" w:sz="18" w:space="0" w:color="auto"/>
            </w:tcBorders>
          </w:tcPr>
          <w:p w14:paraId="0E3244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for spa type pools shall be based on one person per each 10 square feet (0.9 m2) of surface area.</w:t>
            </w:r>
          </w:p>
        </w:tc>
      </w:tr>
      <w:tr w:rsidR="00EF1B8E" w:rsidRPr="00765C80" w14:paraId="120EF982" w14:textId="77777777" w:rsidTr="003B022B">
        <w:tc>
          <w:tcPr>
            <w:tcW w:w="1486" w:type="dxa"/>
          </w:tcPr>
          <w:p w14:paraId="1B5B23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90155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39745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22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261B8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w:t>
            </w:r>
          </w:p>
        </w:tc>
        <w:tc>
          <w:tcPr>
            <w:tcW w:w="7563" w:type="dxa"/>
          </w:tcPr>
          <w:p w14:paraId="49F9DFE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shall meet the requirements of Sections 454.1.1 through 454.1.6.5, unless specifically indicated otherwise.</w:t>
            </w:r>
          </w:p>
        </w:tc>
      </w:tr>
      <w:tr w:rsidR="00EF1B8E" w:rsidRPr="00765C80" w14:paraId="58D05D90" w14:textId="77777777" w:rsidTr="003B022B">
        <w:tc>
          <w:tcPr>
            <w:tcW w:w="1486" w:type="dxa"/>
          </w:tcPr>
          <w:p w14:paraId="6386B53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10060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805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10380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1E3A3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2; 454.1.2.1(a); 454.1.2.4</w:t>
            </w:r>
          </w:p>
        </w:tc>
        <w:tc>
          <w:tcPr>
            <w:tcW w:w="7563" w:type="dxa"/>
          </w:tcPr>
          <w:p w14:paraId="550FC39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lor, pattern or finish of the pool interior shall not obscure the existence or presence of objects or surfaces within the pool. 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non 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EF1B8E" w:rsidRPr="00765C80" w14:paraId="5AD4372D" w14:textId="77777777" w:rsidTr="003B022B">
        <w:tc>
          <w:tcPr>
            <w:tcW w:w="1486" w:type="dxa"/>
          </w:tcPr>
          <w:p w14:paraId="4CA23CF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11918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55517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91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0ADA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563" w:type="dxa"/>
          </w:tcPr>
          <w:p w14:paraId="4676E8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ater depths. Spa type pools shall have a minimum water depth of 2½ feet (762 mm) and a maximum water depth of 4 feet (1219 mm), except that swim spa pools may have a maximum water depth of 5 feet (1524 mm). </w:t>
            </w:r>
          </w:p>
        </w:tc>
      </w:tr>
      <w:tr w:rsidR="00EF1B8E" w:rsidRPr="00765C80" w14:paraId="638A6C9B" w14:textId="77777777" w:rsidTr="003B022B">
        <w:tc>
          <w:tcPr>
            <w:tcW w:w="1486" w:type="dxa"/>
          </w:tcPr>
          <w:p w14:paraId="1A55A5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402421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4332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19667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B40AD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563" w:type="dxa"/>
          </w:tcPr>
          <w:p w14:paraId="300FA71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pth markers and “NO DIVING“ markers are not required on spa type pools with 200 square feet (19 m2) or less of water surface area.</w:t>
            </w:r>
          </w:p>
        </w:tc>
      </w:tr>
      <w:tr w:rsidR="00EF1B8E" w:rsidRPr="00765C80" w14:paraId="283287BC" w14:textId="77777777" w:rsidTr="003B022B">
        <w:tc>
          <w:tcPr>
            <w:tcW w:w="1486" w:type="dxa"/>
          </w:tcPr>
          <w:p w14:paraId="507560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2109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19484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82428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1F7B7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57530D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cks shall have a minimum 4-foot-wide (1,219 mm) unobstructed width around the entire pool perimeter except that pools of less than 120 square feet (11 m2) of pool water surface area shall have a minimum 4-foot-wide (1,219 mm) unobstructed continuous deck around a minimum of 50% of the pool perimeter. </w:t>
            </w:r>
          </w:p>
        </w:tc>
      </w:tr>
      <w:tr w:rsidR="00EF1B8E" w:rsidRPr="00765C80" w14:paraId="0F660812" w14:textId="77777777" w:rsidTr="003B022B">
        <w:tc>
          <w:tcPr>
            <w:tcW w:w="1486" w:type="dxa"/>
          </w:tcPr>
          <w:p w14:paraId="358E10B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92315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30736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1700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622FE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277D5D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cks less than 4 feet (1,219 mm) wide shall have barriers to prevent their use. (Effective barriers that are designed to define the walking path shall be subject to review and approval by the department).</w:t>
            </w:r>
          </w:p>
        </w:tc>
      </w:tr>
      <w:tr w:rsidR="00EF1B8E" w:rsidRPr="00765C80" w14:paraId="000354BE" w14:textId="77777777" w:rsidTr="003B022B">
        <w:tc>
          <w:tcPr>
            <w:tcW w:w="1486" w:type="dxa"/>
          </w:tcPr>
          <w:p w14:paraId="585055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4006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704270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49454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CDBF4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3D51A3B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cks shall not be more than 10 inches (254 mm) below the top of the pool.</w:t>
            </w:r>
          </w:p>
        </w:tc>
      </w:tr>
      <w:tr w:rsidR="00EF1B8E" w:rsidRPr="00765C80" w14:paraId="186DA69C" w14:textId="77777777" w:rsidTr="003B022B">
        <w:tc>
          <w:tcPr>
            <w:tcW w:w="1486" w:type="dxa"/>
          </w:tcPr>
          <w:p w14:paraId="1AD6B0A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91718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36177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69793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943AF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74C082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 pools of 120 square feet (11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greater, 10% of the deck along the pool perimeter may be obstructed.</w:t>
            </w:r>
          </w:p>
        </w:tc>
      </w:tr>
      <w:tr w:rsidR="00EF1B8E" w:rsidRPr="00765C80" w14:paraId="4E864E4E" w14:textId="77777777" w:rsidTr="003B022B">
        <w:tc>
          <w:tcPr>
            <w:tcW w:w="1486" w:type="dxa"/>
          </w:tcPr>
          <w:p w14:paraId="419D76D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62715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80627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5522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0E479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1</w:t>
            </w:r>
          </w:p>
        </w:tc>
        <w:tc>
          <w:tcPr>
            <w:tcW w:w="7563" w:type="dxa"/>
          </w:tcPr>
          <w:p w14:paraId="6820D4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eturn lines of spa type therapy or jet systems shall be independent of the recirculation filtration and heating systems.</w:t>
            </w:r>
          </w:p>
        </w:tc>
      </w:tr>
      <w:tr w:rsidR="00EF1B8E" w:rsidRPr="00765C80" w14:paraId="6309634C" w14:textId="77777777" w:rsidTr="003B022B">
        <w:tc>
          <w:tcPr>
            <w:tcW w:w="1486" w:type="dxa"/>
          </w:tcPr>
          <w:p w14:paraId="1176EB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851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669655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19829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A37DC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2</w:t>
            </w:r>
          </w:p>
        </w:tc>
        <w:tc>
          <w:tcPr>
            <w:tcW w:w="7563" w:type="dxa"/>
          </w:tcPr>
          <w:p w14:paraId="6C0DA8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rapy or jet pumps shall take suction from the collector tank. Collector tank sizing shall take this additional gallonage into consideration.</w:t>
            </w:r>
          </w:p>
        </w:tc>
      </w:tr>
      <w:tr w:rsidR="00EF1B8E" w:rsidRPr="00765C80" w14:paraId="54B2E026" w14:textId="77777777" w:rsidTr="003B022B">
        <w:tc>
          <w:tcPr>
            <w:tcW w:w="1486" w:type="dxa"/>
          </w:tcPr>
          <w:p w14:paraId="7A334E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68722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9386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44289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D58447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7</w:t>
            </w:r>
          </w:p>
        </w:tc>
        <w:tc>
          <w:tcPr>
            <w:tcW w:w="7563" w:type="dxa"/>
          </w:tcPr>
          <w:p w14:paraId="5E4694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with less than 20 feet (6096 mm) of perimeter shall have a minimum of two equally spaced adjustable inlets.</w:t>
            </w:r>
          </w:p>
        </w:tc>
      </w:tr>
      <w:tr w:rsidR="00EF1B8E" w:rsidRPr="00765C80" w14:paraId="6BEE8EE4" w14:textId="77777777" w:rsidTr="003B022B">
        <w:tc>
          <w:tcPr>
            <w:tcW w:w="1486" w:type="dxa"/>
          </w:tcPr>
          <w:p w14:paraId="6D4DFD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1220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273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9227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40D8B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76A67B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 type pools shall have a minimum of one turnover every 30 minutes. </w:t>
            </w:r>
          </w:p>
        </w:tc>
      </w:tr>
      <w:tr w:rsidR="00EF1B8E" w:rsidRPr="00765C80" w14:paraId="063CEEA2" w14:textId="77777777" w:rsidTr="003B022B">
        <w:tc>
          <w:tcPr>
            <w:tcW w:w="1486" w:type="dxa"/>
          </w:tcPr>
          <w:p w14:paraId="39ECAAD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45664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4545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0583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76347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46CB74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iping, fittings, and hydraulic requirements shall be in accordance with Section 454.1.6.5.</w:t>
            </w:r>
          </w:p>
        </w:tc>
      </w:tr>
      <w:tr w:rsidR="00EF1B8E" w:rsidRPr="00765C80" w14:paraId="26E249FB" w14:textId="77777777" w:rsidTr="003B022B">
        <w:tc>
          <w:tcPr>
            <w:tcW w:w="1486" w:type="dxa"/>
          </w:tcPr>
          <w:p w14:paraId="6A9B69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6271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76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8112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720047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525877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recirculation lines to and from the pool shall be individually valved with proportional flow type valves in order to control the recirculation flow.</w:t>
            </w:r>
          </w:p>
        </w:tc>
      </w:tr>
      <w:tr w:rsidR="00EF1B8E" w:rsidRPr="00765C80" w14:paraId="5389249A" w14:textId="77777777" w:rsidTr="003B022B">
        <w:tc>
          <w:tcPr>
            <w:tcW w:w="1486" w:type="dxa"/>
          </w:tcPr>
          <w:p w14:paraId="523CE3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0369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2610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93329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4E5CE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9</w:t>
            </w:r>
          </w:p>
        </w:tc>
        <w:tc>
          <w:tcPr>
            <w:tcW w:w="7563" w:type="dxa"/>
          </w:tcPr>
          <w:p w14:paraId="7F35F1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of over 200 square feet (1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f pool water surface area shall have provisions for vacuuming.</w:t>
            </w:r>
          </w:p>
        </w:tc>
      </w:tr>
      <w:tr w:rsidR="00EF1B8E" w:rsidRPr="00765C80" w14:paraId="59BE6EA1" w14:textId="77777777" w:rsidTr="003B022B">
        <w:tc>
          <w:tcPr>
            <w:tcW w:w="1486" w:type="dxa"/>
          </w:tcPr>
          <w:p w14:paraId="4F4E02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629386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6252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8276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EC40C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0</w:t>
            </w:r>
          </w:p>
        </w:tc>
        <w:tc>
          <w:tcPr>
            <w:tcW w:w="7563" w:type="dxa"/>
          </w:tcPr>
          <w:p w14:paraId="421C7B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spa pools are part of a conventional swimming pool, the spa pool area shall be offset from the main pool area with the same water depth as the main pool area. The spa pool shall meet all the spa pool requirements of this chapter, and the deck area at the spa shall be protected by connected 30-inch-high (762 mm) stanchions. The deck perimeter at the offset spa area shall not exceed 15% of the entire swimming pool perimeter. All benches shall have contrasting markings on the leading edges of the intersection of the bench seats. If tile is used, it shall be slip resistant.</w:t>
            </w:r>
          </w:p>
        </w:tc>
      </w:tr>
      <w:tr w:rsidR="00EF1B8E" w:rsidRPr="00765C80" w14:paraId="78A3D25D" w14:textId="77777777" w:rsidTr="003B022B">
        <w:tc>
          <w:tcPr>
            <w:tcW w:w="1486" w:type="dxa"/>
          </w:tcPr>
          <w:p w14:paraId="79A6EC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617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207557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17401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3C63F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1</w:t>
            </w:r>
          </w:p>
        </w:tc>
        <w:tc>
          <w:tcPr>
            <w:tcW w:w="7563" w:type="dxa"/>
          </w:tcPr>
          <w:p w14:paraId="376D56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rtable and wooden type spa pools are prohibited.</w:t>
            </w:r>
          </w:p>
        </w:tc>
      </w:tr>
      <w:tr w:rsidR="00EF1B8E" w:rsidRPr="00765C80" w14:paraId="2339B02C" w14:textId="77777777" w:rsidTr="003B022B">
        <w:tc>
          <w:tcPr>
            <w:tcW w:w="1486" w:type="dxa"/>
            <w:tcBorders>
              <w:bottom w:val="single" w:sz="18" w:space="0" w:color="auto"/>
            </w:tcBorders>
          </w:tcPr>
          <w:p w14:paraId="3FCA22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201964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588486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14613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489E99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2</w:t>
            </w:r>
          </w:p>
        </w:tc>
        <w:tc>
          <w:tcPr>
            <w:tcW w:w="7563" w:type="dxa"/>
            <w:tcBorders>
              <w:bottom w:val="single" w:sz="18" w:space="0" w:color="auto"/>
            </w:tcBorders>
          </w:tcPr>
          <w:p w14:paraId="0760AF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utomated oxidation reduction potential (ORP) and pH controllers with sensing probes shall be installed on spa pools to assist in maintaining proper disinfection and pH levels.</w:t>
            </w:r>
          </w:p>
        </w:tc>
      </w:tr>
      <w:tr w:rsidR="00EF1B8E" w:rsidRPr="00765C80" w14:paraId="5F1EBCC9"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7284652"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ONSTRUCTION STANDARDS</w:t>
            </w:r>
          </w:p>
        </w:tc>
      </w:tr>
      <w:tr w:rsidR="00EF1B8E" w:rsidRPr="00765C80" w14:paraId="1EB1DEE3" w14:textId="77777777" w:rsidTr="003B022B">
        <w:tc>
          <w:tcPr>
            <w:tcW w:w="1486" w:type="dxa"/>
            <w:tcBorders>
              <w:top w:val="single" w:sz="18" w:space="0" w:color="auto"/>
            </w:tcBorders>
          </w:tcPr>
          <w:p w14:paraId="393D54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00E8E2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1 </w:t>
            </w:r>
          </w:p>
        </w:tc>
        <w:tc>
          <w:tcPr>
            <w:tcW w:w="7563" w:type="dxa"/>
            <w:tcBorders>
              <w:top w:val="single" w:sz="18" w:space="0" w:color="auto"/>
            </w:tcBorders>
          </w:tcPr>
          <w:p w14:paraId="0139BA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EF1B8E" w:rsidRPr="00765C80" w14:paraId="430305E1" w14:textId="77777777" w:rsidTr="003B022B">
        <w:tc>
          <w:tcPr>
            <w:tcW w:w="1486" w:type="dxa"/>
          </w:tcPr>
          <w:p w14:paraId="28C070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996D1F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p>
        </w:tc>
        <w:tc>
          <w:tcPr>
            <w:tcW w:w="7563" w:type="dxa"/>
          </w:tcPr>
          <w:p w14:paraId="2A02A8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orizontal tile used in less than 5’ (1,524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EF1B8E" w:rsidRPr="00765C80" w14:paraId="18ECDE86" w14:textId="77777777" w:rsidTr="003B022B">
        <w:tc>
          <w:tcPr>
            <w:tcW w:w="1486" w:type="dxa"/>
          </w:tcPr>
          <w:p w14:paraId="660564C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7F6F5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amp; 454.1.2.4</w:t>
            </w:r>
          </w:p>
        </w:tc>
        <w:tc>
          <w:tcPr>
            <w:tcW w:w="7563" w:type="dxa"/>
          </w:tcPr>
          <w:p w14:paraId="583C35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EF1B8E" w:rsidRPr="00765C80" w14:paraId="6DD5350D" w14:textId="77777777" w:rsidTr="003B022B">
        <w:tc>
          <w:tcPr>
            <w:tcW w:w="1486" w:type="dxa"/>
          </w:tcPr>
          <w:p w14:paraId="52217AF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59192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7791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5967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97750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5</w:t>
            </w:r>
          </w:p>
        </w:tc>
        <w:tc>
          <w:tcPr>
            <w:tcW w:w="7563" w:type="dxa"/>
          </w:tcPr>
          <w:p w14:paraId="21484D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EF1B8E" w:rsidRPr="00765C80" w14:paraId="63B1E451" w14:textId="77777777" w:rsidTr="003B022B">
        <w:tc>
          <w:tcPr>
            <w:tcW w:w="1486" w:type="dxa"/>
            <w:tcBorders>
              <w:bottom w:val="single" w:sz="18" w:space="0" w:color="auto"/>
            </w:tcBorders>
          </w:tcPr>
          <w:p w14:paraId="276131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NSURE IF APPLICABLE</w:t>
            </w:r>
          </w:p>
        </w:tc>
        <w:tc>
          <w:tcPr>
            <w:tcW w:w="1746" w:type="dxa"/>
            <w:tcBorders>
              <w:bottom w:val="single" w:sz="18" w:space="0" w:color="auto"/>
            </w:tcBorders>
          </w:tcPr>
          <w:p w14:paraId="56B301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b)(c)</w:t>
            </w:r>
          </w:p>
        </w:tc>
        <w:tc>
          <w:tcPr>
            <w:tcW w:w="7563" w:type="dxa"/>
            <w:tcBorders>
              <w:bottom w:val="single" w:sz="18" w:space="0" w:color="auto"/>
            </w:tcBorders>
          </w:tcPr>
          <w:p w14:paraId="2C41644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EF1B8E" w:rsidRPr="00765C80" w14:paraId="64A4223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A90EB6A"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IMENSION STANDARDS</w:t>
            </w:r>
          </w:p>
        </w:tc>
      </w:tr>
      <w:tr w:rsidR="00EF1B8E" w:rsidRPr="00765C80" w14:paraId="22BCD74F" w14:textId="77777777" w:rsidTr="003B022B">
        <w:tc>
          <w:tcPr>
            <w:tcW w:w="1486" w:type="dxa"/>
          </w:tcPr>
          <w:p w14:paraId="07C26B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93C8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563" w:type="dxa"/>
          </w:tcPr>
          <w:p w14:paraId="68871E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EF1B8E" w:rsidRPr="00765C80" w14:paraId="3AA6A4CC" w14:textId="77777777" w:rsidTr="003B022B">
        <w:tc>
          <w:tcPr>
            <w:tcW w:w="1486" w:type="dxa"/>
          </w:tcPr>
          <w:p w14:paraId="419CAD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2C4122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563" w:type="dxa"/>
          </w:tcPr>
          <w:p w14:paraId="26F907A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rners shall be a minimum 90-degree angle.</w:t>
            </w:r>
          </w:p>
        </w:tc>
      </w:tr>
      <w:tr w:rsidR="00EF1B8E" w:rsidRPr="00765C80" w14:paraId="164D4B42" w14:textId="77777777" w:rsidTr="003B022B">
        <w:tc>
          <w:tcPr>
            <w:tcW w:w="1486" w:type="dxa"/>
          </w:tcPr>
          <w:p w14:paraId="260D02D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33F9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563" w:type="dxa"/>
          </w:tcPr>
          <w:p w14:paraId="51070B6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corner intersections of walls which protrude or angle into the pool water area shall be rounded with a minimum radius of 2 inches (51 mm). This radius shall be continued through the top of the gutter edge; chamfering is allowed, and </w:t>
            </w:r>
            <w:r w:rsidRPr="00765C80">
              <w:rPr>
                <w:rFonts w:ascii="Arial" w:eastAsia="Times New Roman" w:hAnsi="Arial" w:cs="Arial"/>
                <w:b/>
                <w:bCs/>
                <w:sz w:val="18"/>
                <w:szCs w:val="18"/>
              </w:rPr>
              <w:t>pool coping shall not overhang into the pool more than 1½ inches (38 mm).</w:t>
            </w:r>
          </w:p>
        </w:tc>
      </w:tr>
      <w:tr w:rsidR="00EF1B8E" w:rsidRPr="00765C80" w14:paraId="72CEC65C" w14:textId="77777777" w:rsidTr="003B022B">
        <w:tc>
          <w:tcPr>
            <w:tcW w:w="1486" w:type="dxa"/>
          </w:tcPr>
          <w:p w14:paraId="2E4CD8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746" w:type="dxa"/>
          </w:tcPr>
          <w:p w14:paraId="55198E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w:t>
            </w:r>
          </w:p>
        </w:tc>
        <w:tc>
          <w:tcPr>
            <w:tcW w:w="7563" w:type="dxa"/>
          </w:tcPr>
          <w:p w14:paraId="5075BD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radius of curvature between the floor and walls is excluded from the following two requirements (454.1.2.2.3.1 &amp; 454.1.2.2.2.3.2). </w:t>
            </w:r>
          </w:p>
          <w:p w14:paraId="4FE081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EF1B8E" w:rsidRPr="00765C80" w14:paraId="7BB63558" w14:textId="77777777" w:rsidTr="003B022B">
        <w:tc>
          <w:tcPr>
            <w:tcW w:w="1486" w:type="dxa"/>
          </w:tcPr>
          <w:p w14:paraId="019CBC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067D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1</w:t>
            </w:r>
          </w:p>
        </w:tc>
        <w:tc>
          <w:tcPr>
            <w:tcW w:w="7563" w:type="dxa"/>
          </w:tcPr>
          <w:p w14:paraId="1515AD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slope shall be uniform. The floor slope shall be a maximum 1 unit vertical in 10 units horizontal and a minimum of 1 unit vertical in 60 units horizontal in areas 5 feet (1,524 mm) deep or less.</w:t>
            </w:r>
          </w:p>
        </w:tc>
      </w:tr>
      <w:tr w:rsidR="00EF1B8E" w:rsidRPr="00765C80" w14:paraId="7B6E03D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8297871"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 xml:space="preserve">DEPTH AND “NO DIVING” MARKINGS </w:t>
            </w:r>
          </w:p>
          <w:p w14:paraId="09FE4A1D"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i/>
                <w:iCs/>
                <w:sz w:val="18"/>
                <w:szCs w:val="18"/>
              </w:rPr>
            </w:pPr>
            <w:r w:rsidRPr="00765C80">
              <w:rPr>
                <w:rFonts w:ascii="Arial" w:eastAsia="Times New Roman" w:hAnsi="Arial" w:cs="Arial"/>
                <w:b/>
                <w:bCs/>
                <w:i/>
                <w:iCs/>
                <w:sz w:val="18"/>
                <w:szCs w:val="18"/>
              </w:rPr>
              <w:t>*Note: Not required on spa-type pools with 200 FT</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xml:space="preserve"> (19 m</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or less of water surface area.</w:t>
            </w:r>
          </w:p>
        </w:tc>
      </w:tr>
      <w:tr w:rsidR="00EF1B8E" w:rsidRPr="00765C80" w14:paraId="20D20E6B" w14:textId="77777777" w:rsidTr="003B022B">
        <w:tc>
          <w:tcPr>
            <w:tcW w:w="1486" w:type="dxa"/>
            <w:tcBorders>
              <w:top w:val="single" w:sz="18" w:space="0" w:color="auto"/>
            </w:tcBorders>
          </w:tcPr>
          <w:p w14:paraId="4695352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652402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2)</w:t>
            </w:r>
          </w:p>
        </w:tc>
        <w:tc>
          <w:tcPr>
            <w:tcW w:w="7563" w:type="dxa"/>
            <w:tcBorders>
              <w:top w:val="single" w:sz="18" w:space="0" w:color="auto"/>
            </w:tcBorders>
          </w:tcPr>
          <w:p w14:paraId="318044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ermanent depth markings followed by the appropriate full or abbreviated words “FEET,” “FT,” or “INCHES,” “IN,” shall be installed in minimum 4” high (102 mm) numbers and letters on a contrasting background.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17B8F3A3" w14:textId="77777777" w:rsidTr="003B022B">
        <w:tc>
          <w:tcPr>
            <w:tcW w:w="1486" w:type="dxa"/>
          </w:tcPr>
          <w:p w14:paraId="357FDF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B7FA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3.1(2) </w:t>
            </w:r>
          </w:p>
        </w:tc>
        <w:tc>
          <w:tcPr>
            <w:tcW w:w="7563" w:type="dxa"/>
          </w:tcPr>
          <w:p w14:paraId="7E1F74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pth markers shall indicate actual depth within 3” (76 mm). *Measured at normal operating water level when measured 3’ (914 m</w:t>
            </w:r>
            <w:r w:rsidRPr="00765C80">
              <w:rPr>
                <w:rFonts w:ascii="Arial" w:eastAsia="Times New Roman" w:hAnsi="Arial" w:cs="Arial"/>
                <w:sz w:val="18"/>
                <w:szCs w:val="18"/>
                <w:vertAlign w:val="superscript"/>
              </w:rPr>
              <w:t>3</w:t>
            </w:r>
            <w:r w:rsidRPr="00765C80">
              <w:rPr>
                <w:rFonts w:ascii="Arial" w:eastAsia="Times New Roman" w:hAnsi="Arial" w:cs="Arial"/>
                <w:sz w:val="18"/>
                <w:szCs w:val="18"/>
              </w:rPr>
              <w:t>) from the pool wall.</w:t>
            </w:r>
            <w:r w:rsidRPr="00765C80">
              <w:rPr>
                <w:rFonts w:ascii="Arial" w:eastAsia="Times New Roman" w:hAnsi="Arial" w:cs="Arial"/>
                <w:i/>
                <w:iCs/>
                <w:sz w:val="18"/>
                <w:szCs w:val="18"/>
              </w:rPr>
              <w:t xml:space="preserve"> *Note: Not required on spa-type pools with 200 FT2 (19 m2) or less of water surface area.</w:t>
            </w:r>
          </w:p>
        </w:tc>
      </w:tr>
      <w:tr w:rsidR="00EF1B8E" w:rsidRPr="00765C80" w14:paraId="1C181F39" w14:textId="77777777" w:rsidTr="003B022B">
        <w:tc>
          <w:tcPr>
            <w:tcW w:w="1486" w:type="dxa"/>
          </w:tcPr>
          <w:p w14:paraId="2D676F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977322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66359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33396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42CB5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2)</w:t>
            </w:r>
          </w:p>
        </w:tc>
        <w:tc>
          <w:tcPr>
            <w:tcW w:w="7563" w:type="dxa"/>
          </w:tcPr>
          <w:p w14:paraId="723CA87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ymmetrical pool designs with the deep point at the center may be allowed provided a dual marking system is used which indicates the depth at the wall and at the deep point.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3636B580" w14:textId="77777777" w:rsidTr="003B022B">
        <w:tc>
          <w:tcPr>
            <w:tcW w:w="1486" w:type="dxa"/>
          </w:tcPr>
          <w:p w14:paraId="64728B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95F67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563" w:type="dxa"/>
          </w:tcPr>
          <w:p w14:paraId="7C21C2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r w:rsidRPr="00765C80">
              <w:rPr>
                <w:rFonts w:ascii="Arial" w:eastAsia="Times New Roman" w:hAnsi="Arial" w:cs="Arial"/>
                <w:i/>
                <w:iCs/>
                <w:sz w:val="18"/>
                <w:szCs w:val="18"/>
              </w:rPr>
              <w:t xml:space="preserve"> *Note: Not required on spa-type pools with 200 FT2 (19 m2) or less of water surface area.</w:t>
            </w:r>
          </w:p>
        </w:tc>
      </w:tr>
      <w:tr w:rsidR="00EF1B8E" w:rsidRPr="00765C80" w14:paraId="08C3DECD" w14:textId="77777777" w:rsidTr="003B022B">
        <w:tc>
          <w:tcPr>
            <w:tcW w:w="1486" w:type="dxa"/>
          </w:tcPr>
          <w:p w14:paraId="6BDDC8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653E25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563" w:type="dxa"/>
          </w:tcPr>
          <w:p w14:paraId="4B1F3F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pth markings are visible from inside the pool and from the deck.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1E954197" w14:textId="77777777" w:rsidTr="003B022B">
        <w:tc>
          <w:tcPr>
            <w:tcW w:w="1486" w:type="dxa"/>
          </w:tcPr>
          <w:p w14:paraId="5D470D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9E1B0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563" w:type="dxa"/>
          </w:tcPr>
          <w:p w14:paraId="323B0E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Maximum perimeter distance between depth markings is 25'. (Pool size and geometry may necessitate additional depth marking placements about all sides of the pool to meet this requirement).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524175CC" w14:textId="77777777" w:rsidTr="003B022B">
        <w:tc>
          <w:tcPr>
            <w:tcW w:w="1486" w:type="dxa"/>
          </w:tcPr>
          <w:p w14:paraId="5F01EF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854DE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1AE4B0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curb is provided, depth markings are located on in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12B95813" w14:textId="77777777" w:rsidTr="003B022B">
        <w:tc>
          <w:tcPr>
            <w:tcW w:w="1486" w:type="dxa"/>
          </w:tcPr>
          <w:p w14:paraId="345105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35F0C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107926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no curb is provided, depth markings are located at or above water level on inside vertical wall and on the deck (within 2' of water edge).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70A636BA" w14:textId="77777777" w:rsidTr="003B022B">
        <w:tc>
          <w:tcPr>
            <w:tcW w:w="1486" w:type="dxa"/>
          </w:tcPr>
          <w:p w14:paraId="6B7483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DF10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5B914F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open type gutters are used, depth markers are located on the back of the gutter wall.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212B2EBE" w14:textId="77777777" w:rsidTr="003B022B">
        <w:tc>
          <w:tcPr>
            <w:tcW w:w="1486" w:type="dxa"/>
          </w:tcPr>
          <w:p w14:paraId="338E81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D0E80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305753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a coping stone with curved or angled underside is provided, the depth markings may be installed on the curved or angled coping under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4A0A954C" w14:textId="77777777" w:rsidTr="003B022B">
        <w:tc>
          <w:tcPr>
            <w:tcW w:w="1486" w:type="dxa"/>
          </w:tcPr>
          <w:p w14:paraId="10ACEF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65A40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5)</w:t>
            </w:r>
          </w:p>
        </w:tc>
        <w:tc>
          <w:tcPr>
            <w:tcW w:w="7563" w:type="dxa"/>
          </w:tcPr>
          <w:p w14:paraId="37539E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1DFB3AC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ternatively, tile depth markers may be placed at the top of the pool wall just under the water level. Depth markers placed on the pool deck shall be within 3’ (914 mm) of the water.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4E6EB65A" w14:textId="77777777" w:rsidTr="003B022B">
        <w:tc>
          <w:tcPr>
            <w:tcW w:w="1486" w:type="dxa"/>
          </w:tcPr>
          <w:p w14:paraId="130E56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81981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563" w:type="dxa"/>
          </w:tcPr>
          <w:p w14:paraId="757CC3C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 areas, not part of an approved diving bowl, tile "NO DIVING" markings are on the curb top or deck within 2' (610 mm) of water edge on each side of pool with a maximum distance between markings of 25' (7,620 mm).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6FDE7078" w14:textId="77777777" w:rsidTr="003B022B">
        <w:tc>
          <w:tcPr>
            <w:tcW w:w="1486" w:type="dxa"/>
            <w:tcBorders>
              <w:bottom w:val="single" w:sz="18" w:space="0" w:color="auto"/>
            </w:tcBorders>
          </w:tcPr>
          <w:p w14:paraId="085682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79DDE5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563" w:type="dxa"/>
            <w:tcBorders>
              <w:bottom w:val="single" w:sz="18" w:space="0" w:color="auto"/>
            </w:tcBorders>
          </w:tcPr>
          <w:p w14:paraId="50ABF4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NO DIVING" markings are at least 4" high (102 mm) high and contrasting; or a 6” (152 mm) tile with min. 4” (102 mm) or larger red international “NO DIVING” symbol.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2A78002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38D9ACA"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DDITIONAL MARKINGS</w:t>
            </w:r>
          </w:p>
        </w:tc>
      </w:tr>
      <w:tr w:rsidR="00EF1B8E" w:rsidRPr="00765C80" w14:paraId="4FA87D1A" w14:textId="77777777" w:rsidTr="003B022B">
        <w:tc>
          <w:tcPr>
            <w:tcW w:w="1486" w:type="dxa"/>
            <w:tcBorders>
              <w:top w:val="single" w:sz="18" w:space="0" w:color="auto"/>
            </w:tcBorders>
          </w:tcPr>
          <w:p w14:paraId="58AA26D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2A1D8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Borders>
              <w:top w:val="single" w:sz="18" w:space="0" w:color="auto"/>
            </w:tcBorders>
          </w:tcPr>
          <w:p w14:paraId="65FDAB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ings installed on horizontal surfaces have a slip-resistant finish.</w:t>
            </w:r>
          </w:p>
        </w:tc>
      </w:tr>
      <w:tr w:rsidR="00EF1B8E" w:rsidRPr="00765C80" w14:paraId="232A075E" w14:textId="77777777" w:rsidTr="003B022B">
        <w:tc>
          <w:tcPr>
            <w:tcW w:w="1486" w:type="dxa"/>
          </w:tcPr>
          <w:p w14:paraId="0DD42C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FACE3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Pr>
          <w:p w14:paraId="46A42B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EF1B8E" w:rsidRPr="00765C80" w14:paraId="3E657579" w14:textId="77777777" w:rsidTr="003B022B">
        <w:tc>
          <w:tcPr>
            <w:tcW w:w="1486" w:type="dxa"/>
          </w:tcPr>
          <w:p w14:paraId="1E6979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F5830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Pr>
          <w:p w14:paraId="05558F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s constructed of fiberglass, thermoplastic or stainless steel may substitute other type markings when it can be shown that said markings are permanent and will not fade over time. This exemption does not extend to concrete spa that are coated with fiberglass. Tile alternative examples include stone or manufactured plaques with engraved or sandblasted numbers and characters with permanent paint. Permanent appliqués may be used for fiberglass, thermoplastics or stainless steel pools. All markings installed on horizontal surfaces shall have a slip resistant finish. Markings shall be flush with the surrounding area where placed and recessed if necessary, to provide a smooth finish that will avoid creation of an injury hazard to bathers.</w:t>
            </w:r>
          </w:p>
        </w:tc>
      </w:tr>
      <w:tr w:rsidR="00EF1B8E" w:rsidRPr="00765C80" w14:paraId="14837416" w14:textId="77777777" w:rsidTr="003B022B">
        <w:tc>
          <w:tcPr>
            <w:tcW w:w="1486" w:type="dxa"/>
          </w:tcPr>
          <w:p w14:paraId="55587A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E4E14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Pr>
          <w:p w14:paraId="5477D71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that are not conducive to tile can employ other equivalent markings as stated in item above.</w:t>
            </w:r>
          </w:p>
        </w:tc>
      </w:tr>
      <w:tr w:rsidR="00EF1B8E" w:rsidRPr="00765C80" w14:paraId="61715FFC" w14:textId="77777777" w:rsidTr="003B022B">
        <w:tc>
          <w:tcPr>
            <w:tcW w:w="1486" w:type="dxa"/>
          </w:tcPr>
          <w:p w14:paraId="120924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3CDA2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2</w:t>
            </w:r>
          </w:p>
        </w:tc>
        <w:tc>
          <w:tcPr>
            <w:tcW w:w="7563" w:type="dxa"/>
          </w:tcPr>
          <w:p w14:paraId="02D9327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y design or logo on the spa pool floor or walls shall be such that it will not hinder the detection of a human in distress, algae, sediment, or other objects in the spa.</w:t>
            </w:r>
          </w:p>
        </w:tc>
      </w:tr>
      <w:tr w:rsidR="00EF1B8E" w:rsidRPr="00765C80" w14:paraId="3EFE3C88" w14:textId="77777777" w:rsidTr="003B022B">
        <w:tc>
          <w:tcPr>
            <w:tcW w:w="1486" w:type="dxa"/>
          </w:tcPr>
          <w:p w14:paraId="557C2A3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76BED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9)(a)</w:t>
            </w:r>
          </w:p>
        </w:tc>
        <w:tc>
          <w:tcPr>
            <w:tcW w:w="7563" w:type="dxa"/>
          </w:tcPr>
          <w:p w14:paraId="228AB99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will be posted at the spa pool as required in the bathing rules.</w:t>
            </w:r>
          </w:p>
        </w:tc>
      </w:tr>
      <w:tr w:rsidR="00EF1B8E" w:rsidRPr="00765C80" w14:paraId="3A854EDF" w14:textId="77777777" w:rsidTr="003B022B">
        <w:tc>
          <w:tcPr>
            <w:tcW w:w="1486" w:type="dxa"/>
          </w:tcPr>
          <w:p w14:paraId="3A64F8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E8F27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w:t>
            </w:r>
          </w:p>
        </w:tc>
        <w:tc>
          <w:tcPr>
            <w:tcW w:w="7563" w:type="dxa"/>
          </w:tcPr>
          <w:p w14:paraId="64F2326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ettering for the spa pool rules sign is at least 1" high (25.4 mm).</w:t>
            </w:r>
          </w:p>
        </w:tc>
      </w:tr>
      <w:tr w:rsidR="00EF1B8E" w:rsidRPr="00765C80" w14:paraId="269514C8" w14:textId="77777777" w:rsidTr="003B022B">
        <w:tc>
          <w:tcPr>
            <w:tcW w:w="1486" w:type="dxa"/>
            <w:tcBorders>
              <w:bottom w:val="single" w:sz="4" w:space="0" w:color="auto"/>
            </w:tcBorders>
          </w:tcPr>
          <w:p w14:paraId="272FA1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695723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 454.1.8.13</w:t>
            </w:r>
          </w:p>
        </w:tc>
        <w:tc>
          <w:tcPr>
            <w:tcW w:w="7563" w:type="dxa"/>
            <w:tcBorders>
              <w:bottom w:val="single" w:sz="4" w:space="0" w:color="auto"/>
            </w:tcBorders>
          </w:tcPr>
          <w:p w14:paraId="4EEF4E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s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will be posted at or near poolside and will be legible from spa pool deck:</w:t>
            </w:r>
          </w:p>
          <w:p w14:paraId="4D97C41B" w14:textId="40477812"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1.</w:t>
            </w:r>
            <w:r w:rsidRPr="00765C80">
              <w:rPr>
                <w:rFonts w:ascii="Arial" w:eastAsia="Times New Roman" w:hAnsi="Arial" w:cs="Arial"/>
                <w:b/>
                <w:bCs/>
                <w:sz w:val="18"/>
                <w:szCs w:val="18"/>
              </w:rPr>
              <w:t xml:space="preserve">  NO FOOD OR BEVERAGES IN THE SPA POOL OR ON SPA POOL WET DECK. </w:t>
            </w:r>
            <w:r w:rsidR="002A345A" w:rsidRPr="002A345A">
              <w:rPr>
                <w:rFonts w:ascii="Arial" w:eastAsia="Times New Roman" w:hAnsi="Arial" w:cs="Arial"/>
                <w:b/>
                <w:bCs/>
                <w:sz w:val="18"/>
                <w:szCs w:val="18"/>
              </w:rPr>
              <w:t>COMMERCIALLY BOTTLED WATER IN PLASTIC BOTTLES IS ALLOWED ON THE POOL WET DECK FOR POOL PATRON HYDRATION.</w:t>
            </w:r>
            <w:r w:rsidR="002A345A" w:rsidRPr="00765C80">
              <w:rPr>
                <w:rFonts w:ascii="Arial" w:eastAsia="Times New Roman" w:hAnsi="Arial" w:cs="Arial"/>
                <w:sz w:val="18"/>
                <w:szCs w:val="18"/>
              </w:rPr>
              <w:t xml:space="preserve">  </w:t>
            </w:r>
          </w:p>
          <w:p w14:paraId="524B27E2"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2.</w:t>
            </w:r>
            <w:r w:rsidRPr="00765C80">
              <w:rPr>
                <w:rFonts w:ascii="Arial" w:eastAsia="Times New Roman" w:hAnsi="Arial" w:cs="Arial"/>
                <w:b/>
                <w:bCs/>
                <w:sz w:val="18"/>
                <w:szCs w:val="18"/>
              </w:rPr>
              <w:t xml:space="preserve">  NO GLASS OR ANIMALS IN THE FENCED SPA AREA (OR 50 FEET (15,240 MM) FROM UNFENCED POOL).</w:t>
            </w:r>
            <w:r w:rsidRPr="00765C80">
              <w:rPr>
                <w:rFonts w:ascii="Arial" w:eastAsia="Times New Roman" w:hAnsi="Arial" w:cs="Arial"/>
                <w:sz w:val="18"/>
                <w:szCs w:val="18"/>
              </w:rPr>
              <w:t xml:space="preserve">   </w:t>
            </w:r>
          </w:p>
          <w:p w14:paraId="2845EE68" w14:textId="77777777" w:rsidR="00EF1B8E" w:rsidRPr="00765C80" w:rsidRDefault="00EF1B8E" w:rsidP="003B022B">
            <w:pPr>
              <w:spacing w:beforeAutospacing="0" w:after="80"/>
              <w:rPr>
                <w:rFonts w:ascii="Arial" w:eastAsia="Times New Roman" w:hAnsi="Arial" w:cs="Arial"/>
                <w:b/>
                <w:bCs/>
                <w:sz w:val="18"/>
                <w:szCs w:val="18"/>
              </w:rPr>
            </w:pPr>
            <w:r w:rsidRPr="00765C80">
              <w:rPr>
                <w:rFonts w:ascii="Arial" w:eastAsia="Times New Roman" w:hAnsi="Arial" w:cs="Arial"/>
                <w:sz w:val="18"/>
                <w:szCs w:val="18"/>
              </w:rPr>
              <w:t>3.</w:t>
            </w:r>
            <w:r w:rsidRPr="00765C80">
              <w:rPr>
                <w:rFonts w:ascii="Arial" w:eastAsia="Times New Roman" w:hAnsi="Arial" w:cs="Arial"/>
                <w:b/>
                <w:bCs/>
                <w:sz w:val="18"/>
                <w:szCs w:val="18"/>
              </w:rPr>
              <w:t xml:space="preserve">  BATHING LOAD: ___ PERSONS.   </w:t>
            </w:r>
          </w:p>
          <w:p w14:paraId="1DD7D570" w14:textId="77777777" w:rsidR="00EF1B8E" w:rsidRPr="00765C80" w:rsidRDefault="00EF1B8E" w:rsidP="003B022B">
            <w:pPr>
              <w:spacing w:beforeAutospacing="0" w:after="80"/>
              <w:rPr>
                <w:rFonts w:ascii="Arial" w:eastAsia="Times New Roman" w:hAnsi="Arial" w:cs="Arial"/>
                <w:b/>
                <w:bCs/>
                <w:sz w:val="18"/>
                <w:szCs w:val="18"/>
              </w:rPr>
            </w:pPr>
            <w:r w:rsidRPr="00765C80">
              <w:rPr>
                <w:rFonts w:ascii="Arial" w:eastAsia="Times New Roman" w:hAnsi="Arial" w:cs="Arial"/>
                <w:sz w:val="18"/>
                <w:szCs w:val="18"/>
              </w:rPr>
              <w:t>4.</w:t>
            </w:r>
            <w:r w:rsidRPr="00765C80">
              <w:rPr>
                <w:rFonts w:ascii="Arial" w:eastAsia="Times New Roman" w:hAnsi="Arial" w:cs="Arial"/>
                <w:b/>
                <w:bCs/>
                <w:sz w:val="18"/>
                <w:szCs w:val="18"/>
              </w:rPr>
              <w:t xml:space="preserve">  SPA POOL HOURS: __ A.M. TO __ P.M. </w:t>
            </w:r>
            <w:r w:rsidRPr="00765C80">
              <w:rPr>
                <w:rFonts w:ascii="Arial" w:eastAsia="Times New Roman" w:hAnsi="Arial" w:cs="Arial"/>
                <w:sz w:val="18"/>
                <w:szCs w:val="18"/>
              </w:rPr>
              <w:t xml:space="preserve">  (DAWN TO DUSK is approved for pool hours if the pool is not certified for night usage)</w:t>
            </w:r>
          </w:p>
          <w:p w14:paraId="7C23F25D" w14:textId="77777777" w:rsidR="00EF1B8E" w:rsidRPr="00765C80" w:rsidRDefault="00EF1B8E" w:rsidP="003B022B">
            <w:pPr>
              <w:spacing w:beforeAutospacing="0" w:after="80"/>
              <w:rPr>
                <w:rFonts w:ascii="Arial" w:eastAsia="Times New Roman" w:hAnsi="Arial" w:cs="Arial"/>
                <w:b/>
                <w:bCs/>
                <w:sz w:val="18"/>
                <w:szCs w:val="18"/>
              </w:rPr>
            </w:pPr>
            <w:r w:rsidRPr="00765C80">
              <w:rPr>
                <w:rFonts w:ascii="Arial" w:eastAsia="Times New Roman" w:hAnsi="Arial" w:cs="Arial"/>
                <w:sz w:val="18"/>
                <w:szCs w:val="18"/>
              </w:rPr>
              <w:lastRenderedPageBreak/>
              <w:t>5.</w:t>
            </w:r>
            <w:r w:rsidRPr="00765C80">
              <w:rPr>
                <w:rFonts w:ascii="Arial" w:eastAsia="Times New Roman" w:hAnsi="Arial" w:cs="Arial"/>
                <w:b/>
                <w:bCs/>
                <w:sz w:val="18"/>
                <w:szCs w:val="18"/>
              </w:rPr>
              <w:t xml:space="preserve">  SHOWER BEFORE ENTERING.</w:t>
            </w:r>
            <w:r w:rsidRPr="00765C80">
              <w:rPr>
                <w:rFonts w:ascii="Arial" w:eastAsia="Times New Roman" w:hAnsi="Arial" w:cs="Arial"/>
                <w:sz w:val="18"/>
                <w:szCs w:val="18"/>
              </w:rPr>
              <w:t xml:space="preserve">   </w:t>
            </w:r>
          </w:p>
          <w:p w14:paraId="0A15E156"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6.  “</w:t>
            </w:r>
            <w:r w:rsidRPr="00765C80">
              <w:rPr>
                <w:rFonts w:ascii="Arial" w:eastAsia="Times New Roman" w:hAnsi="Arial" w:cs="Arial"/>
                <w:b/>
                <w:bCs/>
                <w:sz w:val="18"/>
                <w:szCs w:val="18"/>
              </w:rPr>
              <w:t>NO DIVING</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4-inch (102 mm) letters</w:t>
            </w:r>
            <w:r w:rsidRPr="00765C80">
              <w:rPr>
                <w:rFonts w:ascii="Arial" w:eastAsia="Times New Roman" w:hAnsi="Arial" w:cs="Arial"/>
                <w:sz w:val="18"/>
                <w:szCs w:val="18"/>
              </w:rPr>
              <w:t xml:space="preserve"> is required for pools of 200 square feet (18.58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in area or greater without an approved diving well configuration. </w:t>
            </w:r>
          </w:p>
          <w:p w14:paraId="047243FD"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7.</w:t>
            </w:r>
            <w:r w:rsidRPr="00765C80">
              <w:rPr>
                <w:rFonts w:ascii="Arial" w:eastAsia="Times New Roman" w:hAnsi="Arial" w:cs="Arial"/>
                <w:b/>
                <w:bCs/>
                <w:sz w:val="18"/>
                <w:szCs w:val="18"/>
              </w:rPr>
              <w:t xml:space="preserve">  DO NOT SWALLOW THE POOL WATER</w:t>
            </w:r>
            <w:r w:rsidRPr="00765C80">
              <w:rPr>
                <w:rFonts w:ascii="Arial" w:eastAsia="Times New Roman" w:hAnsi="Arial" w:cs="Arial"/>
                <w:sz w:val="18"/>
                <w:szCs w:val="18"/>
              </w:rPr>
              <w:t>. (This statement shall be added to signs at pools that conduct alterations as that term is defined)</w:t>
            </w:r>
          </w:p>
          <w:p w14:paraId="2EA6E6AD"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8.  “</w:t>
            </w:r>
            <w:r w:rsidRPr="00765C80">
              <w:rPr>
                <w:rFonts w:ascii="Arial" w:eastAsia="Times New Roman" w:hAnsi="Arial" w:cs="Arial"/>
                <w:b/>
                <w:bCs/>
                <w:sz w:val="18"/>
                <w:szCs w:val="18"/>
              </w:rPr>
              <w:t>SPA POOL MAXIMUM DEPTH: ___ FEET</w:t>
            </w:r>
            <w:r w:rsidRPr="00765C80">
              <w:rPr>
                <w:rFonts w:ascii="Arial" w:eastAsia="Times New Roman" w:hAnsi="Arial" w:cs="Arial"/>
                <w:sz w:val="18"/>
                <w:szCs w:val="18"/>
              </w:rPr>
              <w:t xml:space="preserve">,” in </w:t>
            </w:r>
            <w:r w:rsidRPr="00765C80">
              <w:rPr>
                <w:rFonts w:ascii="Arial" w:eastAsia="Times New Roman" w:hAnsi="Arial" w:cs="Arial"/>
                <w:sz w:val="18"/>
                <w:szCs w:val="18"/>
                <w:u w:val="single"/>
              </w:rPr>
              <w:t>2-inch (51 mm) letters</w:t>
            </w:r>
            <w:r w:rsidRPr="00765C80">
              <w:rPr>
                <w:rFonts w:ascii="Arial" w:eastAsia="Times New Roman" w:hAnsi="Arial" w:cs="Arial"/>
                <w:sz w:val="18"/>
                <w:szCs w:val="18"/>
              </w:rPr>
              <w:t xml:space="preserve"> shall be added to all pool rules by January 1, 2022.</w:t>
            </w:r>
          </w:p>
          <w:p w14:paraId="53EC434D" w14:textId="77777777" w:rsidR="00EF1B8E" w:rsidRPr="00765C80" w:rsidRDefault="00EF1B8E" w:rsidP="003B022B">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9.   </w:t>
            </w:r>
            <w:r w:rsidRPr="00765C80">
              <w:rPr>
                <w:rFonts w:ascii="Arial" w:eastAsia="Times New Roman" w:hAnsi="Arial" w:cs="Arial"/>
                <w:b/>
                <w:bCs/>
                <w:sz w:val="18"/>
                <w:szCs w:val="18"/>
              </w:rPr>
              <w:t>MAXIMUM WATER TEMPERATURE: 104º F (40º C).</w:t>
            </w:r>
          </w:p>
          <w:p w14:paraId="29DED39D" w14:textId="77777777" w:rsidR="00EF1B8E" w:rsidRPr="00765C80" w:rsidRDefault="00EF1B8E" w:rsidP="003B022B">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10. </w:t>
            </w:r>
            <w:r w:rsidRPr="00765C80">
              <w:rPr>
                <w:rFonts w:ascii="Arial" w:eastAsia="Times New Roman" w:hAnsi="Arial" w:cs="Arial"/>
                <w:b/>
                <w:bCs/>
                <w:sz w:val="18"/>
                <w:szCs w:val="18"/>
              </w:rPr>
              <w:t>CHILDREN UNDER TWELVE MUST HAVE ADULT SUPERVISION.</w:t>
            </w:r>
          </w:p>
          <w:p w14:paraId="6469046D" w14:textId="77777777" w:rsidR="00EF1B8E" w:rsidRPr="00765C80" w:rsidRDefault="00EF1B8E" w:rsidP="003B022B">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11. </w:t>
            </w:r>
            <w:r w:rsidRPr="00765C80">
              <w:rPr>
                <w:rFonts w:ascii="Arial" w:eastAsia="Times New Roman" w:hAnsi="Arial" w:cs="Arial"/>
                <w:b/>
                <w:bCs/>
                <w:sz w:val="18"/>
                <w:szCs w:val="18"/>
              </w:rPr>
              <w:t>PREGNANT WOMEN, SMALL CHILDREN, PEOPLE WITH HEALTH PROBLEMS AND PEOPLE USING ALCOHOL, NARCOTICS OR OTHER DRUGS THAT CAUSE DROWSINESS SHOULD NOT USE SPA POOLS WITHOUT FIRST CONSULTING A DOCTOR.</w:t>
            </w:r>
          </w:p>
          <w:p w14:paraId="2BDBB3FF"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 xml:space="preserve">12. </w:t>
            </w:r>
            <w:r w:rsidRPr="00765C80">
              <w:rPr>
                <w:rFonts w:ascii="Arial" w:eastAsia="Times New Roman" w:hAnsi="Arial" w:cs="Arial"/>
                <w:b/>
                <w:bCs/>
                <w:sz w:val="18"/>
                <w:szCs w:val="18"/>
              </w:rPr>
              <w:t>MAXIMUM USE: 15 MINUTES.</w:t>
            </w:r>
          </w:p>
        </w:tc>
      </w:tr>
      <w:tr w:rsidR="00EF1B8E" w:rsidRPr="00765C80" w14:paraId="4A204604" w14:textId="77777777" w:rsidTr="003B022B">
        <w:tc>
          <w:tcPr>
            <w:tcW w:w="1486" w:type="dxa"/>
            <w:tcBorders>
              <w:bottom w:val="single" w:sz="4" w:space="0" w:color="auto"/>
            </w:tcBorders>
          </w:tcPr>
          <w:p w14:paraId="404AF9A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3751341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775628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1450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75829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4</w:t>
            </w:r>
          </w:p>
        </w:tc>
        <w:tc>
          <w:tcPr>
            <w:tcW w:w="7563" w:type="dxa"/>
            <w:tcBorders>
              <w:bottom w:val="single" w:sz="4" w:space="0" w:color="auto"/>
            </w:tcBorders>
          </w:tcPr>
          <w:p w14:paraId="2C40B9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clock shall be visible from the spa pool to assist the patron in meeting the maximum use requirements. </w:t>
            </w:r>
          </w:p>
        </w:tc>
      </w:tr>
      <w:tr w:rsidR="00EF1B8E" w:rsidRPr="00765C80" w14:paraId="7FF7276D" w14:textId="77777777" w:rsidTr="003B022B">
        <w:tc>
          <w:tcPr>
            <w:tcW w:w="1486" w:type="dxa"/>
            <w:tcBorders>
              <w:bottom w:val="single" w:sz="4" w:space="0" w:color="auto"/>
            </w:tcBorders>
          </w:tcPr>
          <w:p w14:paraId="532AE0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050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14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41621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2EEC6D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563" w:type="dxa"/>
            <w:tcBorders>
              <w:bottom w:val="single" w:sz="4" w:space="0" w:color="auto"/>
            </w:tcBorders>
          </w:tcPr>
          <w:p w14:paraId="3F356F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If</w:t>
            </w:r>
            <w:r w:rsidRPr="00765C80">
              <w:rPr>
                <w:rFonts w:ascii="Arial" w:eastAsia="Times New Roman" w:hAnsi="Arial" w:cs="Arial"/>
                <w:sz w:val="18"/>
                <w:szCs w:val="18"/>
              </w:rPr>
              <w:t xml:space="preserve"> a spa is equipped with an emergency cutoff or kill switch, it shall include provisions for a minimum 80 decibel audible alarm near the spa to sound continuously until deactivated when such device is triggered. </w:t>
            </w:r>
          </w:p>
        </w:tc>
      </w:tr>
      <w:tr w:rsidR="00EF1B8E" w:rsidRPr="00765C80" w14:paraId="1C0DB1A1" w14:textId="77777777" w:rsidTr="003B022B">
        <w:tc>
          <w:tcPr>
            <w:tcW w:w="1486" w:type="dxa"/>
            <w:tcBorders>
              <w:bottom w:val="single" w:sz="4" w:space="0" w:color="auto"/>
            </w:tcBorders>
          </w:tcPr>
          <w:p w14:paraId="47B07A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318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80721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60311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584A35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563" w:type="dxa"/>
            <w:tcBorders>
              <w:bottom w:val="single" w:sz="4" w:space="0" w:color="auto"/>
            </w:tcBorders>
          </w:tcPr>
          <w:p w14:paraId="31FEF6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must be posted and visible at all spas with an emergency cut off or kill switch: </w:t>
            </w:r>
          </w:p>
          <w:p w14:paraId="1D3BD9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t>
            </w:r>
            <w:r w:rsidRPr="00765C80">
              <w:rPr>
                <w:rFonts w:ascii="Arial" w:eastAsia="Times New Roman" w:hAnsi="Arial" w:cs="Arial"/>
                <w:b/>
                <w:bCs/>
                <w:sz w:val="18"/>
                <w:szCs w:val="18"/>
              </w:rPr>
              <w:t>ALARM INDICATES SPA PUMPS OFF. DO NOT USE SPA WHEN ALARM SOUNDS UNTIL ADVISED OTHERWISE</w:t>
            </w:r>
            <w:r w:rsidRPr="00765C80">
              <w:rPr>
                <w:rFonts w:ascii="Arial" w:eastAsia="Times New Roman" w:hAnsi="Arial" w:cs="Arial"/>
                <w:sz w:val="18"/>
                <w:szCs w:val="18"/>
              </w:rPr>
              <w:t>.”</w:t>
            </w:r>
          </w:p>
        </w:tc>
      </w:tr>
      <w:tr w:rsidR="00EF1B8E" w:rsidRPr="00765C80" w14:paraId="21CCE45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4642ADB"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CCESS</w:t>
            </w:r>
          </w:p>
        </w:tc>
      </w:tr>
      <w:tr w:rsidR="00EF1B8E" w:rsidRPr="00765C80" w14:paraId="79E05D52" w14:textId="77777777" w:rsidTr="003B022B">
        <w:tc>
          <w:tcPr>
            <w:tcW w:w="1486" w:type="dxa"/>
            <w:tcBorders>
              <w:top w:val="single" w:sz="18" w:space="0" w:color="auto"/>
            </w:tcBorders>
          </w:tcPr>
          <w:p w14:paraId="4C6063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28D133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Borders>
              <w:top w:val="single" w:sz="18" w:space="0" w:color="auto"/>
            </w:tcBorders>
          </w:tcPr>
          <w:p w14:paraId="7CA5A60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s or ladders shall be provided and shall be located to provide adequate entrance to and exit from the pool. The number of sets of steps or ladders required shall be on the basis of one for each 75 feet (22 860 mm), or major fraction thereof, of pool perimeter.</w:t>
            </w:r>
          </w:p>
        </w:tc>
      </w:tr>
      <w:tr w:rsidR="00EF1B8E" w:rsidRPr="00765C80" w14:paraId="6BA68E7B" w14:textId="77777777" w:rsidTr="003B022B">
        <w:tc>
          <w:tcPr>
            <w:tcW w:w="1486" w:type="dxa"/>
          </w:tcPr>
          <w:p w14:paraId="2F6904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042083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744536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32131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AEE04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w:t>
            </w:r>
          </w:p>
        </w:tc>
        <w:tc>
          <w:tcPr>
            <w:tcW w:w="7563" w:type="dxa"/>
          </w:tcPr>
          <w:p w14:paraId="482918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the deep portion of the pool is over 30 feet (9,144 mm) wide, both sides of this area shall have a means of access. Access shall consist of ladders, stairs, recessed treads or swimouts and maybe used in combination. </w:t>
            </w:r>
            <w:r w:rsidRPr="00765C80">
              <w:rPr>
                <w:rFonts w:ascii="Arial" w:eastAsia="Times New Roman" w:hAnsi="Arial" w:cs="Arial"/>
                <w:b/>
                <w:bCs/>
                <w:sz w:val="18"/>
                <w:szCs w:val="18"/>
              </w:rPr>
              <w:t>All treads shall have a slip resistant surface.</w:t>
            </w:r>
          </w:p>
        </w:tc>
      </w:tr>
      <w:tr w:rsidR="00EF1B8E" w:rsidRPr="00765C80" w14:paraId="1CCE433F" w14:textId="77777777" w:rsidTr="003B022B">
        <w:tc>
          <w:tcPr>
            <w:tcW w:w="1486" w:type="dxa"/>
          </w:tcPr>
          <w:p w14:paraId="6FB4E8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A4D9B0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5E41C9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be of the cross braced type and shall be constructed of corrosion-resistant materials and be securely anchored into the pool deck.</w:t>
            </w:r>
          </w:p>
        </w:tc>
      </w:tr>
      <w:tr w:rsidR="00EF1B8E" w:rsidRPr="00765C80" w14:paraId="6145BC3B" w14:textId="77777777" w:rsidTr="003B022B">
        <w:tc>
          <w:tcPr>
            <w:tcW w:w="1486" w:type="dxa"/>
          </w:tcPr>
          <w:p w14:paraId="2FF681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C7A6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6C4655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between the ladder and pool wall shall be between 3 to 6 inches (76 mm to 152 mm).</w:t>
            </w:r>
          </w:p>
        </w:tc>
      </w:tr>
      <w:tr w:rsidR="00EF1B8E" w:rsidRPr="00765C80" w14:paraId="52194F71" w14:textId="77777777" w:rsidTr="003B022B">
        <w:tc>
          <w:tcPr>
            <w:tcW w:w="1486" w:type="dxa"/>
          </w:tcPr>
          <w:p w14:paraId="4B530F8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C88988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2F51042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extend at least 28 inches (711 mm) and no more than 40 inches (1,016 mm) above the pool deck</w:t>
            </w:r>
          </w:p>
        </w:tc>
      </w:tr>
      <w:tr w:rsidR="00EF1B8E" w:rsidRPr="00765C80" w14:paraId="07D85F77" w14:textId="77777777" w:rsidTr="003B022B">
        <w:tc>
          <w:tcPr>
            <w:tcW w:w="1486" w:type="dxa"/>
          </w:tcPr>
          <w:p w14:paraId="300984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83B9B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21DBC9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 bottom braces shall have intact end caps or bumpers that rest firmly against the pool wall.</w:t>
            </w:r>
          </w:p>
        </w:tc>
      </w:tr>
      <w:tr w:rsidR="00EF1B8E" w:rsidRPr="00765C80" w14:paraId="63EC9940" w14:textId="77777777" w:rsidTr="003B022B">
        <w:tc>
          <w:tcPr>
            <w:tcW w:w="1486" w:type="dxa"/>
          </w:tcPr>
          <w:p w14:paraId="12D303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44CDD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53E3C43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EF1B8E" w:rsidRPr="00765C80" w14:paraId="2A0E6B2D" w14:textId="77777777" w:rsidTr="003B022B">
        <w:tc>
          <w:tcPr>
            <w:tcW w:w="1486" w:type="dxa"/>
            <w:tcBorders>
              <w:bottom w:val="single" w:sz="18" w:space="0" w:color="auto"/>
            </w:tcBorders>
          </w:tcPr>
          <w:p w14:paraId="06C0097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037CC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2</w:t>
            </w:r>
          </w:p>
        </w:tc>
        <w:tc>
          <w:tcPr>
            <w:tcW w:w="7563" w:type="dxa"/>
            <w:tcBorders>
              <w:bottom w:val="single" w:sz="18" w:space="0" w:color="auto"/>
            </w:tcBorders>
          </w:tcPr>
          <w:p w14:paraId="47A1ED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EF1B8E" w:rsidRPr="00765C80" w14:paraId="56363F16"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6326415"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TEP SETS FOR SPA TYPE POOLS WITH LESS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w:t>
            </w:r>
          </w:p>
        </w:tc>
      </w:tr>
      <w:tr w:rsidR="00EF1B8E" w:rsidRPr="00765C80" w14:paraId="3E61C72C" w14:textId="77777777" w:rsidTr="003B022B">
        <w:tc>
          <w:tcPr>
            <w:tcW w:w="1486" w:type="dxa"/>
            <w:tcBorders>
              <w:top w:val="single" w:sz="18" w:space="0" w:color="auto"/>
            </w:tcBorders>
          </w:tcPr>
          <w:p w14:paraId="7A1F17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100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20409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2576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5D32BD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Borders>
              <w:top w:val="single" w:sz="18" w:space="0" w:color="auto"/>
            </w:tcBorders>
          </w:tcPr>
          <w:p w14:paraId="614565D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treads shall have a minimum width of 10 inches (254 mm) for a minimum continuous tread length of 12 inches (305 mm)</w:t>
            </w:r>
          </w:p>
        </w:tc>
      </w:tr>
      <w:tr w:rsidR="00EF1B8E" w:rsidRPr="00765C80" w14:paraId="6F0C9CDD" w14:textId="77777777" w:rsidTr="003B022B">
        <w:tc>
          <w:tcPr>
            <w:tcW w:w="1486" w:type="dxa"/>
          </w:tcPr>
          <w:p w14:paraId="4822AE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68846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00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90023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8AD5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Pr>
          <w:p w14:paraId="6A202A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riser heights shall not exceed 12 inches (305 mm).</w:t>
            </w:r>
          </w:p>
        </w:tc>
      </w:tr>
      <w:tr w:rsidR="00EF1B8E" w:rsidRPr="00765C80" w14:paraId="6C6DEDD8" w14:textId="77777777" w:rsidTr="003B022B">
        <w:tc>
          <w:tcPr>
            <w:tcW w:w="1486" w:type="dxa"/>
          </w:tcPr>
          <w:p w14:paraId="51EAB4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50614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70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6292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42DF4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Pr>
          <w:p w14:paraId="61FE1B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termediate treads and risers between the top and bottom treads and risers shall be uniform in width and height, respectively.</w:t>
            </w:r>
          </w:p>
        </w:tc>
      </w:tr>
      <w:tr w:rsidR="00EF1B8E" w:rsidRPr="00765C80" w14:paraId="48B22F45" w14:textId="77777777" w:rsidTr="003B022B">
        <w:tc>
          <w:tcPr>
            <w:tcW w:w="1486" w:type="dxa"/>
            <w:tcBorders>
              <w:bottom w:val="single" w:sz="18" w:space="0" w:color="auto"/>
            </w:tcBorders>
          </w:tcPr>
          <w:p w14:paraId="504A76D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0219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822833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4322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3BE349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Borders>
              <w:bottom w:val="single" w:sz="18" w:space="0" w:color="auto"/>
            </w:tcBorders>
          </w:tcPr>
          <w:p w14:paraId="42F3F2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ntrasting markings on the leading edges of the submerged benches and the intersections of the treads and risers are required to be installed in accordance with Section 454.1.2.5.</w:t>
            </w:r>
          </w:p>
          <w:p w14:paraId="239C7F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45DCF51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Bullnose tile that is slip resistant may be used when the ¾-inch (19 mm) segment is placed on the tread or horizontal surface and the 2-inch (51 mm) segment is placed on the riser or vertical surface.</w:t>
            </w:r>
          </w:p>
        </w:tc>
      </w:tr>
      <w:tr w:rsidR="00EF1B8E" w:rsidRPr="00765C80" w14:paraId="134DA45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6CC365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lastRenderedPageBreak/>
              <w:t>STEP SETS FOR SPA TYPE POOLS WITH MORE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 SHALL COMPLY WITH SECTION 454.1.2.5</w:t>
            </w:r>
          </w:p>
        </w:tc>
      </w:tr>
      <w:tr w:rsidR="00EF1B8E" w:rsidRPr="00765C80" w14:paraId="3D0434EC" w14:textId="77777777" w:rsidTr="003B022B">
        <w:tc>
          <w:tcPr>
            <w:tcW w:w="1486" w:type="dxa"/>
            <w:tcBorders>
              <w:top w:val="single" w:sz="18" w:space="0" w:color="auto"/>
            </w:tcBorders>
          </w:tcPr>
          <w:p w14:paraId="24A747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07DFA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Borders>
              <w:top w:val="single" w:sz="18" w:space="0" w:color="auto"/>
            </w:tcBorders>
          </w:tcPr>
          <w:p w14:paraId="3BF83B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tairs shall have a minimum tread width of 10” (254 mm) and a maximum width of 48” (1,219 mm) for a minimum tread length of 24” (610 mm) and a maximum riser height of 10” (254 mm). </w:t>
            </w:r>
            <w:r w:rsidRPr="00765C80">
              <w:rPr>
                <w:rFonts w:ascii="Arial" w:eastAsia="Times New Roman" w:hAnsi="Arial" w:cs="Arial"/>
                <w:i/>
                <w:iCs/>
                <w:sz w:val="18"/>
                <w:szCs w:val="18"/>
              </w:rPr>
              <w:t>*Note: Spa-type pools with 200 FT</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xml:space="preserve"> (19 m</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or less of water surface area can follow 454.1.8.4.</w:t>
            </w:r>
          </w:p>
        </w:tc>
      </w:tr>
      <w:tr w:rsidR="00EF1B8E" w:rsidRPr="00765C80" w14:paraId="05B234A1" w14:textId="77777777" w:rsidTr="003B022B">
        <w:tc>
          <w:tcPr>
            <w:tcW w:w="1486" w:type="dxa"/>
          </w:tcPr>
          <w:p w14:paraId="656F25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3F757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72DB80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reads and risers between the top and bottom treads shall be uniform to within ½” (12.7 mm) in width and height. </w:t>
            </w:r>
          </w:p>
          <w:p w14:paraId="69CD57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iser heights shall be measured at the marked step edges and the differences in elevation shall be considered the riser heights. (</w:t>
            </w:r>
            <w:r w:rsidRPr="00765C80">
              <w:rPr>
                <w:rFonts w:ascii="Arial" w:eastAsia="Times New Roman" w:hAnsi="Arial" w:cs="Arial"/>
                <w:b/>
                <w:sz w:val="18"/>
                <w:szCs w:val="18"/>
              </w:rPr>
              <w:t>Exception:</w:t>
            </w:r>
            <w:r w:rsidRPr="00765C80">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r w:rsidRPr="00765C80">
              <w:rPr>
                <w:rFonts w:ascii="Arial" w:eastAsia="Times New Roman" w:hAnsi="Arial" w:cs="Arial"/>
                <w:i/>
                <w:iCs/>
                <w:sz w:val="18"/>
                <w:szCs w:val="18"/>
              </w:rPr>
              <w:t xml:space="preserve"> *Note: Spa-type pools with 200 FT</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xml:space="preserve"> (19 m</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or less of water surface area can follow 454.1.8.4.</w:t>
            </w:r>
          </w:p>
        </w:tc>
      </w:tr>
      <w:tr w:rsidR="00EF1B8E" w:rsidRPr="00765C80" w14:paraId="3F67EC65" w14:textId="77777777" w:rsidTr="003B022B">
        <w:tc>
          <w:tcPr>
            <w:tcW w:w="1486" w:type="dxa"/>
          </w:tcPr>
          <w:p w14:paraId="2099B3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38F77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71F2C5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097DEFD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EF1B8E" w:rsidRPr="00765C80" w14:paraId="19C08BA9" w14:textId="77777777" w:rsidTr="003B022B">
        <w:tc>
          <w:tcPr>
            <w:tcW w:w="1486" w:type="dxa"/>
          </w:tcPr>
          <w:p w14:paraId="10E4A2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333058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079018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15509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E4950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2.5.5</w:t>
            </w:r>
          </w:p>
        </w:tc>
        <w:tc>
          <w:tcPr>
            <w:tcW w:w="7563" w:type="dxa"/>
          </w:tcPr>
          <w:p w14:paraId="4DA04D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Handrails shall be provided for all stairs, shall be anchored in the bottom step and the deck. Where “figure 4” deck-mounted-type handrails are used, they shall be anchored in the deck and extend laterally to any point vertically above the bottom step. Grabrails must be mounted in the pool deck at each side of recessed steps. Handrails and grabrails shall extend between 28 and 40 inches (711 mm and 1016 mm) above the step edge and deck.</w:t>
            </w:r>
          </w:p>
        </w:tc>
      </w:tr>
      <w:tr w:rsidR="00EF1B8E" w:rsidRPr="00765C80" w14:paraId="20F311CA" w14:textId="77777777" w:rsidTr="003B022B">
        <w:tc>
          <w:tcPr>
            <w:tcW w:w="1486" w:type="dxa"/>
          </w:tcPr>
          <w:p w14:paraId="0ABA8C1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19D22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7452A0E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EF1B8E" w:rsidRPr="00765C80" w14:paraId="4A6E5A85" w14:textId="77777777" w:rsidTr="003B022B">
        <w:tc>
          <w:tcPr>
            <w:tcW w:w="1486" w:type="dxa"/>
          </w:tcPr>
          <w:p w14:paraId="27FE26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1639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5BAB01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the gutter is used as the top step, the tile on the gutter for the width of the steps shall be slip resistant.</w:t>
            </w:r>
          </w:p>
        </w:tc>
      </w:tr>
      <w:tr w:rsidR="00EF1B8E" w:rsidRPr="00765C80" w14:paraId="11F593D7" w14:textId="77777777" w:rsidTr="003B022B">
        <w:tc>
          <w:tcPr>
            <w:tcW w:w="1486" w:type="dxa"/>
          </w:tcPr>
          <w:p w14:paraId="069376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2CA8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563" w:type="dxa"/>
          </w:tcPr>
          <w:p w14:paraId="66597B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for the stairs are correct length to mount in deck and bottom step.</w:t>
            </w:r>
          </w:p>
        </w:tc>
      </w:tr>
      <w:tr w:rsidR="00EF1B8E" w:rsidRPr="00765C80" w14:paraId="238C6AB0" w14:textId="77777777" w:rsidTr="003B022B">
        <w:tc>
          <w:tcPr>
            <w:tcW w:w="1486" w:type="dxa"/>
          </w:tcPr>
          <w:p w14:paraId="153562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1696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8294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498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03D4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563" w:type="dxa"/>
          </w:tcPr>
          <w:p w14:paraId="7A0B6E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shall be located to provide maximum access to the steps and handrails shall extend 28 inches (711 mm) above the pool deck</w:t>
            </w:r>
          </w:p>
        </w:tc>
      </w:tr>
      <w:tr w:rsidR="00EF1B8E" w:rsidRPr="00765C80" w14:paraId="30086EB6" w14:textId="77777777" w:rsidTr="003B022B">
        <w:tc>
          <w:tcPr>
            <w:tcW w:w="1486" w:type="dxa"/>
          </w:tcPr>
          <w:p w14:paraId="5CE5AA1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BB31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2</w:t>
            </w:r>
          </w:p>
        </w:tc>
        <w:tc>
          <w:tcPr>
            <w:tcW w:w="7563" w:type="dxa"/>
          </w:tcPr>
          <w:p w14:paraId="356648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figure 4” handrails are used, they shall be anchored in the deck and shall extend laterally to any point vertically above the bottom step. Handrails shall be located to provide maximum access to the steps and handrails shall extend 28 inches (711 mm) above the pool deck.</w:t>
            </w:r>
          </w:p>
        </w:tc>
      </w:tr>
      <w:tr w:rsidR="00EF1B8E" w:rsidRPr="00765C80" w14:paraId="64ECEEEF" w14:textId="77777777" w:rsidTr="003B022B">
        <w:tc>
          <w:tcPr>
            <w:tcW w:w="1486" w:type="dxa"/>
          </w:tcPr>
          <w:p w14:paraId="4E8C01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C33AC3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6</w:t>
            </w:r>
          </w:p>
        </w:tc>
        <w:tc>
          <w:tcPr>
            <w:tcW w:w="7563" w:type="dxa"/>
          </w:tcPr>
          <w:p w14:paraId="15623A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ermanent or portable steps, ramps, handrails, lifts or other devices designed to accommodate handicapped individuals in swimming pools </w:t>
            </w:r>
            <w:r w:rsidRPr="00765C80">
              <w:rPr>
                <w:rFonts w:ascii="Arial" w:eastAsia="Times New Roman" w:hAnsi="Arial" w:cs="Arial"/>
                <w:b/>
                <w:bCs/>
                <w:sz w:val="18"/>
                <w:szCs w:val="18"/>
              </w:rPr>
              <w:t>may</w:t>
            </w:r>
            <w:r w:rsidRPr="00765C80">
              <w:rPr>
                <w:rFonts w:ascii="Arial" w:eastAsia="Times New Roman" w:hAnsi="Arial" w:cs="Arial"/>
                <w:sz w:val="18"/>
                <w:szCs w:val="18"/>
              </w:rPr>
              <w:t xml:space="preserve"> be provided.</w:t>
            </w:r>
          </w:p>
          <w:p w14:paraId="74686B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provided, lifts mounted into the pool deck shall have a minimum 4-foot-wide (1,219 mm) deck behind the lift mount.</w:t>
            </w:r>
          </w:p>
        </w:tc>
      </w:tr>
      <w:tr w:rsidR="00EF1B8E" w:rsidRPr="00765C80" w14:paraId="25922512" w14:textId="77777777" w:rsidTr="003B022B">
        <w:tc>
          <w:tcPr>
            <w:tcW w:w="1486" w:type="dxa"/>
          </w:tcPr>
          <w:p w14:paraId="709740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9B34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w:t>
            </w:r>
          </w:p>
        </w:tc>
        <w:tc>
          <w:tcPr>
            <w:tcW w:w="7563" w:type="dxa"/>
          </w:tcPr>
          <w:p w14:paraId="5E29BDB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025F858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 Stairs, ladders and ramps, necessary for entrance/exit from the pool are not considered obstructions.</w:t>
            </w:r>
          </w:p>
        </w:tc>
      </w:tr>
      <w:tr w:rsidR="00EF1B8E" w:rsidRPr="00765C80" w14:paraId="6A139054" w14:textId="77777777" w:rsidTr="003B022B">
        <w:tc>
          <w:tcPr>
            <w:tcW w:w="1486" w:type="dxa"/>
          </w:tcPr>
          <w:p w14:paraId="72A4F0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B0B0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563" w:type="dxa"/>
          </w:tcPr>
          <w:p w14:paraId="617F41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derwater seat benches may be installed in areas less than 5 feet (1,524 mm) deep.</w:t>
            </w:r>
          </w:p>
        </w:tc>
      </w:tr>
      <w:tr w:rsidR="00EF1B8E" w:rsidRPr="00765C80" w14:paraId="34D3FEFB" w14:textId="77777777" w:rsidTr="003B022B">
        <w:tc>
          <w:tcPr>
            <w:tcW w:w="1486" w:type="dxa"/>
          </w:tcPr>
          <w:p w14:paraId="0B94C5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61EC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563" w:type="dxa"/>
          </w:tcPr>
          <w:p w14:paraId="78AF101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6F09C2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p w14:paraId="64817C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
          <w:p w14:paraId="5691DCE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
        </w:tc>
      </w:tr>
      <w:tr w:rsidR="00EF1B8E" w:rsidRPr="00765C80" w14:paraId="7608C34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3E9A91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lastRenderedPageBreak/>
              <w:t>SUN SHELVES</w:t>
            </w:r>
          </w:p>
        </w:tc>
      </w:tr>
      <w:tr w:rsidR="00EF1B8E" w:rsidRPr="00765C80" w14:paraId="6B58665F" w14:textId="77777777" w:rsidTr="003B022B">
        <w:tc>
          <w:tcPr>
            <w:tcW w:w="1486" w:type="dxa"/>
            <w:tcBorders>
              <w:top w:val="single" w:sz="18" w:space="0" w:color="auto"/>
            </w:tcBorders>
          </w:tcPr>
          <w:p w14:paraId="49375D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top w:val="single" w:sz="18" w:space="0" w:color="auto"/>
            </w:tcBorders>
          </w:tcPr>
          <w:p w14:paraId="6C1146D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w:t>
            </w:r>
          </w:p>
        </w:tc>
        <w:tc>
          <w:tcPr>
            <w:tcW w:w="7563" w:type="dxa"/>
            <w:tcBorders>
              <w:top w:val="single" w:sz="18" w:space="0" w:color="auto"/>
            </w:tcBorders>
          </w:tcPr>
          <w:p w14:paraId="6DD822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s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must be posted at pools with a sun shelf:</w:t>
            </w:r>
          </w:p>
          <w:p w14:paraId="17A9407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w:t>
            </w:r>
            <w:r w:rsidRPr="00765C80">
              <w:rPr>
                <w:rFonts w:ascii="Arial" w:eastAsia="Times New Roman" w:hAnsi="Arial" w:cs="Arial"/>
                <w:b/>
                <w:bCs/>
                <w:sz w:val="18"/>
                <w:szCs w:val="18"/>
              </w:rPr>
              <w:t>WARNING: DROP OFF AT SUN SHELF EDGE IS ___ FEET DEEP</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4-inch (102 mm) letters.</w:t>
            </w:r>
          </w:p>
          <w:p w14:paraId="531BC4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2. </w:t>
            </w:r>
            <w:r w:rsidRPr="00765C80">
              <w:rPr>
                <w:rFonts w:ascii="Arial" w:eastAsia="Times New Roman" w:hAnsi="Arial" w:cs="Arial"/>
                <w:b/>
                <w:bCs/>
                <w:sz w:val="18"/>
                <w:szCs w:val="18"/>
              </w:rPr>
              <w:t>DO NOT PLACE FURNITURE IN POOL</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1-inch (25.4 mm) letters.</w:t>
            </w:r>
          </w:p>
        </w:tc>
      </w:tr>
      <w:tr w:rsidR="00EF1B8E" w:rsidRPr="00765C80" w14:paraId="6E8609B7" w14:textId="77777777" w:rsidTr="003B022B">
        <w:tc>
          <w:tcPr>
            <w:tcW w:w="1486" w:type="dxa"/>
          </w:tcPr>
          <w:p w14:paraId="395C3C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227D79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5</w:t>
            </w:r>
          </w:p>
        </w:tc>
        <w:tc>
          <w:tcPr>
            <w:tcW w:w="7563" w:type="dxa"/>
          </w:tcPr>
          <w:p w14:paraId="42A3F2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6A04B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and grabrails shall extend between 28 and 40 inches (711 mm and 1016 mm) above the sun shelf floor and deck)</w:t>
            </w:r>
          </w:p>
        </w:tc>
      </w:tr>
      <w:tr w:rsidR="00EF1B8E" w:rsidRPr="00765C80" w14:paraId="45AF1B8D" w14:textId="77777777" w:rsidTr="003B022B">
        <w:tc>
          <w:tcPr>
            <w:tcW w:w="1486" w:type="dxa"/>
          </w:tcPr>
          <w:p w14:paraId="272FA7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A4AA9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4D475C5C" w14:textId="1283C541"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un shelf may be installed in pool areas with no more than 4 feet (1219 mm) of water depth, or less.</w:t>
            </w:r>
            <w:r w:rsidR="005323F7">
              <w:rPr>
                <w:rFonts w:ascii="Arial" w:eastAsia="Times New Roman" w:hAnsi="Arial" w:cs="Arial"/>
                <w:sz w:val="18"/>
                <w:szCs w:val="18"/>
              </w:rPr>
              <w:t xml:space="preserve"> </w:t>
            </w:r>
            <w:r w:rsidR="005323F7">
              <w:rPr>
                <w:rFonts w:ascii="Arial" w:hAnsi="Arial" w:cs="Arial"/>
                <w:color w:val="FF0000"/>
                <w:sz w:val="18"/>
                <w:szCs w:val="18"/>
              </w:rPr>
              <w:t>Measurement taken from point at the end of the sun shelf wall and pool floor radius. +/- 3” allowance not permitted.</w:t>
            </w:r>
          </w:p>
        </w:tc>
      </w:tr>
      <w:tr w:rsidR="00EF1B8E" w:rsidRPr="00765C80" w14:paraId="044DB1EB" w14:textId="77777777" w:rsidTr="003B022B">
        <w:tc>
          <w:tcPr>
            <w:tcW w:w="1486" w:type="dxa"/>
          </w:tcPr>
          <w:p w14:paraId="69C0B9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21A4D5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4BA141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sun shelf must have a dark contrasting slip resistant tile marking at the edge of the shelf and the pool wall extending 4 inches (102 mm) from the horizontal shelf edge surface. *** </w:t>
            </w:r>
            <w:r w:rsidRPr="00765C80">
              <w:rPr>
                <w:rFonts w:ascii="Arial" w:eastAsia="Times New Roman" w:hAnsi="Arial" w:cs="Arial"/>
                <w:b/>
                <w:bCs/>
                <w:sz w:val="18"/>
                <w:szCs w:val="18"/>
              </w:rPr>
              <w:t>***ONLY REQUIRED FOR DROP OFF LEDGE SHELF TYPE</w:t>
            </w:r>
          </w:p>
        </w:tc>
      </w:tr>
      <w:tr w:rsidR="00EF1B8E" w:rsidRPr="00765C80" w14:paraId="23988E5C" w14:textId="77777777" w:rsidTr="003B022B">
        <w:tc>
          <w:tcPr>
            <w:tcW w:w="1486" w:type="dxa"/>
          </w:tcPr>
          <w:p w14:paraId="33AF26B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16C0F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098CE24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2-inch (51 mm) contrasting tile line is required on the vertical pool wall at the edge of the shelf. </w:t>
            </w:r>
          </w:p>
          <w:p w14:paraId="7CD21C6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stainless steel and fiberglass pools may use other material for the sun shelf edge marking as detailed in Section 454.1.2.3.1, Item 7, provided the material is permanently secured, dark in color, nonfading and slip resistant</w:t>
            </w:r>
          </w:p>
        </w:tc>
      </w:tr>
      <w:tr w:rsidR="00EF1B8E" w:rsidRPr="00765C80" w14:paraId="334C0CAD" w14:textId="77777777" w:rsidTr="003B022B">
        <w:tc>
          <w:tcPr>
            <w:tcW w:w="1486" w:type="dxa"/>
          </w:tcPr>
          <w:p w14:paraId="2E9A2B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035673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6902379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401902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B82A8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0E92DD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edge of a sun shelf uses stairs as a transition, the sun shelf edge tile markings shall comply with step edge requirements as provided in Section 454.1.2.5.3.</w:t>
            </w:r>
          </w:p>
        </w:tc>
      </w:tr>
      <w:tr w:rsidR="00EF1B8E" w:rsidRPr="00765C80" w14:paraId="341F1A6C" w14:textId="77777777" w:rsidTr="003B022B">
        <w:tc>
          <w:tcPr>
            <w:tcW w:w="1486" w:type="dxa"/>
          </w:tcPr>
          <w:p w14:paraId="078F17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17807F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379A43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un shelf shall not protrude into the 15-foot (4572 mm) clearance requirement of Section 454.1.2.6. A sun shelf shall not protrude into the diving bowl.</w:t>
            </w:r>
          </w:p>
        </w:tc>
      </w:tr>
      <w:tr w:rsidR="00EF1B8E" w:rsidRPr="00765C80" w14:paraId="66235674" w14:textId="77777777" w:rsidTr="003B022B">
        <w:tc>
          <w:tcPr>
            <w:tcW w:w="1486" w:type="dxa"/>
          </w:tcPr>
          <w:p w14:paraId="284567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09A6DB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612F14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Sun shelf areas must be a minimum of 20 inches (508 mm) wide and provide a minimum of 10 square feet (0.93 m</w:t>
            </w:r>
            <w:r w:rsidRPr="00765C80">
              <w:rPr>
                <w:rFonts w:ascii="Arial" w:eastAsia="Calibri" w:hAnsi="Arial" w:cs="Arial"/>
                <w:sz w:val="18"/>
                <w:szCs w:val="18"/>
                <w:vertAlign w:val="superscript"/>
              </w:rPr>
              <w:t>2</w:t>
            </w:r>
            <w:r w:rsidRPr="00765C80">
              <w:rPr>
                <w:rFonts w:ascii="Arial" w:eastAsia="Calibri" w:hAnsi="Arial" w:cs="Arial"/>
                <w:sz w:val="18"/>
                <w:szCs w:val="18"/>
              </w:rPr>
              <w:t>) of horizontal surface adjoining on the edge of the pool (three sides of shelf must be surrounded by pool deck) over a distance of not less than 3 feet (914 mm).</w:t>
            </w:r>
          </w:p>
        </w:tc>
      </w:tr>
      <w:tr w:rsidR="00EF1B8E" w:rsidRPr="00765C80" w14:paraId="3C450FC0" w14:textId="77777777" w:rsidTr="003B022B">
        <w:tc>
          <w:tcPr>
            <w:tcW w:w="1486" w:type="dxa"/>
          </w:tcPr>
          <w:p w14:paraId="74B889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68528D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1D7C15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The sun shelf edge that adjoins the pool edge must be continuous.</w:t>
            </w:r>
          </w:p>
        </w:tc>
      </w:tr>
      <w:tr w:rsidR="00EF1B8E" w:rsidRPr="00765C80" w14:paraId="1B6913D5" w14:textId="77777777" w:rsidTr="003B022B">
        <w:tc>
          <w:tcPr>
            <w:tcW w:w="1486" w:type="dxa"/>
          </w:tcPr>
          <w:p w14:paraId="407A1F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281C26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5AEB996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sun shelf floor shall be horizontal or shall a have uniform slope from a zero-depth entry, and its maximum depth shall be between 8” (203 mm) to 12” (254 mm) below the water surface. </w:t>
            </w:r>
            <w:r w:rsidRPr="00765C80">
              <w:rPr>
                <w:rFonts w:ascii="Arial" w:eastAsia="Times New Roman" w:hAnsi="Arial" w:cs="Arial"/>
                <w:b/>
                <w:bCs/>
                <w:sz w:val="18"/>
                <w:szCs w:val="18"/>
              </w:rPr>
              <w:t xml:space="preserve">Note: Minimum Depth on a Horizontal </w:t>
            </w:r>
            <w:r>
              <w:rPr>
                <w:rFonts w:ascii="Arial" w:eastAsia="Times New Roman" w:hAnsi="Arial" w:cs="Arial"/>
                <w:b/>
                <w:bCs/>
                <w:sz w:val="18"/>
                <w:szCs w:val="18"/>
              </w:rPr>
              <w:t>S</w:t>
            </w:r>
            <w:r w:rsidRPr="00765C80">
              <w:rPr>
                <w:rFonts w:ascii="Arial" w:eastAsia="Times New Roman" w:hAnsi="Arial" w:cs="Arial"/>
                <w:b/>
                <w:bCs/>
                <w:sz w:val="18"/>
                <w:szCs w:val="18"/>
              </w:rPr>
              <w:t>un Shelf Floor is 8”</w:t>
            </w:r>
          </w:p>
        </w:tc>
      </w:tr>
      <w:tr w:rsidR="00EF1B8E" w:rsidRPr="00765C80" w14:paraId="4ED7D569" w14:textId="77777777" w:rsidTr="003B022B">
        <w:tc>
          <w:tcPr>
            <w:tcW w:w="1486" w:type="dxa"/>
          </w:tcPr>
          <w:p w14:paraId="292A9F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4234986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3151354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909971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32988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4B6723D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pools utilizing automatic recessed surface skimmers, there shall be at least one skimmer in each sun shelf area.</w:t>
            </w:r>
          </w:p>
        </w:tc>
      </w:tr>
      <w:tr w:rsidR="00EF1B8E" w:rsidRPr="00765C80" w14:paraId="74EE0D60" w14:textId="77777777" w:rsidTr="003B022B">
        <w:tc>
          <w:tcPr>
            <w:tcW w:w="1486" w:type="dxa"/>
          </w:tcPr>
          <w:p w14:paraId="49230E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0E50B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4DE8BED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a sun shelf is installed, wet deck located depth and no diving markers shall be placed every 20 feet (6096 mm) or less.</w:t>
            </w:r>
          </w:p>
        </w:tc>
      </w:tr>
      <w:tr w:rsidR="00EF1B8E" w:rsidRPr="00765C80" w14:paraId="514AE400" w14:textId="77777777" w:rsidTr="003B022B">
        <w:tc>
          <w:tcPr>
            <w:tcW w:w="1486" w:type="dxa"/>
          </w:tcPr>
          <w:p w14:paraId="6B8422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4738B1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64F976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EF1B8E" w:rsidRPr="00765C80" w14:paraId="556E7530" w14:textId="77777777" w:rsidTr="003B022B">
        <w:tc>
          <w:tcPr>
            <w:tcW w:w="1486" w:type="dxa"/>
          </w:tcPr>
          <w:p w14:paraId="4119B8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12C150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1D40AE6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 open type gutter pools, the vertical distance shall be measured from the gutter lip to the shelf floor. Where vertical distance between the coping or wet deck and the shelf floor adjacent to the wall is more than 12 inches (305 mm), “</w:t>
            </w:r>
            <w:r w:rsidRPr="00765C80">
              <w:rPr>
                <w:rFonts w:ascii="Arial" w:eastAsia="Times New Roman" w:hAnsi="Arial" w:cs="Arial"/>
                <w:b/>
                <w:bCs/>
                <w:sz w:val="18"/>
                <w:szCs w:val="18"/>
              </w:rPr>
              <w:t>No-Entry</w:t>
            </w:r>
            <w:r w:rsidRPr="00765C80">
              <w:rPr>
                <w:rFonts w:ascii="Arial" w:eastAsia="Times New Roman" w:hAnsi="Arial" w:cs="Arial"/>
                <w:sz w:val="18"/>
                <w:szCs w:val="18"/>
              </w:rPr>
              <w:t>” markers as described in Section 454.1.9.6.4 shall be provided in the deck.</w:t>
            </w:r>
          </w:p>
        </w:tc>
      </w:tr>
      <w:tr w:rsidR="00EF1B8E" w:rsidRPr="00765C80" w14:paraId="04C35A48" w14:textId="77777777" w:rsidTr="003B022B">
        <w:tc>
          <w:tcPr>
            <w:tcW w:w="1486" w:type="dxa"/>
          </w:tcPr>
          <w:p w14:paraId="099283E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54DA5F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589FC7D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EF1B8E" w:rsidRPr="00765C80" w14:paraId="07E3F0D9" w14:textId="77777777" w:rsidTr="003B022B">
        <w:tc>
          <w:tcPr>
            <w:tcW w:w="1486" w:type="dxa"/>
          </w:tcPr>
          <w:p w14:paraId="556B2C5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0B90B1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48EB59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ers shall comply with Items 2, 6, and 7 of Section 454.1.2.3.1, except the distance between them as described in this section shall be followed.</w:t>
            </w:r>
          </w:p>
        </w:tc>
      </w:tr>
      <w:tr w:rsidR="00EF1B8E" w:rsidRPr="00765C80" w14:paraId="4BBC5B14" w14:textId="77777777" w:rsidTr="003B022B">
        <w:tc>
          <w:tcPr>
            <w:tcW w:w="1486" w:type="dxa"/>
          </w:tcPr>
          <w:p w14:paraId="4E9B5B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391A861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563" w:type="dxa"/>
          </w:tcPr>
          <w:p w14:paraId="4997484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EF1B8E" w:rsidRPr="00765C80" w14:paraId="4E16A1CE" w14:textId="77777777" w:rsidTr="003B022B">
        <w:tc>
          <w:tcPr>
            <w:tcW w:w="1486" w:type="dxa"/>
          </w:tcPr>
          <w:p w14:paraId="13FEEA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356BA1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563" w:type="dxa"/>
          </w:tcPr>
          <w:p w14:paraId="7D2D4E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EF1B8E" w:rsidRPr="00765C80" w14:paraId="35BDA7BF" w14:textId="77777777" w:rsidTr="003B022B">
        <w:tc>
          <w:tcPr>
            <w:tcW w:w="1486" w:type="dxa"/>
          </w:tcPr>
          <w:p w14:paraId="554A38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1B55FB6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563" w:type="dxa"/>
          </w:tcPr>
          <w:p w14:paraId="4C99A7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t least one handrail must be provided at the sun shelf. The handrail shall be anchored into the bottom step and the sun shelf floor. </w:t>
            </w:r>
          </w:p>
          <w:p w14:paraId="3DB076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and grabrails shall extend between 28 and 40 inches (711 mm and 1016 mm) above the sun shelf floor and deck)</w:t>
            </w:r>
          </w:p>
        </w:tc>
      </w:tr>
      <w:tr w:rsidR="00EF1B8E" w:rsidRPr="00765C80" w14:paraId="56C237C1" w14:textId="77777777" w:rsidTr="003B022B">
        <w:tc>
          <w:tcPr>
            <w:tcW w:w="1486" w:type="dxa"/>
          </w:tcPr>
          <w:p w14:paraId="47D90F2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D27DB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4</w:t>
            </w:r>
          </w:p>
        </w:tc>
        <w:tc>
          <w:tcPr>
            <w:tcW w:w="7563" w:type="dxa"/>
          </w:tcPr>
          <w:p w14:paraId="2D0C95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tc>
      </w:tr>
      <w:tr w:rsidR="00EF1B8E" w:rsidRPr="00765C80" w14:paraId="3929A5FE"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3E1D15C"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APPURTENANCES</w:t>
            </w:r>
          </w:p>
        </w:tc>
      </w:tr>
      <w:tr w:rsidR="00EF1B8E" w:rsidRPr="00765C80" w14:paraId="7BAE539B" w14:textId="77777777" w:rsidTr="003B022B">
        <w:tc>
          <w:tcPr>
            <w:tcW w:w="1486" w:type="dxa"/>
            <w:tcBorders>
              <w:top w:val="single" w:sz="18" w:space="0" w:color="auto"/>
            </w:tcBorders>
          </w:tcPr>
          <w:p w14:paraId="0DD1C6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3BC1C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1</w:t>
            </w:r>
          </w:p>
        </w:tc>
        <w:tc>
          <w:tcPr>
            <w:tcW w:w="7563" w:type="dxa"/>
            <w:tcBorders>
              <w:top w:val="single" w:sz="18" w:space="0" w:color="auto"/>
            </w:tcBorders>
          </w:tcPr>
          <w:p w14:paraId="22A3A9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765C80">
              <w:rPr>
                <w:rFonts w:ascii="Arial" w:eastAsia="Times New Roman" w:hAnsi="Arial" w:cs="Arial"/>
                <w:i/>
                <w:iCs/>
                <w:sz w:val="18"/>
                <w:szCs w:val="18"/>
              </w:rPr>
              <w:t>Wooden decks and walkways are prohibited.</w:t>
            </w:r>
          </w:p>
        </w:tc>
      </w:tr>
      <w:tr w:rsidR="00EF1B8E" w:rsidRPr="00765C80" w14:paraId="09C46EC0" w14:textId="77777777" w:rsidTr="003B022B">
        <w:tc>
          <w:tcPr>
            <w:tcW w:w="1486" w:type="dxa"/>
          </w:tcPr>
          <w:p w14:paraId="69CA59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2CF7E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1</w:t>
            </w:r>
          </w:p>
        </w:tc>
        <w:tc>
          <w:tcPr>
            <w:tcW w:w="7563" w:type="dxa"/>
          </w:tcPr>
          <w:p w14:paraId="3D3733A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et decks shall be uniformly sloped away from the pool or to deck drains to prevent standing water.</w:t>
            </w:r>
          </w:p>
        </w:tc>
      </w:tr>
      <w:tr w:rsidR="00EF1B8E" w:rsidRPr="00765C80" w14:paraId="727A0CC3" w14:textId="77777777" w:rsidTr="003B022B">
        <w:tc>
          <w:tcPr>
            <w:tcW w:w="1486" w:type="dxa"/>
          </w:tcPr>
          <w:p w14:paraId="4FD965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0E86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625BAFF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sidRPr="00765C80">
              <w:rPr>
                <w:rFonts w:ascii="Arial" w:eastAsia="Calibri" w:hAnsi="Arial" w:cs="Arial"/>
                <w:i/>
                <w:iCs/>
                <w:sz w:val="18"/>
                <w:szCs w:val="18"/>
              </w:rPr>
              <w:t>Florida Building Code, Accessibility</w:t>
            </w:r>
            <w:r w:rsidRPr="00765C80">
              <w:rPr>
                <w:rFonts w:ascii="Arial" w:eastAsia="Calibri" w:hAnsi="Arial" w:cs="Arial"/>
                <w:sz w:val="18"/>
                <w:szCs w:val="18"/>
              </w:rPr>
              <w:t xml:space="preserve">. The maximum slope is 4%. A minimum of 1% deck slope is allowable for paver type decks. </w:t>
            </w:r>
          </w:p>
        </w:tc>
      </w:tr>
      <w:tr w:rsidR="00EF1B8E" w:rsidRPr="00765C80" w14:paraId="4481302C" w14:textId="77777777" w:rsidTr="003B022B">
        <w:tc>
          <w:tcPr>
            <w:tcW w:w="1486" w:type="dxa"/>
          </w:tcPr>
          <w:p w14:paraId="4F488E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DA1C34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31CDF0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extured deck finishes that provide pitting and crevices of more than 3/16 inch (4.8 mm) deep that accumulate soil are prohibited.</w:t>
            </w:r>
          </w:p>
        </w:tc>
      </w:tr>
      <w:tr w:rsidR="00EF1B8E" w:rsidRPr="00765C80" w14:paraId="3F9695D9" w14:textId="77777777" w:rsidTr="003B022B">
        <w:tc>
          <w:tcPr>
            <w:tcW w:w="1486" w:type="dxa"/>
          </w:tcPr>
          <w:p w14:paraId="2B21E5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E6287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34F53F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settling or weathering occurs that would cause standing water, the original slopes shall be restored, or corrective drains installed.</w:t>
            </w:r>
          </w:p>
        </w:tc>
      </w:tr>
      <w:tr w:rsidR="00EF1B8E" w:rsidRPr="00765C80" w14:paraId="3EA93668" w14:textId="77777777" w:rsidTr="003B022B">
        <w:tc>
          <w:tcPr>
            <w:tcW w:w="1486" w:type="dxa"/>
          </w:tcPr>
          <w:p w14:paraId="0EFF6C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7F4BC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02E24C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a curb is provided, the deck shall not be more than 10 inches (254 mm) below the top of the curb.</w:t>
            </w:r>
          </w:p>
        </w:tc>
      </w:tr>
      <w:tr w:rsidR="00EF1B8E" w:rsidRPr="00765C80" w14:paraId="5661264B" w14:textId="77777777" w:rsidTr="003B022B">
        <w:tc>
          <w:tcPr>
            <w:tcW w:w="1486" w:type="dxa"/>
          </w:tcPr>
          <w:p w14:paraId="7C98F6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33FBC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0F3DF1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EF1B8E" w:rsidRPr="00765C80" w14:paraId="4067C665" w14:textId="77777777" w:rsidTr="003B022B">
        <w:tc>
          <w:tcPr>
            <w:tcW w:w="1486" w:type="dxa"/>
          </w:tcPr>
          <w:p w14:paraId="6806FD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2CE5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285AD9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a perimeter overflowing edge is provided, up to 40% of the wet deck may be lowered. Lowered portions of wet deck shall be at least 10 inches (254 mm) but not more than 36 inches (914 mm) below the pool water level. Lowered portions of wet deck shall be not more than 60 feet (18,288 mm) long and shall adjoin the rest of the wet deck via stairs or ramps at both ends.</w:t>
            </w:r>
          </w:p>
        </w:tc>
      </w:tr>
      <w:tr w:rsidR="00EF1B8E" w:rsidRPr="00765C80" w14:paraId="048B1AD3" w14:textId="77777777" w:rsidTr="003B022B">
        <w:tc>
          <w:tcPr>
            <w:tcW w:w="1486" w:type="dxa"/>
          </w:tcPr>
          <w:p w14:paraId="6832F45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D4C4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4</w:t>
            </w:r>
          </w:p>
        </w:tc>
        <w:tc>
          <w:tcPr>
            <w:tcW w:w="7563" w:type="dxa"/>
          </w:tcPr>
          <w:p w14:paraId="4E7549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raffic barriers shall be provided as needed so that parked vehicles do not extend over the deck area.</w:t>
            </w:r>
          </w:p>
        </w:tc>
      </w:tr>
      <w:tr w:rsidR="00EF1B8E" w:rsidRPr="00765C80" w14:paraId="1182DF7E" w14:textId="77777777" w:rsidTr="003B022B">
        <w:tc>
          <w:tcPr>
            <w:tcW w:w="1486" w:type="dxa"/>
          </w:tcPr>
          <w:p w14:paraId="6790B5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57F31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563" w:type="dxa"/>
          </w:tcPr>
          <w:p w14:paraId="6BA0C3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EF1B8E" w:rsidRPr="00765C80" w14:paraId="72D3FDC5" w14:textId="77777777" w:rsidTr="003B022B">
        <w:tc>
          <w:tcPr>
            <w:tcW w:w="1486" w:type="dxa"/>
          </w:tcPr>
          <w:p w14:paraId="64C49B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901B3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563" w:type="dxa"/>
          </w:tcPr>
          <w:p w14:paraId="64718A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hose bibb with a vacuum breaker shall be provided to allow the deck to be washed down with potable water.</w:t>
            </w:r>
          </w:p>
        </w:tc>
      </w:tr>
      <w:tr w:rsidR="00EF1B8E" w:rsidRPr="00765C80" w14:paraId="7E048D29" w14:textId="77777777" w:rsidTr="003B022B">
        <w:tc>
          <w:tcPr>
            <w:tcW w:w="1486" w:type="dxa"/>
          </w:tcPr>
          <w:p w14:paraId="49BB5F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43F68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7</w:t>
            </w:r>
          </w:p>
        </w:tc>
        <w:tc>
          <w:tcPr>
            <w:tcW w:w="7563" w:type="dxa"/>
          </w:tcPr>
          <w:p w14:paraId="7F8DCD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od or drink service facilities shall not be located within 12 feet (3,658 mm) of the water’s edge.</w:t>
            </w:r>
          </w:p>
        </w:tc>
      </w:tr>
      <w:tr w:rsidR="00EF1B8E" w:rsidRPr="00765C80" w14:paraId="1CEA08D0" w14:textId="77777777" w:rsidTr="003B022B">
        <w:tc>
          <w:tcPr>
            <w:tcW w:w="1486" w:type="dxa"/>
            <w:tcBorders>
              <w:bottom w:val="single" w:sz="18" w:space="0" w:color="auto"/>
            </w:tcBorders>
          </w:tcPr>
          <w:p w14:paraId="0FA854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47AD88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8</w:t>
            </w:r>
          </w:p>
        </w:tc>
        <w:tc>
          <w:tcPr>
            <w:tcW w:w="7563" w:type="dxa"/>
            <w:tcBorders>
              <w:bottom w:val="single" w:sz="18" w:space="0" w:color="auto"/>
            </w:tcBorders>
          </w:tcPr>
          <w:p w14:paraId="674D56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vertical clearance above the pool deck shall be at least 7 feet (2,137 mm).</w:t>
            </w:r>
          </w:p>
        </w:tc>
      </w:tr>
      <w:tr w:rsidR="00EF1B8E" w:rsidRPr="00765C80" w14:paraId="706D400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960C4DD"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NCE/BARRIER</w:t>
            </w:r>
          </w:p>
        </w:tc>
      </w:tr>
      <w:tr w:rsidR="00EF1B8E" w:rsidRPr="00765C80" w14:paraId="76D6D3BD" w14:textId="77777777" w:rsidTr="003B022B">
        <w:tc>
          <w:tcPr>
            <w:tcW w:w="1486" w:type="dxa"/>
            <w:tcBorders>
              <w:top w:val="single" w:sz="18" w:space="0" w:color="auto"/>
            </w:tcBorders>
          </w:tcPr>
          <w:p w14:paraId="2A3F36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629D8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Borders>
              <w:top w:val="single" w:sz="18" w:space="0" w:color="auto"/>
            </w:tcBorders>
          </w:tcPr>
          <w:p w14:paraId="1E736E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D55FC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EF1B8E" w:rsidRPr="00765C80" w14:paraId="33A8C0CD" w14:textId="77777777" w:rsidTr="003B022B">
        <w:tc>
          <w:tcPr>
            <w:tcW w:w="1486" w:type="dxa"/>
          </w:tcPr>
          <w:p w14:paraId="2A86007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CC59A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7982A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ccess through the barrier or fence from dwelling units, such as homes, apartments, motel rooms and hotel rooms, shall be through self-closing, self-latching lockable gates of 48 inch (1,219 mm) minimal height from the floor or ground with the latch located a minimum of 54 </w:t>
            </w:r>
            <w:r w:rsidRPr="00765C80">
              <w:rPr>
                <w:rFonts w:ascii="Arial" w:eastAsia="Times New Roman" w:hAnsi="Arial" w:cs="Arial"/>
                <w:sz w:val="18"/>
                <w:szCs w:val="18"/>
              </w:rPr>
              <w:lastRenderedPageBreak/>
              <w:t>inches (1,372 mm) from the bottom of the gate or at least 3 inches (76 mm) below the top of the gate on the pool side.</w:t>
            </w:r>
          </w:p>
        </w:tc>
      </w:tr>
      <w:tr w:rsidR="00EF1B8E" w:rsidRPr="00765C80" w14:paraId="58459F88" w14:textId="77777777" w:rsidTr="003B022B">
        <w:tc>
          <w:tcPr>
            <w:tcW w:w="1486" w:type="dxa"/>
          </w:tcPr>
          <w:p w14:paraId="6BF94F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66D3D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37DDEF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EF1B8E" w:rsidRPr="00765C80" w14:paraId="0CECF9BA" w14:textId="77777777" w:rsidTr="003B022B">
        <w:tc>
          <w:tcPr>
            <w:tcW w:w="1486" w:type="dxa"/>
          </w:tcPr>
          <w:p w14:paraId="0205FB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A848D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0A3E23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p>
        </w:tc>
      </w:tr>
      <w:tr w:rsidR="00EF1B8E" w:rsidRPr="00765C80" w14:paraId="4CD59ACD" w14:textId="77777777" w:rsidTr="003B022B">
        <w:tc>
          <w:tcPr>
            <w:tcW w:w="1486" w:type="dxa"/>
          </w:tcPr>
          <w:p w14:paraId="7A350A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34109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36891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401596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FE721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0FD34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EF1B8E" w:rsidRPr="00765C80" w14:paraId="3B50719B" w14:textId="77777777" w:rsidTr="003B022B">
        <w:tc>
          <w:tcPr>
            <w:tcW w:w="1486" w:type="dxa"/>
          </w:tcPr>
          <w:p w14:paraId="39A090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FCCAE0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A3DAE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tes shall open outward away from the pool area. </w:t>
            </w:r>
          </w:p>
        </w:tc>
      </w:tr>
      <w:tr w:rsidR="00EF1B8E" w:rsidRPr="00765C80" w14:paraId="7EBBCBA9" w14:textId="77777777" w:rsidTr="003B022B">
        <w:tc>
          <w:tcPr>
            <w:tcW w:w="1486" w:type="dxa"/>
          </w:tcPr>
          <w:p w14:paraId="18231F0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76131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98939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80799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66B041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22890C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EF1B8E" w:rsidRPr="00765C80" w14:paraId="0D9C1F92" w14:textId="77777777" w:rsidTr="003B022B">
        <w:tc>
          <w:tcPr>
            <w:tcW w:w="1486" w:type="dxa"/>
          </w:tcPr>
          <w:p w14:paraId="05811A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4DE3B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1CAC00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EF1B8E" w:rsidRPr="00765C80" w14:paraId="6936EB1D" w14:textId="77777777" w:rsidTr="003B022B">
        <w:tc>
          <w:tcPr>
            <w:tcW w:w="1486" w:type="dxa"/>
          </w:tcPr>
          <w:p w14:paraId="3973DB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CAC8E4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72DB7C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creened pool enclosures must be hardened on the bottom 3 feet (914 mm). </w:t>
            </w:r>
          </w:p>
        </w:tc>
      </w:tr>
      <w:tr w:rsidR="00EF1B8E" w:rsidRPr="00765C80" w14:paraId="173F00BF" w14:textId="77777777" w:rsidTr="003B022B">
        <w:tc>
          <w:tcPr>
            <w:tcW w:w="1486" w:type="dxa"/>
          </w:tcPr>
          <w:p w14:paraId="7AE6969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98897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07848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745076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B2D18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2</w:t>
            </w:r>
          </w:p>
        </w:tc>
        <w:tc>
          <w:tcPr>
            <w:tcW w:w="7563" w:type="dxa"/>
          </w:tcPr>
          <w:p w14:paraId="0C1185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coping shall not overhang into the pool more than 1½ inches (38 mm).</w:t>
            </w:r>
          </w:p>
        </w:tc>
      </w:tr>
      <w:tr w:rsidR="00EF1B8E" w:rsidRPr="00765C80" w14:paraId="32A0DA45" w14:textId="77777777" w:rsidTr="003B022B">
        <w:tc>
          <w:tcPr>
            <w:tcW w:w="1486" w:type="dxa"/>
          </w:tcPr>
          <w:p w14:paraId="670C61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10FC0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d)</w:t>
            </w:r>
          </w:p>
        </w:tc>
        <w:tc>
          <w:tcPr>
            <w:tcW w:w="7563" w:type="dxa"/>
          </w:tcPr>
          <w:p w14:paraId="344E15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swimming pools shall be installed with a shepherd’s hook securely attached to a one piece pole not less than 16 feet (4,880 mm) in length, and at least one 18-inch (457 mm) diameter lifesaving ring with sufficient rope attached to reach all parts of the pool from the pool deck.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4834983B" w14:textId="77777777" w:rsidTr="003B022B">
        <w:tc>
          <w:tcPr>
            <w:tcW w:w="1486" w:type="dxa"/>
          </w:tcPr>
          <w:p w14:paraId="5FE24A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52F9F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d)</w:t>
            </w:r>
          </w:p>
        </w:tc>
        <w:tc>
          <w:tcPr>
            <w:tcW w:w="7563" w:type="dxa"/>
          </w:tcPr>
          <w:p w14:paraId="154D0E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fety equipment shall be mounted in a conspicuous place and be readily available for use.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65215A6D" w14:textId="77777777" w:rsidTr="003B022B">
        <w:tc>
          <w:tcPr>
            <w:tcW w:w="1486" w:type="dxa"/>
          </w:tcPr>
          <w:p w14:paraId="24C0FB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A70F5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w:t>
            </w:r>
          </w:p>
        </w:tc>
        <w:tc>
          <w:tcPr>
            <w:tcW w:w="7563" w:type="dxa"/>
          </w:tcPr>
          <w:p w14:paraId="7A7B3E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greater than 50 feet (15,250 mm) in length shall have multiple units with at least one shepherd’s hook and one life saving ring located along each of the longer sides of the pools.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55AEAB0C" w14:textId="77777777" w:rsidTr="003B022B">
        <w:tc>
          <w:tcPr>
            <w:tcW w:w="1486" w:type="dxa"/>
          </w:tcPr>
          <w:p w14:paraId="4B96FC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A52A9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5); 454.1.3.3.3</w:t>
            </w:r>
          </w:p>
        </w:tc>
        <w:tc>
          <w:tcPr>
            <w:tcW w:w="7563" w:type="dxa"/>
          </w:tcPr>
          <w:p w14:paraId="50367EE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EF1B8E" w:rsidRPr="00765C80" w14:paraId="2D4F8BBD" w14:textId="77777777" w:rsidTr="003B022B">
        <w:tc>
          <w:tcPr>
            <w:tcW w:w="1486" w:type="dxa"/>
          </w:tcPr>
          <w:p w14:paraId="28E4CA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C345E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4</w:t>
            </w:r>
          </w:p>
        </w:tc>
        <w:tc>
          <w:tcPr>
            <w:tcW w:w="7563" w:type="dxa"/>
          </w:tcPr>
          <w:p w14:paraId="301193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EF1B8E" w:rsidRPr="00765C80" w14:paraId="5A8A6205" w14:textId="77777777" w:rsidTr="003B022B">
        <w:tc>
          <w:tcPr>
            <w:tcW w:w="1486" w:type="dxa"/>
            <w:tcBorders>
              <w:bottom w:val="single" w:sz="18" w:space="0" w:color="auto"/>
            </w:tcBorders>
          </w:tcPr>
          <w:p w14:paraId="5FB09E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15BED58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1</w:t>
            </w:r>
          </w:p>
        </w:tc>
        <w:tc>
          <w:tcPr>
            <w:tcW w:w="7563" w:type="dxa"/>
            <w:tcBorders>
              <w:bottom w:val="single" w:sz="18" w:space="0" w:color="auto"/>
            </w:tcBorders>
          </w:tcPr>
          <w:p w14:paraId="5513254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65C80">
              <w:rPr>
                <w:rFonts w:ascii="Arial" w:eastAsia="Times New Roman" w:hAnsi="Arial" w:cs="Arial"/>
                <w:b/>
                <w:sz w:val="18"/>
                <w:szCs w:val="18"/>
                <w:highlight w:val="lightGray"/>
              </w:rPr>
              <w:t>*TO BE REVIEWED BY BUILDING DEPT.</w:t>
            </w:r>
          </w:p>
        </w:tc>
      </w:tr>
      <w:tr w:rsidR="00EF1B8E" w:rsidRPr="00765C80" w14:paraId="55C183B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9DF475D"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LIGHTING</w:t>
            </w:r>
          </w:p>
        </w:tc>
      </w:tr>
      <w:tr w:rsidR="00EF1B8E" w:rsidRPr="00765C80" w14:paraId="102FC3CE" w14:textId="77777777" w:rsidTr="003B022B">
        <w:tc>
          <w:tcPr>
            <w:tcW w:w="1486" w:type="dxa"/>
            <w:tcBorders>
              <w:top w:val="single" w:sz="18" w:space="0" w:color="auto"/>
            </w:tcBorders>
          </w:tcPr>
          <w:p w14:paraId="7BE5ED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EC2E3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w:t>
            </w:r>
          </w:p>
        </w:tc>
        <w:tc>
          <w:tcPr>
            <w:tcW w:w="7563" w:type="dxa"/>
            <w:tcBorders>
              <w:top w:val="single" w:sz="18" w:space="0" w:color="auto"/>
            </w:tcBorders>
          </w:tcPr>
          <w:p w14:paraId="559354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EF1B8E" w:rsidRPr="00765C80" w14:paraId="0433A1A7" w14:textId="77777777" w:rsidTr="003B022B">
        <w:tc>
          <w:tcPr>
            <w:tcW w:w="1486" w:type="dxa"/>
          </w:tcPr>
          <w:p w14:paraId="137766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69739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1</w:t>
            </w:r>
          </w:p>
        </w:tc>
        <w:tc>
          <w:tcPr>
            <w:tcW w:w="7563" w:type="dxa"/>
          </w:tcPr>
          <w:p w14:paraId="5278ED4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EF1B8E" w:rsidRPr="00765C80" w14:paraId="73A92232" w14:textId="77777777" w:rsidTr="003B022B">
        <w:tc>
          <w:tcPr>
            <w:tcW w:w="1486" w:type="dxa"/>
          </w:tcPr>
          <w:p w14:paraId="4BCD238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7D83A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2</w:t>
            </w:r>
          </w:p>
        </w:tc>
        <w:tc>
          <w:tcPr>
            <w:tcW w:w="7563" w:type="dxa"/>
          </w:tcPr>
          <w:p w14:paraId="5D35CA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door pool lighting: Lighting shall provide a minimum of 10 footcandles (100 lux) of illumination at the pool water surface and the pool wet deck surface. Underwater lighting </w:t>
            </w:r>
            <w:r w:rsidRPr="00765C80">
              <w:rPr>
                <w:rFonts w:ascii="Arial" w:eastAsia="Times New Roman" w:hAnsi="Arial" w:cs="Arial"/>
                <w:sz w:val="18"/>
                <w:szCs w:val="18"/>
              </w:rPr>
              <w:lastRenderedPageBreak/>
              <w:t>shall be a minimum of 8/10 watt incandescent equivalent, or 15 lumens, per square foot of pool surface area.</w:t>
            </w:r>
          </w:p>
        </w:tc>
      </w:tr>
      <w:tr w:rsidR="00EF1B8E" w:rsidRPr="00765C80" w14:paraId="01858E7C" w14:textId="77777777" w:rsidTr="003B022B">
        <w:tc>
          <w:tcPr>
            <w:tcW w:w="1486" w:type="dxa"/>
          </w:tcPr>
          <w:p w14:paraId="3A91CC3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Pr>
          <w:p w14:paraId="0654B4D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24.1.4.2.3</w:t>
            </w:r>
          </w:p>
        </w:tc>
        <w:tc>
          <w:tcPr>
            <w:tcW w:w="7563" w:type="dxa"/>
          </w:tcPr>
          <w:p w14:paraId="7AAAB2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Underwater lighting: Underwater luminaires shall comply with Chapter 27 of the Florida Building Code, Building. </w:t>
            </w:r>
            <w:r w:rsidRPr="00765C80">
              <w:rPr>
                <w:rFonts w:ascii="Arial" w:eastAsia="Times New Roman" w:hAnsi="Arial" w:cs="Arial"/>
                <w:b/>
                <w:sz w:val="18"/>
                <w:szCs w:val="18"/>
                <w:highlight w:val="lightGray"/>
              </w:rPr>
              <w:t>*TO BE REVIEWED BY BUILDING DEPT.</w:t>
            </w:r>
          </w:p>
        </w:tc>
      </w:tr>
      <w:tr w:rsidR="00EF1B8E" w:rsidRPr="00765C80" w14:paraId="66DC3E03" w14:textId="77777777" w:rsidTr="003B022B">
        <w:tc>
          <w:tcPr>
            <w:tcW w:w="1486" w:type="dxa"/>
          </w:tcPr>
          <w:p w14:paraId="7BB7CBF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17AC6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563" w:type="dxa"/>
          </w:tcPr>
          <w:p w14:paraId="083EA8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location of the underwater luminaires shall be such that the underwater illumination is as uniform as possible. </w:t>
            </w:r>
          </w:p>
        </w:tc>
      </w:tr>
      <w:tr w:rsidR="00EF1B8E" w:rsidRPr="00765C80" w14:paraId="4D05830F" w14:textId="77777777" w:rsidTr="003B022B">
        <w:tc>
          <w:tcPr>
            <w:tcW w:w="1486" w:type="dxa"/>
          </w:tcPr>
          <w:p w14:paraId="2A43F3C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EACD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563" w:type="dxa"/>
          </w:tcPr>
          <w:p w14:paraId="49DA0BD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EF1B8E" w:rsidRPr="00765C80" w14:paraId="125D476D" w14:textId="77777777" w:rsidTr="003B022B">
        <w:tc>
          <w:tcPr>
            <w:tcW w:w="1486" w:type="dxa"/>
          </w:tcPr>
          <w:p w14:paraId="6781C0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7C77C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4</w:t>
            </w:r>
          </w:p>
        </w:tc>
        <w:tc>
          <w:tcPr>
            <w:tcW w:w="7563" w:type="dxa"/>
          </w:tcPr>
          <w:p w14:paraId="3AFAC5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4169C9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owances for overhead conductor clearances to pools that meet the safety standards in the </w:t>
            </w:r>
            <w:r w:rsidRPr="00765C80">
              <w:rPr>
                <w:rFonts w:ascii="Arial" w:eastAsia="Times New Roman" w:hAnsi="Arial" w:cs="Arial"/>
                <w:i/>
                <w:iCs/>
                <w:sz w:val="18"/>
                <w:szCs w:val="18"/>
              </w:rPr>
              <w:t>National Electrical Code</w:t>
            </w:r>
            <w:r w:rsidRPr="00765C80">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EF1B8E" w:rsidRPr="00765C80" w14:paraId="3A9505CC" w14:textId="77777777" w:rsidTr="003B022B">
        <w:tc>
          <w:tcPr>
            <w:tcW w:w="1486" w:type="dxa"/>
            <w:tcBorders>
              <w:bottom w:val="single" w:sz="18" w:space="0" w:color="auto"/>
            </w:tcBorders>
          </w:tcPr>
          <w:p w14:paraId="1F89E5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082351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2.5</w:t>
            </w:r>
          </w:p>
        </w:tc>
        <w:tc>
          <w:tcPr>
            <w:tcW w:w="7563" w:type="dxa"/>
            <w:tcBorders>
              <w:bottom w:val="single" w:sz="18" w:space="0" w:color="auto"/>
            </w:tcBorders>
          </w:tcPr>
          <w:p w14:paraId="4DF492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highlight w:val="lightGray"/>
              </w:rPr>
            </w:pPr>
            <w:r w:rsidRPr="00765C80">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65C80">
              <w:rPr>
                <w:rFonts w:ascii="Arial" w:eastAsia="Times New Roman" w:hAnsi="Arial" w:cs="Arial"/>
                <w:b/>
                <w:bCs/>
                <w:sz w:val="18"/>
                <w:szCs w:val="18"/>
                <w:highlight w:val="lightGray"/>
              </w:rPr>
              <w:t>*TO BE REVIEWED BY BUILDING DEPT.</w:t>
            </w:r>
          </w:p>
        </w:tc>
      </w:tr>
      <w:tr w:rsidR="00EF1B8E" w:rsidRPr="00765C80" w14:paraId="29E44F7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20C389B"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EQUIPMENT AREA</w:t>
            </w:r>
          </w:p>
        </w:tc>
      </w:tr>
      <w:tr w:rsidR="00EF1B8E" w:rsidRPr="00765C80" w14:paraId="36E2A9D5" w14:textId="77777777" w:rsidTr="003B022B">
        <w:tc>
          <w:tcPr>
            <w:tcW w:w="1486" w:type="dxa"/>
            <w:tcBorders>
              <w:top w:val="single" w:sz="18" w:space="0" w:color="auto"/>
            </w:tcBorders>
          </w:tcPr>
          <w:p w14:paraId="36C8D1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1072F9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563" w:type="dxa"/>
            <w:tcBorders>
              <w:top w:val="single" w:sz="18" w:space="0" w:color="auto"/>
            </w:tcBorders>
          </w:tcPr>
          <w:p w14:paraId="1BB982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EF1B8E" w:rsidRPr="00765C80" w14:paraId="58F5289D" w14:textId="77777777" w:rsidTr="003B022B">
        <w:tc>
          <w:tcPr>
            <w:tcW w:w="1486" w:type="dxa"/>
          </w:tcPr>
          <w:p w14:paraId="309A114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1954315" w14:textId="77777777" w:rsidR="00EF1B8E" w:rsidRPr="00CB2916"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5.1, 454.1.6.4, &amp;</w:t>
            </w:r>
          </w:p>
          <w:p w14:paraId="763B4D4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6.5.6</w:t>
            </w:r>
          </w:p>
        </w:tc>
        <w:tc>
          <w:tcPr>
            <w:tcW w:w="7563" w:type="dxa"/>
          </w:tcPr>
          <w:p w14:paraId="5C0F7B2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stic pipe subject to a period of prolonged sunlight exposure must be coated to protect it from ultraviolet light degradation.</w:t>
            </w:r>
          </w:p>
        </w:tc>
      </w:tr>
      <w:tr w:rsidR="00EF1B8E" w:rsidRPr="00765C80" w14:paraId="5DE07E55" w14:textId="77777777" w:rsidTr="003B022B">
        <w:tc>
          <w:tcPr>
            <w:tcW w:w="1486" w:type="dxa"/>
          </w:tcPr>
          <w:p w14:paraId="502402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08F1E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563" w:type="dxa"/>
          </w:tcPr>
          <w:p w14:paraId="5D854C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EF1B8E" w:rsidRPr="00765C80" w14:paraId="0FFECC1A" w14:textId="77777777" w:rsidTr="003B022B">
        <w:tc>
          <w:tcPr>
            <w:tcW w:w="1486" w:type="dxa"/>
          </w:tcPr>
          <w:p w14:paraId="085B7A9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7BBC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563" w:type="dxa"/>
          </w:tcPr>
          <w:p w14:paraId="7E0B3B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equipment enclosure shall be lockable or otherwise protected from unauthorized access.</w:t>
            </w:r>
          </w:p>
        </w:tc>
      </w:tr>
      <w:tr w:rsidR="00EF1B8E" w:rsidRPr="00765C80" w14:paraId="0FC66506" w14:textId="77777777" w:rsidTr="003B022B">
        <w:tc>
          <w:tcPr>
            <w:tcW w:w="1486" w:type="dxa"/>
          </w:tcPr>
          <w:p w14:paraId="3CE8B53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67D12E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74A7DB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EF1B8E" w:rsidRPr="00765C80" w14:paraId="171A8C76" w14:textId="77777777" w:rsidTr="003B022B">
        <w:tc>
          <w:tcPr>
            <w:tcW w:w="1486" w:type="dxa"/>
          </w:tcPr>
          <w:p w14:paraId="491E54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BA9CF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2</w:t>
            </w:r>
          </w:p>
        </w:tc>
        <w:tc>
          <w:tcPr>
            <w:tcW w:w="7563" w:type="dxa"/>
          </w:tcPr>
          <w:p w14:paraId="2C7B73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EF1B8E" w:rsidRPr="00765C80" w14:paraId="4ECFC278" w14:textId="77777777" w:rsidTr="003B022B">
        <w:tc>
          <w:tcPr>
            <w:tcW w:w="1486" w:type="dxa"/>
          </w:tcPr>
          <w:p w14:paraId="708B44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9BDFDD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563" w:type="dxa"/>
          </w:tcPr>
          <w:p w14:paraId="78BEE7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EF1B8E" w:rsidRPr="00765C80" w14:paraId="31A5EF00" w14:textId="77777777" w:rsidTr="003B022B">
        <w:tc>
          <w:tcPr>
            <w:tcW w:w="1486" w:type="dxa"/>
          </w:tcPr>
          <w:p w14:paraId="136460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CD7898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563" w:type="dxa"/>
          </w:tcPr>
          <w:p w14:paraId="43C32D1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cillary equipment, such as a heater, not contained in an equipment enclosure or room shall necessitate an equipment area as described above (454.1.5.1).</w:t>
            </w:r>
          </w:p>
        </w:tc>
      </w:tr>
      <w:tr w:rsidR="00EF1B8E" w:rsidRPr="00765C80" w14:paraId="3E23F4FB" w14:textId="77777777" w:rsidTr="003B022B">
        <w:tc>
          <w:tcPr>
            <w:tcW w:w="1486" w:type="dxa"/>
          </w:tcPr>
          <w:p w14:paraId="45CEA1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31499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563" w:type="dxa"/>
          </w:tcPr>
          <w:p w14:paraId="684F1D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quipment rooms shall have either forced draft or cross ventilation.</w:t>
            </w:r>
          </w:p>
        </w:tc>
      </w:tr>
      <w:tr w:rsidR="00EF1B8E" w:rsidRPr="00765C80" w14:paraId="246C07BC" w14:textId="77777777" w:rsidTr="003B022B">
        <w:tc>
          <w:tcPr>
            <w:tcW w:w="1486" w:type="dxa"/>
          </w:tcPr>
          <w:p w14:paraId="047A0B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90A22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563" w:type="dxa"/>
          </w:tcPr>
          <w:p w14:paraId="74D181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EF1B8E" w:rsidRPr="00765C80" w14:paraId="36500B33" w14:textId="77777777" w:rsidTr="003B022B">
        <w:tc>
          <w:tcPr>
            <w:tcW w:w="1486" w:type="dxa"/>
          </w:tcPr>
          <w:p w14:paraId="5F716E5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DA3F9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563" w:type="dxa"/>
          </w:tcPr>
          <w:p w14:paraId="36A36B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EF1B8E" w:rsidRPr="00765C80" w14:paraId="5A217608" w14:textId="77777777" w:rsidTr="003B022B">
        <w:tc>
          <w:tcPr>
            <w:tcW w:w="1486" w:type="dxa"/>
          </w:tcPr>
          <w:p w14:paraId="37CA86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85C1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5</w:t>
            </w:r>
          </w:p>
        </w:tc>
        <w:tc>
          <w:tcPr>
            <w:tcW w:w="7563" w:type="dxa"/>
          </w:tcPr>
          <w:p w14:paraId="79695C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ing to an equipment room or area shall be a minimum 3 feet by 6 feet (914 mm by 1829 mm) and shall provide easy access to the equipment.</w:t>
            </w:r>
          </w:p>
        </w:tc>
      </w:tr>
      <w:tr w:rsidR="00EF1B8E" w:rsidRPr="00765C80" w14:paraId="3443FAC5" w14:textId="77777777" w:rsidTr="003B022B">
        <w:tc>
          <w:tcPr>
            <w:tcW w:w="1486" w:type="dxa"/>
          </w:tcPr>
          <w:p w14:paraId="50B9F1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866A7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5</w:t>
            </w:r>
          </w:p>
        </w:tc>
        <w:tc>
          <w:tcPr>
            <w:tcW w:w="7563" w:type="dxa"/>
          </w:tcPr>
          <w:p w14:paraId="654572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elow grade collector tank(s) must have adequate access for cleaning, maintenance and inspection.</w:t>
            </w:r>
          </w:p>
        </w:tc>
      </w:tr>
      <w:tr w:rsidR="00EF1B8E" w:rsidRPr="00765C80" w14:paraId="06657777" w14:textId="77777777" w:rsidTr="003B022B">
        <w:tc>
          <w:tcPr>
            <w:tcW w:w="1486" w:type="dxa"/>
          </w:tcPr>
          <w:p w14:paraId="2EF8275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10B05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563" w:type="dxa"/>
          </w:tcPr>
          <w:p w14:paraId="1EE9B2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ize of the equipment enclosure, room or area shall provide working space to perform routine operations.</w:t>
            </w:r>
          </w:p>
        </w:tc>
      </w:tr>
      <w:tr w:rsidR="00EF1B8E" w:rsidRPr="00765C80" w14:paraId="179A564E" w14:textId="77777777" w:rsidTr="003B022B">
        <w:tc>
          <w:tcPr>
            <w:tcW w:w="1486" w:type="dxa"/>
          </w:tcPr>
          <w:p w14:paraId="7DA4CC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64C48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563" w:type="dxa"/>
          </w:tcPr>
          <w:p w14:paraId="279844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EF1B8E" w:rsidRPr="00765C80" w14:paraId="465D7004" w14:textId="77777777" w:rsidTr="003B022B">
        <w:tc>
          <w:tcPr>
            <w:tcW w:w="1486" w:type="dxa"/>
          </w:tcPr>
          <w:p w14:paraId="16EDA6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60672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563" w:type="dxa"/>
          </w:tcPr>
          <w:p w14:paraId="307653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rooms with fixed ceilings, the minimum height shall be 7 feet (2,137 mm).</w:t>
            </w:r>
          </w:p>
        </w:tc>
      </w:tr>
      <w:tr w:rsidR="00EF1B8E" w:rsidRPr="00765C80" w14:paraId="33CB772A" w14:textId="77777777" w:rsidTr="003B022B">
        <w:tc>
          <w:tcPr>
            <w:tcW w:w="1486" w:type="dxa"/>
          </w:tcPr>
          <w:p w14:paraId="099F36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BEE25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7</w:t>
            </w:r>
          </w:p>
        </w:tc>
        <w:tc>
          <w:tcPr>
            <w:tcW w:w="7563" w:type="dxa"/>
          </w:tcPr>
          <w:p w14:paraId="3A1ADE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room is lighted to provide a minimum 30 fc (300 lux) of illumination at floor level.</w:t>
            </w:r>
          </w:p>
        </w:tc>
      </w:tr>
      <w:tr w:rsidR="00EF1B8E" w:rsidRPr="00765C80" w14:paraId="4BD07041" w14:textId="77777777" w:rsidTr="003B022B">
        <w:tc>
          <w:tcPr>
            <w:tcW w:w="1486" w:type="dxa"/>
          </w:tcPr>
          <w:p w14:paraId="1FA74CE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03E91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8</w:t>
            </w:r>
          </w:p>
        </w:tc>
        <w:tc>
          <w:tcPr>
            <w:tcW w:w="7563" w:type="dxa"/>
          </w:tcPr>
          <w:p w14:paraId="2B6E917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Equipment enclosures, rooms or areas </w:t>
            </w:r>
            <w:r w:rsidRPr="00765C80">
              <w:rPr>
                <w:rFonts w:ascii="Arial" w:eastAsia="Times New Roman" w:hAnsi="Arial" w:cs="Arial"/>
                <w:b/>
                <w:bCs/>
                <w:sz w:val="18"/>
                <w:szCs w:val="18"/>
              </w:rPr>
              <w:t>shall not be used for storage of chemicals</w:t>
            </w:r>
            <w:r w:rsidRPr="00765C80">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EF1B8E" w:rsidRPr="00765C80" w14:paraId="1DC6B183" w14:textId="77777777" w:rsidTr="003B022B">
        <w:tc>
          <w:tcPr>
            <w:tcW w:w="1486" w:type="dxa"/>
            <w:tcBorders>
              <w:bottom w:val="single" w:sz="18" w:space="0" w:color="auto"/>
            </w:tcBorders>
          </w:tcPr>
          <w:p w14:paraId="166F53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47E3C9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9</w:t>
            </w:r>
          </w:p>
        </w:tc>
        <w:tc>
          <w:tcPr>
            <w:tcW w:w="7563" w:type="dxa"/>
            <w:tcBorders>
              <w:bottom w:val="single" w:sz="18" w:space="0" w:color="auto"/>
            </w:tcBorders>
          </w:tcPr>
          <w:p w14:paraId="08C8E3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hose bibb with vacuum breaker shall be located in the equipment room or area.</w:t>
            </w:r>
          </w:p>
        </w:tc>
      </w:tr>
      <w:tr w:rsidR="00EF1B8E" w:rsidRPr="00765C80" w14:paraId="68025F5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A94C2CF"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ITARY FACILITIES</w:t>
            </w:r>
          </w:p>
        </w:tc>
      </w:tr>
      <w:tr w:rsidR="00EF1B8E" w:rsidRPr="00765C80" w14:paraId="3145AF68" w14:textId="77777777" w:rsidTr="003B022B">
        <w:tc>
          <w:tcPr>
            <w:tcW w:w="1486" w:type="dxa"/>
            <w:tcBorders>
              <w:top w:val="single" w:sz="18" w:space="0" w:color="auto"/>
            </w:tcBorders>
          </w:tcPr>
          <w:p w14:paraId="3E101B7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0AF996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Borders>
              <w:top w:val="single" w:sz="18" w:space="0" w:color="auto"/>
            </w:tcBorders>
          </w:tcPr>
          <w:p w14:paraId="241119D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The entry doors of all restrooms shall be located within a 200 foot (60,960 mm) walking distance of the nearest water’s edge of each pool served by the facilities. </w:t>
            </w:r>
          </w:p>
          <w:p w14:paraId="3F18B0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Exception:</w:t>
            </w:r>
            <w:r w:rsidRPr="00765C80">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EF1B8E" w:rsidRPr="00765C80" w14:paraId="20E7829B" w14:textId="77777777" w:rsidTr="003B022B">
        <w:tc>
          <w:tcPr>
            <w:tcW w:w="1486" w:type="dxa"/>
          </w:tcPr>
          <w:p w14:paraId="5966E7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BC04E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Pr>
          <w:p w14:paraId="7B9A9ABA" w14:textId="77777777" w:rsidR="00EF1B8E" w:rsidRPr="00765C80" w:rsidRDefault="00EF1B8E" w:rsidP="003B022B">
            <w:pPr>
              <w:tabs>
                <w:tab w:val="left" w:pos="6480"/>
                <w:tab w:val="left" w:pos="7920"/>
                <w:tab w:val="left" w:pos="8370"/>
              </w:tabs>
              <w:spacing w:beforeAutospacing="0" w:after="80"/>
            </w:pPr>
            <w:r w:rsidRPr="00765C80">
              <w:rPr>
                <w:rFonts w:ascii="Arial" w:eastAsia="Times New Roman" w:hAnsi="Arial" w:cs="Arial"/>
                <w:sz w:val="18"/>
                <w:szCs w:val="18"/>
              </w:rPr>
              <w:t>Sanitary facilities: Swimming pools with a bathing load of 20 persons or less may utilize a unisex restroom.</w:t>
            </w:r>
            <w:r w:rsidRPr="00765C80">
              <w:t xml:space="preserve"> </w:t>
            </w:r>
          </w:p>
          <w:p w14:paraId="752ED67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EF1B8E" w:rsidRPr="00765C80" w14:paraId="29C9DF47" w14:textId="77777777" w:rsidTr="003B022B">
        <w:tc>
          <w:tcPr>
            <w:tcW w:w="1486" w:type="dxa"/>
          </w:tcPr>
          <w:p w14:paraId="6C8A3E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E8374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Pr>
          <w:p w14:paraId="6428460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7813C71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EF1B8E" w:rsidRPr="00765C80" w14:paraId="74B37DB1" w14:textId="77777777" w:rsidTr="003B022B">
        <w:tc>
          <w:tcPr>
            <w:tcW w:w="1486" w:type="dxa"/>
          </w:tcPr>
          <w:p w14:paraId="40876E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6A6F7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Pr>
          <w:p w14:paraId="6E7E0C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Pools with a bathing load larger than 40 persons shall provide separate sanitary facilities labeled for each sex</w:t>
            </w:r>
          </w:p>
        </w:tc>
      </w:tr>
      <w:tr w:rsidR="00EF1B8E" w:rsidRPr="00765C80" w14:paraId="38CD4B9A" w14:textId="77777777" w:rsidTr="003B022B">
        <w:tc>
          <w:tcPr>
            <w:tcW w:w="1486" w:type="dxa"/>
          </w:tcPr>
          <w:p w14:paraId="24E9E9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BB83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00AE465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Required fixtures shall be provided as indicated on Table 454.1.6.1. The fixture count on this chart is deemed to be adequate for the pool and pool deck area that is up to three times the area of the pool surface provided. When multiple fixture sets are required and separate facilities are provided for each sex, the fixtures used in ancillary family style restrooms can be used to meet the requirements of this section.</w:t>
            </w:r>
          </w:p>
        </w:tc>
      </w:tr>
      <w:tr w:rsidR="00EF1B8E" w:rsidRPr="00765C80" w14:paraId="6EFF27A0" w14:textId="77777777" w:rsidTr="003B022B">
        <w:tc>
          <w:tcPr>
            <w:tcW w:w="1486" w:type="dxa"/>
          </w:tcPr>
          <w:p w14:paraId="36DA1E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8C471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tbl>
            <w:tblPr>
              <w:tblStyle w:val="TableGrid"/>
              <w:tblW w:w="0" w:type="auto"/>
              <w:tblLook w:val="04A0" w:firstRow="1" w:lastRow="0" w:firstColumn="1" w:lastColumn="0" w:noHBand="0" w:noVBand="1"/>
            </w:tblPr>
            <w:tblGrid>
              <w:gridCol w:w="2154"/>
              <w:gridCol w:w="925"/>
              <w:gridCol w:w="755"/>
              <w:gridCol w:w="1001"/>
              <w:gridCol w:w="1147"/>
              <w:gridCol w:w="1355"/>
            </w:tblGrid>
            <w:tr w:rsidR="00EF1B8E" w:rsidRPr="00765C80" w14:paraId="160C5543" w14:textId="77777777" w:rsidTr="003B022B">
              <w:tc>
                <w:tcPr>
                  <w:tcW w:w="7891" w:type="dxa"/>
                  <w:gridSpan w:val="6"/>
                </w:tcPr>
                <w:p w14:paraId="533E3F39" w14:textId="77777777" w:rsidR="00EF1B8E" w:rsidRPr="00765C80" w:rsidRDefault="00EF1B8E" w:rsidP="003B022B">
                  <w:pPr>
                    <w:spacing w:after="80"/>
                    <w:jc w:val="center"/>
                    <w:rPr>
                      <w:b/>
                      <w:sz w:val="18"/>
                      <w:szCs w:val="18"/>
                    </w:rPr>
                  </w:pPr>
                  <w:r w:rsidRPr="00765C80">
                    <w:rPr>
                      <w:b/>
                      <w:sz w:val="18"/>
                      <w:szCs w:val="18"/>
                    </w:rPr>
                    <w:t>TABLE 454.1.6.1</w:t>
                  </w:r>
                </w:p>
              </w:tc>
            </w:tr>
            <w:tr w:rsidR="00EF1B8E" w:rsidRPr="00765C80" w14:paraId="2814C7CA" w14:textId="77777777" w:rsidTr="003B022B">
              <w:trPr>
                <w:trHeight w:val="152"/>
              </w:trPr>
              <w:tc>
                <w:tcPr>
                  <w:tcW w:w="7891" w:type="dxa"/>
                  <w:gridSpan w:val="6"/>
                </w:tcPr>
                <w:p w14:paraId="722F9FDD" w14:textId="77777777" w:rsidR="00EF1B8E" w:rsidRPr="00765C80" w:rsidRDefault="00EF1B8E" w:rsidP="003B022B">
                  <w:pPr>
                    <w:spacing w:after="80"/>
                    <w:jc w:val="center"/>
                    <w:rPr>
                      <w:b/>
                      <w:sz w:val="18"/>
                      <w:szCs w:val="18"/>
                    </w:rPr>
                  </w:pPr>
                  <w:r w:rsidRPr="00765C80">
                    <w:rPr>
                      <w:b/>
                      <w:sz w:val="18"/>
                      <w:szCs w:val="18"/>
                    </w:rPr>
                    <w:t>PUBLIC SWIMMING POOL—REQUIRED FIXTURE COUNT</w:t>
                  </w:r>
                </w:p>
              </w:tc>
            </w:tr>
            <w:tr w:rsidR="00EF1B8E" w:rsidRPr="00765C80" w14:paraId="04B92130" w14:textId="77777777" w:rsidTr="003B022B">
              <w:tc>
                <w:tcPr>
                  <w:tcW w:w="2396" w:type="dxa"/>
                </w:tcPr>
                <w:p w14:paraId="40415671" w14:textId="77777777" w:rsidR="00EF1B8E" w:rsidRPr="00765C80" w:rsidRDefault="00EF1B8E" w:rsidP="003B022B">
                  <w:pPr>
                    <w:spacing w:after="80"/>
                    <w:jc w:val="center"/>
                    <w:rPr>
                      <w:b/>
                      <w:sz w:val="18"/>
                      <w:szCs w:val="18"/>
                    </w:rPr>
                  </w:pPr>
                  <w:r w:rsidRPr="00765C80">
                    <w:rPr>
                      <w:b/>
                      <w:sz w:val="18"/>
                      <w:szCs w:val="18"/>
                    </w:rPr>
                    <w:t>SIZE OF POOL (square feet)</w:t>
                  </w:r>
                </w:p>
              </w:tc>
              <w:tc>
                <w:tcPr>
                  <w:tcW w:w="2787" w:type="dxa"/>
                  <w:gridSpan w:val="3"/>
                </w:tcPr>
                <w:p w14:paraId="259E0086" w14:textId="77777777" w:rsidR="00EF1B8E" w:rsidRPr="00765C80" w:rsidRDefault="00EF1B8E" w:rsidP="003B022B">
                  <w:pPr>
                    <w:spacing w:after="80"/>
                    <w:jc w:val="center"/>
                    <w:rPr>
                      <w:b/>
                      <w:sz w:val="18"/>
                      <w:szCs w:val="18"/>
                    </w:rPr>
                  </w:pPr>
                  <w:r w:rsidRPr="00765C80">
                    <w:rPr>
                      <w:b/>
                      <w:sz w:val="18"/>
                      <w:szCs w:val="18"/>
                    </w:rPr>
                    <w:t>MEN’S RESTROOM</w:t>
                  </w:r>
                </w:p>
              </w:tc>
              <w:tc>
                <w:tcPr>
                  <w:tcW w:w="2708" w:type="dxa"/>
                  <w:gridSpan w:val="2"/>
                </w:tcPr>
                <w:p w14:paraId="3986D57E" w14:textId="77777777" w:rsidR="00EF1B8E" w:rsidRPr="00765C80" w:rsidRDefault="00EF1B8E" w:rsidP="003B022B">
                  <w:pPr>
                    <w:spacing w:after="80"/>
                    <w:jc w:val="center"/>
                    <w:rPr>
                      <w:b/>
                      <w:sz w:val="18"/>
                      <w:szCs w:val="18"/>
                    </w:rPr>
                  </w:pPr>
                  <w:r w:rsidRPr="00765C80">
                    <w:rPr>
                      <w:b/>
                      <w:sz w:val="18"/>
                      <w:szCs w:val="18"/>
                    </w:rPr>
                    <w:t>WOMEN’S RESTROOM</w:t>
                  </w:r>
                </w:p>
              </w:tc>
            </w:tr>
            <w:tr w:rsidR="00EF1B8E" w:rsidRPr="00765C80" w14:paraId="33302D98" w14:textId="77777777" w:rsidTr="003B022B">
              <w:tc>
                <w:tcPr>
                  <w:tcW w:w="2396" w:type="dxa"/>
                </w:tcPr>
                <w:p w14:paraId="4D3ADCD1" w14:textId="77777777" w:rsidR="00EF1B8E" w:rsidRPr="00765C80" w:rsidRDefault="00EF1B8E" w:rsidP="003B022B">
                  <w:pPr>
                    <w:spacing w:after="80"/>
                    <w:jc w:val="center"/>
                    <w:rPr>
                      <w:b/>
                      <w:sz w:val="18"/>
                      <w:szCs w:val="18"/>
                    </w:rPr>
                  </w:pPr>
                  <w:r w:rsidRPr="00765C80">
                    <w:rPr>
                      <w:b/>
                      <w:sz w:val="18"/>
                      <w:szCs w:val="18"/>
                    </w:rPr>
                    <w:t>For SI: 1 FT</w:t>
                  </w:r>
                  <w:r w:rsidRPr="00765C80">
                    <w:rPr>
                      <w:b/>
                      <w:sz w:val="18"/>
                      <w:szCs w:val="18"/>
                      <w:vertAlign w:val="superscript"/>
                    </w:rPr>
                    <w:t>2</w:t>
                  </w:r>
                  <w:r w:rsidRPr="00765C80">
                    <w:rPr>
                      <w:b/>
                      <w:sz w:val="18"/>
                      <w:szCs w:val="18"/>
                    </w:rPr>
                    <w:t xml:space="preserve"> = 0.0929 m</w:t>
                  </w:r>
                  <w:r w:rsidRPr="00765C80">
                    <w:rPr>
                      <w:b/>
                      <w:sz w:val="18"/>
                      <w:szCs w:val="18"/>
                      <w:vertAlign w:val="superscript"/>
                    </w:rPr>
                    <w:t>2</w:t>
                  </w:r>
                  <w:r w:rsidRPr="00765C80">
                    <w:rPr>
                      <w:b/>
                      <w:sz w:val="18"/>
                      <w:szCs w:val="18"/>
                    </w:rPr>
                    <w:t>.</w:t>
                  </w:r>
                </w:p>
              </w:tc>
              <w:tc>
                <w:tcPr>
                  <w:tcW w:w="957" w:type="dxa"/>
                </w:tcPr>
                <w:p w14:paraId="66362879" w14:textId="77777777" w:rsidR="00EF1B8E" w:rsidRPr="00765C80" w:rsidRDefault="00EF1B8E" w:rsidP="003B022B">
                  <w:pPr>
                    <w:spacing w:after="80"/>
                    <w:jc w:val="center"/>
                    <w:rPr>
                      <w:b/>
                      <w:sz w:val="18"/>
                      <w:szCs w:val="18"/>
                    </w:rPr>
                  </w:pPr>
                  <w:r w:rsidRPr="00765C80">
                    <w:rPr>
                      <w:b/>
                      <w:sz w:val="18"/>
                      <w:szCs w:val="18"/>
                    </w:rPr>
                    <w:t>Urinals</w:t>
                  </w:r>
                </w:p>
              </w:tc>
              <w:tc>
                <w:tcPr>
                  <w:tcW w:w="805" w:type="dxa"/>
                </w:tcPr>
                <w:p w14:paraId="46BB8F09" w14:textId="77777777" w:rsidR="00EF1B8E" w:rsidRPr="00765C80" w:rsidRDefault="00EF1B8E" w:rsidP="003B022B">
                  <w:pPr>
                    <w:spacing w:after="80"/>
                    <w:jc w:val="center"/>
                    <w:rPr>
                      <w:b/>
                      <w:sz w:val="18"/>
                      <w:szCs w:val="18"/>
                    </w:rPr>
                  </w:pPr>
                  <w:r w:rsidRPr="00765C80">
                    <w:rPr>
                      <w:b/>
                      <w:sz w:val="18"/>
                      <w:szCs w:val="18"/>
                    </w:rPr>
                    <w:t>WC</w:t>
                  </w:r>
                </w:p>
              </w:tc>
              <w:tc>
                <w:tcPr>
                  <w:tcW w:w="1025" w:type="dxa"/>
                </w:tcPr>
                <w:p w14:paraId="246B2762" w14:textId="77777777" w:rsidR="00EF1B8E" w:rsidRPr="00765C80" w:rsidRDefault="00EF1B8E" w:rsidP="003B022B">
                  <w:pPr>
                    <w:spacing w:after="80"/>
                    <w:jc w:val="center"/>
                    <w:rPr>
                      <w:b/>
                      <w:sz w:val="18"/>
                      <w:szCs w:val="18"/>
                    </w:rPr>
                  </w:pPr>
                  <w:r w:rsidRPr="00765C80">
                    <w:rPr>
                      <w:b/>
                      <w:sz w:val="18"/>
                      <w:szCs w:val="18"/>
                    </w:rPr>
                    <w:t>Lavatory</w:t>
                  </w:r>
                </w:p>
              </w:tc>
              <w:tc>
                <w:tcPr>
                  <w:tcW w:w="1266" w:type="dxa"/>
                </w:tcPr>
                <w:p w14:paraId="3DD2AFA5" w14:textId="77777777" w:rsidR="00EF1B8E" w:rsidRPr="00765C80" w:rsidRDefault="00EF1B8E" w:rsidP="003B022B">
                  <w:pPr>
                    <w:spacing w:after="80"/>
                    <w:jc w:val="center"/>
                    <w:rPr>
                      <w:b/>
                      <w:sz w:val="18"/>
                      <w:szCs w:val="18"/>
                    </w:rPr>
                  </w:pPr>
                  <w:r w:rsidRPr="00765C80">
                    <w:rPr>
                      <w:b/>
                      <w:sz w:val="18"/>
                      <w:szCs w:val="18"/>
                    </w:rPr>
                    <w:t>WC</w:t>
                  </w:r>
                </w:p>
              </w:tc>
              <w:tc>
                <w:tcPr>
                  <w:tcW w:w="1442" w:type="dxa"/>
                </w:tcPr>
                <w:p w14:paraId="56A92D00" w14:textId="77777777" w:rsidR="00EF1B8E" w:rsidRPr="00765C80" w:rsidRDefault="00EF1B8E" w:rsidP="003B022B">
                  <w:pPr>
                    <w:spacing w:after="80"/>
                    <w:jc w:val="center"/>
                    <w:rPr>
                      <w:b/>
                      <w:sz w:val="18"/>
                      <w:szCs w:val="18"/>
                    </w:rPr>
                  </w:pPr>
                  <w:r w:rsidRPr="00765C80">
                    <w:rPr>
                      <w:b/>
                      <w:sz w:val="18"/>
                      <w:szCs w:val="18"/>
                    </w:rPr>
                    <w:t>Lavatory</w:t>
                  </w:r>
                </w:p>
              </w:tc>
            </w:tr>
            <w:tr w:rsidR="00EF1B8E" w:rsidRPr="00765C80" w14:paraId="40CB6980" w14:textId="77777777" w:rsidTr="003B022B">
              <w:tc>
                <w:tcPr>
                  <w:tcW w:w="2396" w:type="dxa"/>
                </w:tcPr>
                <w:p w14:paraId="5A51FCD4" w14:textId="77777777" w:rsidR="00EF1B8E" w:rsidRPr="00765C80" w:rsidRDefault="00EF1B8E" w:rsidP="003B022B">
                  <w:pPr>
                    <w:spacing w:after="80"/>
                    <w:jc w:val="center"/>
                    <w:rPr>
                      <w:sz w:val="18"/>
                      <w:szCs w:val="18"/>
                    </w:rPr>
                  </w:pPr>
                  <w:r w:rsidRPr="00765C80">
                    <w:rPr>
                      <w:sz w:val="18"/>
                      <w:szCs w:val="18"/>
                    </w:rPr>
                    <w:t>0 – 2,500</w:t>
                  </w:r>
                </w:p>
              </w:tc>
              <w:tc>
                <w:tcPr>
                  <w:tcW w:w="957" w:type="dxa"/>
                </w:tcPr>
                <w:p w14:paraId="165D3E57" w14:textId="77777777" w:rsidR="00EF1B8E" w:rsidRPr="00765C80" w:rsidRDefault="00EF1B8E" w:rsidP="003B022B">
                  <w:pPr>
                    <w:spacing w:after="80"/>
                    <w:jc w:val="center"/>
                    <w:rPr>
                      <w:sz w:val="18"/>
                      <w:szCs w:val="18"/>
                    </w:rPr>
                  </w:pPr>
                  <w:r w:rsidRPr="00765C80">
                    <w:rPr>
                      <w:sz w:val="18"/>
                      <w:szCs w:val="18"/>
                    </w:rPr>
                    <w:t>1</w:t>
                  </w:r>
                </w:p>
              </w:tc>
              <w:tc>
                <w:tcPr>
                  <w:tcW w:w="805" w:type="dxa"/>
                </w:tcPr>
                <w:p w14:paraId="122D439C" w14:textId="77777777" w:rsidR="00EF1B8E" w:rsidRPr="00765C80" w:rsidRDefault="00EF1B8E" w:rsidP="003B022B">
                  <w:pPr>
                    <w:spacing w:after="80"/>
                    <w:jc w:val="center"/>
                    <w:rPr>
                      <w:sz w:val="18"/>
                      <w:szCs w:val="18"/>
                    </w:rPr>
                  </w:pPr>
                  <w:r w:rsidRPr="00765C80">
                    <w:rPr>
                      <w:sz w:val="18"/>
                      <w:szCs w:val="18"/>
                    </w:rPr>
                    <w:t>1</w:t>
                  </w:r>
                </w:p>
              </w:tc>
              <w:tc>
                <w:tcPr>
                  <w:tcW w:w="1025" w:type="dxa"/>
                </w:tcPr>
                <w:p w14:paraId="6D876D65" w14:textId="77777777" w:rsidR="00EF1B8E" w:rsidRPr="00765C80" w:rsidRDefault="00EF1B8E" w:rsidP="003B022B">
                  <w:pPr>
                    <w:spacing w:after="80"/>
                    <w:jc w:val="center"/>
                    <w:rPr>
                      <w:sz w:val="18"/>
                      <w:szCs w:val="18"/>
                    </w:rPr>
                  </w:pPr>
                  <w:r w:rsidRPr="00765C80">
                    <w:rPr>
                      <w:sz w:val="18"/>
                      <w:szCs w:val="18"/>
                    </w:rPr>
                    <w:t>1</w:t>
                  </w:r>
                </w:p>
              </w:tc>
              <w:tc>
                <w:tcPr>
                  <w:tcW w:w="1266" w:type="dxa"/>
                </w:tcPr>
                <w:p w14:paraId="7F7C9E98" w14:textId="77777777" w:rsidR="00EF1B8E" w:rsidRPr="00765C80" w:rsidRDefault="00EF1B8E" w:rsidP="003B022B">
                  <w:pPr>
                    <w:spacing w:after="80"/>
                    <w:jc w:val="center"/>
                    <w:rPr>
                      <w:sz w:val="18"/>
                      <w:szCs w:val="18"/>
                    </w:rPr>
                  </w:pPr>
                  <w:r w:rsidRPr="00765C80">
                    <w:rPr>
                      <w:sz w:val="18"/>
                      <w:szCs w:val="18"/>
                    </w:rPr>
                    <w:t>1</w:t>
                  </w:r>
                </w:p>
              </w:tc>
              <w:tc>
                <w:tcPr>
                  <w:tcW w:w="1442" w:type="dxa"/>
                </w:tcPr>
                <w:p w14:paraId="6ADD246D" w14:textId="77777777" w:rsidR="00EF1B8E" w:rsidRPr="00765C80" w:rsidRDefault="00EF1B8E" w:rsidP="003B022B">
                  <w:pPr>
                    <w:spacing w:after="80"/>
                    <w:jc w:val="center"/>
                    <w:rPr>
                      <w:sz w:val="18"/>
                      <w:szCs w:val="18"/>
                    </w:rPr>
                  </w:pPr>
                  <w:r w:rsidRPr="00765C80">
                    <w:rPr>
                      <w:sz w:val="18"/>
                      <w:szCs w:val="18"/>
                    </w:rPr>
                    <w:t>1</w:t>
                  </w:r>
                </w:p>
              </w:tc>
            </w:tr>
            <w:tr w:rsidR="00EF1B8E" w:rsidRPr="00765C80" w14:paraId="7A9C2AAE" w14:textId="77777777" w:rsidTr="003B022B">
              <w:tc>
                <w:tcPr>
                  <w:tcW w:w="2396" w:type="dxa"/>
                </w:tcPr>
                <w:p w14:paraId="569B2FBC" w14:textId="77777777" w:rsidR="00EF1B8E" w:rsidRPr="00765C80" w:rsidRDefault="00EF1B8E" w:rsidP="003B022B">
                  <w:pPr>
                    <w:spacing w:after="80"/>
                    <w:jc w:val="center"/>
                    <w:rPr>
                      <w:sz w:val="18"/>
                      <w:szCs w:val="18"/>
                    </w:rPr>
                  </w:pPr>
                  <w:r w:rsidRPr="00765C80">
                    <w:rPr>
                      <w:sz w:val="18"/>
                      <w:szCs w:val="18"/>
                    </w:rPr>
                    <w:t>2,501 – 5,000</w:t>
                  </w:r>
                </w:p>
              </w:tc>
              <w:tc>
                <w:tcPr>
                  <w:tcW w:w="957" w:type="dxa"/>
                </w:tcPr>
                <w:p w14:paraId="1A833024" w14:textId="77777777" w:rsidR="00EF1B8E" w:rsidRPr="00765C80" w:rsidRDefault="00EF1B8E" w:rsidP="003B022B">
                  <w:pPr>
                    <w:spacing w:after="80"/>
                    <w:jc w:val="center"/>
                    <w:rPr>
                      <w:sz w:val="18"/>
                      <w:szCs w:val="18"/>
                    </w:rPr>
                  </w:pPr>
                  <w:r w:rsidRPr="00765C80">
                    <w:rPr>
                      <w:sz w:val="18"/>
                      <w:szCs w:val="18"/>
                    </w:rPr>
                    <w:t>2</w:t>
                  </w:r>
                </w:p>
              </w:tc>
              <w:tc>
                <w:tcPr>
                  <w:tcW w:w="805" w:type="dxa"/>
                </w:tcPr>
                <w:p w14:paraId="35DA9DAF" w14:textId="77777777" w:rsidR="00EF1B8E" w:rsidRPr="00765C80" w:rsidRDefault="00EF1B8E" w:rsidP="003B022B">
                  <w:pPr>
                    <w:spacing w:after="80"/>
                    <w:jc w:val="center"/>
                    <w:rPr>
                      <w:sz w:val="18"/>
                      <w:szCs w:val="18"/>
                    </w:rPr>
                  </w:pPr>
                  <w:r w:rsidRPr="00765C80">
                    <w:rPr>
                      <w:sz w:val="18"/>
                      <w:szCs w:val="18"/>
                    </w:rPr>
                    <w:t>1</w:t>
                  </w:r>
                </w:p>
              </w:tc>
              <w:tc>
                <w:tcPr>
                  <w:tcW w:w="1025" w:type="dxa"/>
                </w:tcPr>
                <w:p w14:paraId="1EE01CCA" w14:textId="77777777" w:rsidR="00EF1B8E" w:rsidRPr="00765C80" w:rsidRDefault="00EF1B8E" w:rsidP="003B022B">
                  <w:pPr>
                    <w:spacing w:after="80"/>
                    <w:jc w:val="center"/>
                    <w:rPr>
                      <w:sz w:val="18"/>
                      <w:szCs w:val="18"/>
                    </w:rPr>
                  </w:pPr>
                  <w:r w:rsidRPr="00765C80">
                    <w:rPr>
                      <w:sz w:val="18"/>
                      <w:szCs w:val="18"/>
                    </w:rPr>
                    <w:t>1</w:t>
                  </w:r>
                </w:p>
              </w:tc>
              <w:tc>
                <w:tcPr>
                  <w:tcW w:w="1266" w:type="dxa"/>
                </w:tcPr>
                <w:p w14:paraId="16BD3F89" w14:textId="77777777" w:rsidR="00EF1B8E" w:rsidRPr="00765C80" w:rsidRDefault="00EF1B8E" w:rsidP="003B022B">
                  <w:pPr>
                    <w:spacing w:after="80"/>
                    <w:jc w:val="center"/>
                    <w:rPr>
                      <w:sz w:val="18"/>
                      <w:szCs w:val="18"/>
                    </w:rPr>
                  </w:pPr>
                  <w:r w:rsidRPr="00765C80">
                    <w:rPr>
                      <w:sz w:val="18"/>
                      <w:szCs w:val="18"/>
                    </w:rPr>
                    <w:t>5</w:t>
                  </w:r>
                </w:p>
              </w:tc>
              <w:tc>
                <w:tcPr>
                  <w:tcW w:w="1442" w:type="dxa"/>
                </w:tcPr>
                <w:p w14:paraId="753B2F8D" w14:textId="77777777" w:rsidR="00EF1B8E" w:rsidRPr="00765C80" w:rsidRDefault="00EF1B8E" w:rsidP="003B022B">
                  <w:pPr>
                    <w:spacing w:after="80"/>
                    <w:jc w:val="center"/>
                    <w:rPr>
                      <w:sz w:val="18"/>
                      <w:szCs w:val="18"/>
                    </w:rPr>
                  </w:pPr>
                  <w:r w:rsidRPr="00765C80">
                    <w:rPr>
                      <w:sz w:val="18"/>
                      <w:szCs w:val="18"/>
                    </w:rPr>
                    <w:t>1</w:t>
                  </w:r>
                </w:p>
              </w:tc>
            </w:tr>
            <w:tr w:rsidR="00EF1B8E" w:rsidRPr="00765C80" w14:paraId="6DF35067" w14:textId="77777777" w:rsidTr="003B022B">
              <w:tc>
                <w:tcPr>
                  <w:tcW w:w="2396" w:type="dxa"/>
                </w:tcPr>
                <w:p w14:paraId="541E5C28" w14:textId="77777777" w:rsidR="00EF1B8E" w:rsidRPr="00765C80" w:rsidRDefault="00EF1B8E" w:rsidP="003B022B">
                  <w:pPr>
                    <w:spacing w:after="80"/>
                    <w:jc w:val="center"/>
                    <w:rPr>
                      <w:sz w:val="18"/>
                      <w:szCs w:val="18"/>
                    </w:rPr>
                  </w:pPr>
                  <w:r w:rsidRPr="00765C80">
                    <w:rPr>
                      <w:sz w:val="18"/>
                      <w:szCs w:val="18"/>
                    </w:rPr>
                    <w:t>5,001 – 7,500</w:t>
                  </w:r>
                </w:p>
              </w:tc>
              <w:tc>
                <w:tcPr>
                  <w:tcW w:w="957" w:type="dxa"/>
                </w:tcPr>
                <w:p w14:paraId="2BC2499E" w14:textId="77777777" w:rsidR="00EF1B8E" w:rsidRPr="00765C80" w:rsidRDefault="00EF1B8E" w:rsidP="003B022B">
                  <w:pPr>
                    <w:spacing w:after="80"/>
                    <w:jc w:val="center"/>
                    <w:rPr>
                      <w:sz w:val="18"/>
                      <w:szCs w:val="18"/>
                    </w:rPr>
                  </w:pPr>
                  <w:r w:rsidRPr="00765C80">
                    <w:rPr>
                      <w:sz w:val="18"/>
                      <w:szCs w:val="18"/>
                    </w:rPr>
                    <w:t>2</w:t>
                  </w:r>
                </w:p>
              </w:tc>
              <w:tc>
                <w:tcPr>
                  <w:tcW w:w="805" w:type="dxa"/>
                </w:tcPr>
                <w:p w14:paraId="578EF921" w14:textId="77777777" w:rsidR="00EF1B8E" w:rsidRPr="00765C80" w:rsidRDefault="00EF1B8E" w:rsidP="003B022B">
                  <w:pPr>
                    <w:spacing w:after="80"/>
                    <w:jc w:val="center"/>
                    <w:rPr>
                      <w:sz w:val="18"/>
                      <w:szCs w:val="18"/>
                    </w:rPr>
                  </w:pPr>
                  <w:r w:rsidRPr="00765C80">
                    <w:rPr>
                      <w:sz w:val="18"/>
                      <w:szCs w:val="18"/>
                    </w:rPr>
                    <w:t>2</w:t>
                  </w:r>
                </w:p>
              </w:tc>
              <w:tc>
                <w:tcPr>
                  <w:tcW w:w="1025" w:type="dxa"/>
                </w:tcPr>
                <w:p w14:paraId="22F852D0" w14:textId="77777777" w:rsidR="00EF1B8E" w:rsidRPr="00765C80" w:rsidRDefault="00EF1B8E" w:rsidP="003B022B">
                  <w:pPr>
                    <w:spacing w:after="80"/>
                    <w:jc w:val="center"/>
                    <w:rPr>
                      <w:sz w:val="18"/>
                      <w:szCs w:val="18"/>
                    </w:rPr>
                  </w:pPr>
                  <w:r w:rsidRPr="00765C80">
                    <w:rPr>
                      <w:sz w:val="18"/>
                      <w:szCs w:val="18"/>
                    </w:rPr>
                    <w:t>2</w:t>
                  </w:r>
                </w:p>
              </w:tc>
              <w:tc>
                <w:tcPr>
                  <w:tcW w:w="1266" w:type="dxa"/>
                </w:tcPr>
                <w:p w14:paraId="2B8DB7A7" w14:textId="77777777" w:rsidR="00EF1B8E" w:rsidRPr="00765C80" w:rsidRDefault="00EF1B8E" w:rsidP="003B022B">
                  <w:pPr>
                    <w:spacing w:after="80"/>
                    <w:jc w:val="center"/>
                    <w:rPr>
                      <w:sz w:val="18"/>
                      <w:szCs w:val="18"/>
                    </w:rPr>
                  </w:pPr>
                  <w:r w:rsidRPr="00765C80">
                    <w:rPr>
                      <w:sz w:val="18"/>
                      <w:szCs w:val="18"/>
                    </w:rPr>
                    <w:t>6</w:t>
                  </w:r>
                </w:p>
              </w:tc>
              <w:tc>
                <w:tcPr>
                  <w:tcW w:w="1442" w:type="dxa"/>
                </w:tcPr>
                <w:p w14:paraId="76CB3D15" w14:textId="77777777" w:rsidR="00EF1B8E" w:rsidRPr="00765C80" w:rsidRDefault="00EF1B8E" w:rsidP="003B022B">
                  <w:pPr>
                    <w:spacing w:after="80"/>
                    <w:jc w:val="center"/>
                    <w:rPr>
                      <w:sz w:val="18"/>
                      <w:szCs w:val="18"/>
                    </w:rPr>
                  </w:pPr>
                  <w:r w:rsidRPr="00765C80">
                    <w:rPr>
                      <w:sz w:val="18"/>
                      <w:szCs w:val="18"/>
                    </w:rPr>
                    <w:t>2</w:t>
                  </w:r>
                </w:p>
              </w:tc>
            </w:tr>
            <w:tr w:rsidR="00EF1B8E" w:rsidRPr="00765C80" w14:paraId="6C68D23E" w14:textId="77777777" w:rsidTr="003B022B">
              <w:tc>
                <w:tcPr>
                  <w:tcW w:w="2396" w:type="dxa"/>
                </w:tcPr>
                <w:p w14:paraId="2A607056" w14:textId="77777777" w:rsidR="00EF1B8E" w:rsidRPr="00765C80" w:rsidRDefault="00EF1B8E" w:rsidP="003B022B">
                  <w:pPr>
                    <w:spacing w:after="80"/>
                    <w:jc w:val="center"/>
                    <w:rPr>
                      <w:sz w:val="18"/>
                      <w:szCs w:val="18"/>
                    </w:rPr>
                  </w:pPr>
                  <w:r w:rsidRPr="00765C80">
                    <w:rPr>
                      <w:sz w:val="18"/>
                      <w:szCs w:val="18"/>
                    </w:rPr>
                    <w:t>7,501 – 10,000</w:t>
                  </w:r>
                </w:p>
              </w:tc>
              <w:tc>
                <w:tcPr>
                  <w:tcW w:w="957" w:type="dxa"/>
                </w:tcPr>
                <w:p w14:paraId="50C262E4" w14:textId="77777777" w:rsidR="00EF1B8E" w:rsidRPr="00765C80" w:rsidRDefault="00EF1B8E" w:rsidP="003B022B">
                  <w:pPr>
                    <w:spacing w:after="80"/>
                    <w:jc w:val="center"/>
                    <w:rPr>
                      <w:sz w:val="18"/>
                      <w:szCs w:val="18"/>
                    </w:rPr>
                  </w:pPr>
                  <w:r w:rsidRPr="00765C80">
                    <w:rPr>
                      <w:sz w:val="18"/>
                      <w:szCs w:val="18"/>
                    </w:rPr>
                    <w:t>3</w:t>
                  </w:r>
                </w:p>
              </w:tc>
              <w:tc>
                <w:tcPr>
                  <w:tcW w:w="805" w:type="dxa"/>
                </w:tcPr>
                <w:p w14:paraId="4C58A1E3" w14:textId="77777777" w:rsidR="00EF1B8E" w:rsidRPr="00765C80" w:rsidRDefault="00EF1B8E" w:rsidP="003B022B">
                  <w:pPr>
                    <w:spacing w:after="80"/>
                    <w:jc w:val="center"/>
                    <w:rPr>
                      <w:sz w:val="18"/>
                      <w:szCs w:val="18"/>
                    </w:rPr>
                  </w:pPr>
                  <w:r w:rsidRPr="00765C80">
                    <w:rPr>
                      <w:sz w:val="18"/>
                      <w:szCs w:val="18"/>
                    </w:rPr>
                    <w:t>2</w:t>
                  </w:r>
                </w:p>
              </w:tc>
              <w:tc>
                <w:tcPr>
                  <w:tcW w:w="1025" w:type="dxa"/>
                </w:tcPr>
                <w:p w14:paraId="7F47723A" w14:textId="77777777" w:rsidR="00EF1B8E" w:rsidRPr="00765C80" w:rsidRDefault="00EF1B8E" w:rsidP="003B022B">
                  <w:pPr>
                    <w:spacing w:after="80"/>
                    <w:jc w:val="center"/>
                    <w:rPr>
                      <w:sz w:val="18"/>
                      <w:szCs w:val="18"/>
                    </w:rPr>
                  </w:pPr>
                  <w:r w:rsidRPr="00765C80">
                    <w:rPr>
                      <w:sz w:val="18"/>
                      <w:szCs w:val="18"/>
                    </w:rPr>
                    <w:t>3</w:t>
                  </w:r>
                </w:p>
              </w:tc>
              <w:tc>
                <w:tcPr>
                  <w:tcW w:w="1266" w:type="dxa"/>
                </w:tcPr>
                <w:p w14:paraId="72F6296E" w14:textId="77777777" w:rsidR="00EF1B8E" w:rsidRPr="00765C80" w:rsidRDefault="00EF1B8E" w:rsidP="003B022B">
                  <w:pPr>
                    <w:spacing w:after="80"/>
                    <w:jc w:val="center"/>
                    <w:rPr>
                      <w:sz w:val="18"/>
                      <w:szCs w:val="18"/>
                    </w:rPr>
                  </w:pPr>
                  <w:r w:rsidRPr="00765C80">
                    <w:rPr>
                      <w:sz w:val="18"/>
                      <w:szCs w:val="18"/>
                    </w:rPr>
                    <w:t>8</w:t>
                  </w:r>
                </w:p>
              </w:tc>
              <w:tc>
                <w:tcPr>
                  <w:tcW w:w="1442" w:type="dxa"/>
                </w:tcPr>
                <w:p w14:paraId="68A065A8" w14:textId="77777777" w:rsidR="00EF1B8E" w:rsidRPr="00765C80" w:rsidRDefault="00EF1B8E" w:rsidP="003B022B">
                  <w:pPr>
                    <w:spacing w:after="80"/>
                    <w:jc w:val="center"/>
                    <w:rPr>
                      <w:sz w:val="18"/>
                      <w:szCs w:val="18"/>
                    </w:rPr>
                  </w:pPr>
                  <w:r w:rsidRPr="00765C80">
                    <w:rPr>
                      <w:sz w:val="18"/>
                      <w:szCs w:val="18"/>
                    </w:rPr>
                    <w:t>3</w:t>
                  </w:r>
                </w:p>
              </w:tc>
            </w:tr>
          </w:tbl>
          <w:p w14:paraId="0C568A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
        </w:tc>
      </w:tr>
      <w:tr w:rsidR="00EF1B8E" w:rsidRPr="00765C80" w14:paraId="38A3E5E9" w14:textId="77777777" w:rsidTr="003B022B">
        <w:tc>
          <w:tcPr>
            <w:tcW w:w="1486" w:type="dxa"/>
          </w:tcPr>
          <w:p w14:paraId="4DA012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746" w:type="dxa"/>
          </w:tcPr>
          <w:p w14:paraId="10E21A9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4D2251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EF1B8E" w:rsidRPr="00765C80" w14:paraId="0B524A40" w14:textId="77777777" w:rsidTr="003B022B">
        <w:tc>
          <w:tcPr>
            <w:tcW w:w="1486" w:type="dxa"/>
          </w:tcPr>
          <w:p w14:paraId="02B7FED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746" w:type="dxa"/>
          </w:tcPr>
          <w:p w14:paraId="67B8B7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34668B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
                <w:sz w:val="18"/>
                <w:szCs w:val="18"/>
              </w:rPr>
              <w:t>Exception:</w:t>
            </w:r>
            <w:r w:rsidRPr="00765C80">
              <w:rPr>
                <w:rFonts w:ascii="Arial" w:eastAsia="Times New Roman" w:hAnsi="Arial" w:cs="Arial"/>
                <w:bCs/>
                <w:sz w:val="18"/>
                <w:szCs w:val="18"/>
              </w:rPr>
              <w:t xml:space="preserve"> When a public swimming pool meets all of the following conditions the following shall apply:</w:t>
            </w:r>
          </w:p>
          <w:p w14:paraId="5D0527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1.  The pool serves only a designated group of dwelling units,</w:t>
            </w:r>
          </w:p>
          <w:p w14:paraId="29C43E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2.  The pool is not for the use of the general public, and</w:t>
            </w:r>
          </w:p>
          <w:p w14:paraId="6898F0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 xml:space="preserve">3.  A building provides sanitary facilities; </w:t>
            </w:r>
          </w:p>
          <w:p w14:paraId="4E50C2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Cs/>
                <w:sz w:val="18"/>
                <w:szCs w:val="18"/>
              </w:rPr>
              <w:lastRenderedPageBreak/>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65C80">
              <w:rPr>
                <w:rFonts w:ascii="Arial" w:eastAsia="Times New Roman" w:hAnsi="Arial" w:cs="Arial"/>
                <w:b/>
                <w:sz w:val="18"/>
                <w:szCs w:val="18"/>
              </w:rPr>
              <w:t>Under no circumstances shall the fixture counts be cumulative.</w:t>
            </w:r>
          </w:p>
        </w:tc>
      </w:tr>
      <w:tr w:rsidR="00EF1B8E" w:rsidRPr="00765C80" w14:paraId="75EEB9E4" w14:textId="77777777" w:rsidTr="003B022B">
        <w:tc>
          <w:tcPr>
            <w:tcW w:w="1486" w:type="dxa"/>
          </w:tcPr>
          <w:p w14:paraId="6EF7386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D3C19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259A84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33C70A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tc>
      </w:tr>
      <w:tr w:rsidR="00EF1B8E" w:rsidRPr="00765C80" w14:paraId="17ED39AF" w14:textId="77777777" w:rsidTr="003B022B">
        <w:tc>
          <w:tcPr>
            <w:tcW w:w="1486" w:type="dxa"/>
          </w:tcPr>
          <w:p w14:paraId="625E5B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8D64D3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305E24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An additional set of fixtures shall be provided in the men’s restroom for every 7,500 square feet (697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major fraction thereof for pools greater than 10,000 square feet (92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w:t>
            </w:r>
          </w:p>
          <w:p w14:paraId="26AA5E2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70EB8F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sz w:val="18"/>
                <w:szCs w:val="18"/>
              </w:rPr>
            </w:pPr>
            <w:r w:rsidRPr="00765C80">
              <w:rPr>
                <w:rFonts w:ascii="Arial" w:eastAsia="Times New Roman" w:hAnsi="Arial" w:cs="Arial"/>
                <w:sz w:val="18"/>
                <w:szCs w:val="18"/>
              </w:rPr>
              <w:t>Lavatory counts shall be equal.</w:t>
            </w:r>
          </w:p>
        </w:tc>
      </w:tr>
      <w:tr w:rsidR="00EF1B8E" w:rsidRPr="00765C80" w14:paraId="4E55DBEF" w14:textId="77777777" w:rsidTr="003B022B">
        <w:tc>
          <w:tcPr>
            <w:tcW w:w="1486" w:type="dxa"/>
          </w:tcPr>
          <w:p w14:paraId="02CA9E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23924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563" w:type="dxa"/>
          </w:tcPr>
          <w:p w14:paraId="552A2E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EF1B8E" w:rsidRPr="00765C80" w14:paraId="44420923" w14:textId="77777777" w:rsidTr="003B022B">
        <w:tc>
          <w:tcPr>
            <w:tcW w:w="1486" w:type="dxa"/>
          </w:tcPr>
          <w:p w14:paraId="4EE34A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A903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563" w:type="dxa"/>
          </w:tcPr>
          <w:p w14:paraId="6EFB92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EF1B8E" w:rsidRPr="00765C80" w14:paraId="623B8FA1" w14:textId="77777777" w:rsidTr="003B022B">
        <w:tc>
          <w:tcPr>
            <w:tcW w:w="1486" w:type="dxa"/>
          </w:tcPr>
          <w:p w14:paraId="34656F6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26F03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563" w:type="dxa"/>
          </w:tcPr>
          <w:p w14:paraId="67E549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EF1B8E" w:rsidRPr="00765C80" w14:paraId="3BB26FC1" w14:textId="77777777" w:rsidTr="003B022B">
        <w:tc>
          <w:tcPr>
            <w:tcW w:w="1486" w:type="dxa"/>
          </w:tcPr>
          <w:p w14:paraId="22020B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37E0D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563" w:type="dxa"/>
          </w:tcPr>
          <w:p w14:paraId="55CD2FD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There are no foot baths, carpet or duck boards on the floor.</w:t>
            </w:r>
          </w:p>
        </w:tc>
      </w:tr>
      <w:tr w:rsidR="00EF1B8E" w:rsidRPr="00765C80" w14:paraId="38F31C62" w14:textId="77777777" w:rsidTr="003B022B">
        <w:tc>
          <w:tcPr>
            <w:tcW w:w="1486" w:type="dxa"/>
          </w:tcPr>
          <w:p w14:paraId="47760E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71B6C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563" w:type="dxa"/>
          </w:tcPr>
          <w:p w14:paraId="121133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EF1B8E" w:rsidRPr="00765C80" w14:paraId="3FE04E09" w14:textId="77777777" w:rsidTr="003B022B">
        <w:tc>
          <w:tcPr>
            <w:tcW w:w="1486" w:type="dxa"/>
            <w:tcBorders>
              <w:bottom w:val="single" w:sz="18" w:space="0" w:color="auto"/>
            </w:tcBorders>
          </w:tcPr>
          <w:p w14:paraId="6194C0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22BC2D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4</w:t>
            </w:r>
          </w:p>
        </w:tc>
        <w:tc>
          <w:tcPr>
            <w:tcW w:w="7563" w:type="dxa"/>
            <w:tcBorders>
              <w:bottom w:val="single" w:sz="18" w:space="0" w:color="auto"/>
            </w:tcBorders>
          </w:tcPr>
          <w:p w14:paraId="283622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A hose bibb with vacuum breaker is in or within 25’ (7,620 mm) each restroom for ease of cleaning.</w:t>
            </w:r>
          </w:p>
        </w:tc>
      </w:tr>
      <w:tr w:rsidR="00EF1B8E" w:rsidRPr="00765C80" w14:paraId="7A992A3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B1E75C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RECIRCULATION AND TREATMENT</w:t>
            </w:r>
          </w:p>
        </w:tc>
      </w:tr>
      <w:tr w:rsidR="00EF1B8E" w:rsidRPr="00765C80" w14:paraId="29906FF5" w14:textId="77777777" w:rsidTr="003B022B">
        <w:tc>
          <w:tcPr>
            <w:tcW w:w="1486" w:type="dxa"/>
            <w:tcBorders>
              <w:top w:val="single" w:sz="18" w:space="0" w:color="auto"/>
            </w:tcBorders>
          </w:tcPr>
          <w:p w14:paraId="60F528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80EF4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2</w:t>
            </w:r>
          </w:p>
        </w:tc>
        <w:tc>
          <w:tcPr>
            <w:tcW w:w="7563" w:type="dxa"/>
            <w:tcBorders>
              <w:top w:val="single" w:sz="18" w:space="0" w:color="auto"/>
            </w:tcBorders>
          </w:tcPr>
          <w:p w14:paraId="30D655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of one rinse shower shall be provided on the pool deck of all outdoor pools within the perimeter of the fence.</w:t>
            </w:r>
          </w:p>
        </w:tc>
      </w:tr>
      <w:tr w:rsidR="00EF1B8E" w:rsidRPr="00765C80" w14:paraId="5A3494D8" w14:textId="77777777" w:rsidTr="003B022B">
        <w:tc>
          <w:tcPr>
            <w:tcW w:w="1486" w:type="dxa"/>
          </w:tcPr>
          <w:p w14:paraId="2523D45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A95A1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563" w:type="dxa"/>
          </w:tcPr>
          <w:p w14:paraId="09714A1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EF1B8E" w:rsidRPr="00765C80" w14:paraId="4B84B30B" w14:textId="77777777" w:rsidTr="003B022B">
        <w:tc>
          <w:tcPr>
            <w:tcW w:w="1486" w:type="dxa"/>
          </w:tcPr>
          <w:p w14:paraId="2E3F14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5086A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563" w:type="dxa"/>
          </w:tcPr>
          <w:p w14:paraId="6EE468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breakers shall be installed on all hose bibbs.</w:t>
            </w:r>
          </w:p>
        </w:tc>
      </w:tr>
      <w:tr w:rsidR="00EF1B8E" w:rsidRPr="00765C80" w14:paraId="31AA1919" w14:textId="77777777" w:rsidTr="003B022B">
        <w:tc>
          <w:tcPr>
            <w:tcW w:w="1486" w:type="dxa"/>
          </w:tcPr>
          <w:p w14:paraId="3CD57F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7D5E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w:t>
            </w:r>
          </w:p>
        </w:tc>
        <w:tc>
          <w:tcPr>
            <w:tcW w:w="7563" w:type="dxa"/>
          </w:tcPr>
          <w:p w14:paraId="15A3380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EF1B8E" w:rsidRPr="00765C80" w14:paraId="04D160CF" w14:textId="77777777" w:rsidTr="003B022B">
        <w:tc>
          <w:tcPr>
            <w:tcW w:w="1486" w:type="dxa"/>
          </w:tcPr>
          <w:p w14:paraId="6591AD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0C448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252483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shall have a minimum of one turnover every 30 minutes.</w:t>
            </w:r>
          </w:p>
        </w:tc>
      </w:tr>
      <w:tr w:rsidR="00EF1B8E" w:rsidRPr="00765C80" w14:paraId="4F6FEBFE" w14:textId="77777777" w:rsidTr="003B022B">
        <w:tc>
          <w:tcPr>
            <w:tcW w:w="1486" w:type="dxa"/>
          </w:tcPr>
          <w:p w14:paraId="6F7B91A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28EC2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5)</w:t>
            </w:r>
          </w:p>
        </w:tc>
        <w:tc>
          <w:tcPr>
            <w:tcW w:w="7563" w:type="dxa"/>
          </w:tcPr>
          <w:p w14:paraId="69CF43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EF1B8E" w:rsidRPr="00765C80" w14:paraId="25906F32" w14:textId="77777777" w:rsidTr="003B022B">
        <w:tc>
          <w:tcPr>
            <w:tcW w:w="1486" w:type="dxa"/>
          </w:tcPr>
          <w:p w14:paraId="13BD5A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3731D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1)</w:t>
            </w:r>
          </w:p>
        </w:tc>
        <w:tc>
          <w:tcPr>
            <w:tcW w:w="7563" w:type="dxa"/>
          </w:tcPr>
          <w:p w14:paraId="7A8042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EF1B8E" w:rsidRPr="00765C80" w14:paraId="27B9C589" w14:textId="77777777" w:rsidTr="003B022B">
        <w:tc>
          <w:tcPr>
            <w:tcW w:w="1486" w:type="dxa"/>
          </w:tcPr>
          <w:p w14:paraId="3106A3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6B024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0E7489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pump or suction piping is located above the water level of the pool, the pump shall be self-priming.</w:t>
            </w:r>
          </w:p>
        </w:tc>
      </w:tr>
      <w:tr w:rsidR="00EF1B8E" w:rsidRPr="00765C80" w14:paraId="1963437D" w14:textId="77777777" w:rsidTr="003B022B">
        <w:tc>
          <w:tcPr>
            <w:tcW w:w="1486" w:type="dxa"/>
          </w:tcPr>
          <w:p w14:paraId="1CDBD3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3FD2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03817B4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umps that take suction prior to filtration shall be equipped with a hair and lint strainer.</w:t>
            </w:r>
          </w:p>
        </w:tc>
      </w:tr>
      <w:tr w:rsidR="00EF1B8E" w:rsidRPr="00765C80" w14:paraId="3C218480" w14:textId="77777777" w:rsidTr="003B022B">
        <w:tc>
          <w:tcPr>
            <w:tcW w:w="1486" w:type="dxa"/>
          </w:tcPr>
          <w:p w14:paraId="1020CD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685A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1F6D38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ecirculation pump shall be selected to provide the required recirculation flow against a minimum total dynamic head of 60 feet (18,288 mm) unless hydraulically justified by the design engineer.</w:t>
            </w:r>
          </w:p>
        </w:tc>
      </w:tr>
      <w:tr w:rsidR="00EF1B8E" w:rsidRPr="00765C80" w14:paraId="3C180E63" w14:textId="77777777" w:rsidTr="003B022B">
        <w:tc>
          <w:tcPr>
            <w:tcW w:w="1486" w:type="dxa"/>
          </w:tcPr>
          <w:p w14:paraId="6CE4F57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6A8F3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3A85DA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EF1B8E" w:rsidRPr="00765C80" w14:paraId="2442316F" w14:textId="77777777" w:rsidTr="003B022B">
        <w:tc>
          <w:tcPr>
            <w:tcW w:w="1486" w:type="dxa"/>
          </w:tcPr>
          <w:p w14:paraId="01ECC0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2A40A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w:t>
            </w:r>
          </w:p>
        </w:tc>
        <w:tc>
          <w:tcPr>
            <w:tcW w:w="7563" w:type="dxa"/>
          </w:tcPr>
          <w:p w14:paraId="1A35FD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ilters are sized to handle the required recirculation flowrate.</w:t>
            </w:r>
          </w:p>
        </w:tc>
      </w:tr>
      <w:tr w:rsidR="00EF1B8E" w:rsidRPr="00765C80" w14:paraId="39510DB3"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6F4259"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GUTTER SYSTEMS</w:t>
            </w:r>
          </w:p>
        </w:tc>
      </w:tr>
      <w:tr w:rsidR="00EF1B8E" w:rsidRPr="00765C80" w14:paraId="3852A046" w14:textId="77777777" w:rsidTr="003B022B">
        <w:tc>
          <w:tcPr>
            <w:tcW w:w="1486" w:type="dxa"/>
            <w:tcBorders>
              <w:top w:val="single" w:sz="18" w:space="0" w:color="auto"/>
            </w:tcBorders>
          </w:tcPr>
          <w:p w14:paraId="75875C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64FFF6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563" w:type="dxa"/>
            <w:tcBorders>
              <w:top w:val="single" w:sz="18" w:space="0" w:color="auto"/>
            </w:tcBorders>
          </w:tcPr>
          <w:p w14:paraId="4AB261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sign pattern of recirculation flow of pool with perimeter overflow system (gutters) is 100% through main drain piping and 100% through perimeter overflow system piping.</w:t>
            </w:r>
          </w:p>
        </w:tc>
      </w:tr>
      <w:tr w:rsidR="00EF1B8E" w:rsidRPr="00765C80" w14:paraId="117891D5" w14:textId="77777777" w:rsidTr="003B022B">
        <w:tc>
          <w:tcPr>
            <w:tcW w:w="1486" w:type="dxa"/>
          </w:tcPr>
          <w:p w14:paraId="54DB69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5EFC0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56F85F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ip of the gutter shall be uniformly level with a maximum tolerance of ¼” (6 mm) between the high and low areas.</w:t>
            </w:r>
          </w:p>
        </w:tc>
      </w:tr>
      <w:tr w:rsidR="00EF1B8E" w:rsidRPr="00765C80" w14:paraId="12F86A75" w14:textId="77777777" w:rsidTr="003B022B">
        <w:tc>
          <w:tcPr>
            <w:tcW w:w="1486" w:type="dxa"/>
          </w:tcPr>
          <w:p w14:paraId="597F56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14D0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0A950BF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ottom of the gutter shall be level or slope to the drains.</w:t>
            </w:r>
          </w:p>
        </w:tc>
      </w:tr>
      <w:tr w:rsidR="00EF1B8E" w:rsidRPr="00765C80" w14:paraId="5A9DD8E9" w14:textId="77777777" w:rsidTr="003B022B">
        <w:tc>
          <w:tcPr>
            <w:tcW w:w="1486" w:type="dxa"/>
          </w:tcPr>
          <w:p w14:paraId="5F18C3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4178E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26B075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EF1B8E" w:rsidRPr="00765C80" w14:paraId="42C54DF8" w14:textId="77777777" w:rsidTr="003B022B">
        <w:tc>
          <w:tcPr>
            <w:tcW w:w="1486" w:type="dxa"/>
          </w:tcPr>
          <w:p w14:paraId="749755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CBE07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512991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EF1B8E" w:rsidRPr="00765C80" w14:paraId="4C02BAEC" w14:textId="77777777" w:rsidTr="003B022B">
        <w:tc>
          <w:tcPr>
            <w:tcW w:w="1486" w:type="dxa"/>
          </w:tcPr>
          <w:p w14:paraId="264CF3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28DE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47F2E3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EF1B8E" w:rsidRPr="00765C80" w14:paraId="58273E9F" w14:textId="77777777" w:rsidTr="003B022B">
        <w:tc>
          <w:tcPr>
            <w:tcW w:w="1486" w:type="dxa"/>
          </w:tcPr>
          <w:p w14:paraId="1FC9CD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BE4F6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39E3184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EF1B8E" w:rsidRPr="00765C80" w14:paraId="2F931A1B" w14:textId="77777777" w:rsidTr="003B022B">
        <w:tc>
          <w:tcPr>
            <w:tcW w:w="1486" w:type="dxa"/>
          </w:tcPr>
          <w:p w14:paraId="749A4A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E15E5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092370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essed type gutters shall be at least 4 inches (102 mm) deep and 4 inches (102 mm) wide</w:t>
            </w:r>
          </w:p>
        </w:tc>
      </w:tr>
      <w:tr w:rsidR="00EF1B8E" w:rsidRPr="00765C80" w14:paraId="6B3829F3" w14:textId="77777777" w:rsidTr="003B022B">
        <w:tc>
          <w:tcPr>
            <w:tcW w:w="1486" w:type="dxa"/>
          </w:tcPr>
          <w:p w14:paraId="395D5A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D6B47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27AE77D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 part of the recessed gutter shall be visible from a position directly above the gutter sighting vertically down the edge of the deck or curb.</w:t>
            </w:r>
          </w:p>
        </w:tc>
      </w:tr>
      <w:tr w:rsidR="00EF1B8E" w:rsidRPr="00765C80" w14:paraId="6E5E06D6" w14:textId="77777777" w:rsidTr="003B022B">
        <w:tc>
          <w:tcPr>
            <w:tcW w:w="1486" w:type="dxa"/>
          </w:tcPr>
          <w:p w14:paraId="64AE4D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DF276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29A65D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pen type gutters shall be at least 6 inches (150 mm) deep and 12 inches (305 mm) wide. </w:t>
            </w:r>
          </w:p>
        </w:tc>
      </w:tr>
      <w:tr w:rsidR="00EF1B8E" w:rsidRPr="00765C80" w14:paraId="751EE52F" w14:textId="77777777" w:rsidTr="003B022B">
        <w:tc>
          <w:tcPr>
            <w:tcW w:w="1486" w:type="dxa"/>
          </w:tcPr>
          <w:p w14:paraId="28392B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4577B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1B1AFB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shall slope 2 inches (51 mm), +/- ¼ inch (+/- 6 mm), from the lip to the drains.</w:t>
            </w:r>
          </w:p>
        </w:tc>
      </w:tr>
      <w:tr w:rsidR="00EF1B8E" w:rsidRPr="00765C80" w14:paraId="4304BFCA" w14:textId="77777777" w:rsidTr="003B022B">
        <w:tc>
          <w:tcPr>
            <w:tcW w:w="1486" w:type="dxa"/>
          </w:tcPr>
          <w:p w14:paraId="3D4B41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2618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4F747D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drains shall be located at the deepest part of the gutter.</w:t>
            </w:r>
          </w:p>
        </w:tc>
      </w:tr>
      <w:tr w:rsidR="00EF1B8E" w:rsidRPr="00765C80" w14:paraId="02AE579F" w14:textId="77777777" w:rsidTr="003B022B">
        <w:tc>
          <w:tcPr>
            <w:tcW w:w="1486" w:type="dxa"/>
          </w:tcPr>
          <w:p w14:paraId="283E7F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B1FA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2</w:t>
            </w:r>
          </w:p>
        </w:tc>
        <w:tc>
          <w:tcPr>
            <w:tcW w:w="7563" w:type="dxa"/>
          </w:tcPr>
          <w:p w14:paraId="46F366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gutter systems shall discharge into a collector tank.</w:t>
            </w:r>
          </w:p>
        </w:tc>
      </w:tr>
      <w:tr w:rsidR="00EF1B8E" w:rsidRPr="00765C80" w14:paraId="67AD15F6" w14:textId="77777777" w:rsidTr="003B022B">
        <w:tc>
          <w:tcPr>
            <w:tcW w:w="1486" w:type="dxa"/>
          </w:tcPr>
          <w:p w14:paraId="756427C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5706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563" w:type="dxa"/>
          </w:tcPr>
          <w:p w14:paraId="0B982A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gutter lip shall be tiled with a minimum of 2” (51 mm) tile on the pool wall, each a minimum size of 1” (25 mm) on all sides.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EF1B8E" w:rsidRPr="00765C80" w14:paraId="12C84AE8" w14:textId="77777777" w:rsidTr="003B022B">
        <w:tc>
          <w:tcPr>
            <w:tcW w:w="1486" w:type="dxa"/>
          </w:tcPr>
          <w:p w14:paraId="763075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0A49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563" w:type="dxa"/>
          </w:tcPr>
          <w:p w14:paraId="719F994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tile used on the flat, horizontal part, or the leading edge of an open-type gutter, must be slip resistant.</w:t>
            </w:r>
          </w:p>
        </w:tc>
      </w:tr>
      <w:tr w:rsidR="00EF1B8E" w:rsidRPr="00765C80" w14:paraId="42DB217A" w14:textId="77777777" w:rsidTr="003B022B">
        <w:tc>
          <w:tcPr>
            <w:tcW w:w="1486" w:type="dxa"/>
            <w:tcBorders>
              <w:bottom w:val="single" w:sz="18" w:space="0" w:color="auto"/>
            </w:tcBorders>
          </w:tcPr>
          <w:p w14:paraId="28EE61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C212B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563" w:type="dxa"/>
            <w:tcBorders>
              <w:bottom w:val="single" w:sz="18" w:space="0" w:color="auto"/>
            </w:tcBorders>
          </w:tcPr>
          <w:p w14:paraId="7F9644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back vertical wall of the gutter shall be tiled with glazed tile.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EF1B8E" w:rsidRPr="00765C80" w14:paraId="7956B3DF"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BA02274"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KIMMER SYSTEMS</w:t>
            </w:r>
          </w:p>
        </w:tc>
      </w:tr>
      <w:tr w:rsidR="00EF1B8E" w:rsidRPr="00765C80" w14:paraId="14CB7425" w14:textId="77777777" w:rsidTr="003B022B">
        <w:tc>
          <w:tcPr>
            <w:tcW w:w="1486" w:type="dxa"/>
            <w:tcBorders>
              <w:top w:val="single" w:sz="18" w:space="0" w:color="auto"/>
            </w:tcBorders>
          </w:tcPr>
          <w:p w14:paraId="0E3F7C6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49468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563" w:type="dxa"/>
            <w:tcBorders>
              <w:top w:val="single" w:sz="18" w:space="0" w:color="auto"/>
            </w:tcBorders>
          </w:tcPr>
          <w:p w14:paraId="3C6BF6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sign pattern of recirculation flow of pool with skimmer systems is 100% through main drain piping and 60% through skimmer system piping.</w:t>
            </w:r>
          </w:p>
        </w:tc>
      </w:tr>
      <w:tr w:rsidR="00EF1B8E" w:rsidRPr="00765C80" w14:paraId="5F4C229D" w14:textId="77777777" w:rsidTr="003B022B">
        <w:tc>
          <w:tcPr>
            <w:tcW w:w="1486" w:type="dxa"/>
          </w:tcPr>
          <w:p w14:paraId="5C3368F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B4F78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563" w:type="dxa"/>
          </w:tcPr>
          <w:p w14:paraId="72D137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water surface area does not exceed 1,000 FT.² (93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excluding offset stairs &amp; swimout. </w:t>
            </w:r>
          </w:p>
        </w:tc>
      </w:tr>
      <w:tr w:rsidR="00EF1B8E" w:rsidRPr="00765C80" w14:paraId="216FD6A9" w14:textId="77777777" w:rsidTr="003B022B">
        <w:tc>
          <w:tcPr>
            <w:tcW w:w="1486" w:type="dxa"/>
          </w:tcPr>
          <w:p w14:paraId="06D8C2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4AB27D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563" w:type="dxa"/>
          </w:tcPr>
          <w:p w14:paraId="7524D7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does not exceed maximum width of 20' (6,096 mm).</w:t>
            </w:r>
          </w:p>
        </w:tc>
      </w:tr>
      <w:tr w:rsidR="00EF1B8E" w:rsidRPr="00765C80" w14:paraId="0A3A2859" w14:textId="77777777" w:rsidTr="003B022B">
        <w:tc>
          <w:tcPr>
            <w:tcW w:w="1486" w:type="dxa"/>
          </w:tcPr>
          <w:p w14:paraId="5A8ACF5C" w14:textId="77777777" w:rsidR="00EF1B8E" w:rsidRPr="00765C80" w:rsidRDefault="00EF1B8E" w:rsidP="003B022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A41DE95" w14:textId="77777777" w:rsidR="00EF1B8E" w:rsidRPr="00765C80" w:rsidRDefault="00EF1B8E" w:rsidP="003B022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563" w:type="dxa"/>
          </w:tcPr>
          <w:p w14:paraId="6C04ABA7" w14:textId="77777777" w:rsidR="00EF1B8E" w:rsidRPr="00765C80" w:rsidRDefault="00EF1B8E" w:rsidP="003B022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kimmer system designed to carry 60% of pool total design flow rate with each skimmer carrying a minimum of 30 gallons per minute (2 L/s). </w:t>
            </w:r>
            <w:r w:rsidRPr="00765C80">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EF1B8E" w:rsidRPr="00765C80" w14:paraId="4D2B75AD" w14:textId="77777777" w:rsidTr="003B022B">
        <w:tc>
          <w:tcPr>
            <w:tcW w:w="1486" w:type="dxa"/>
          </w:tcPr>
          <w:p w14:paraId="742A896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E692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563" w:type="dxa"/>
          </w:tcPr>
          <w:p w14:paraId="0E8987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umber of skimmers is based upon 1 for every 400 FT.² (37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fraction thereof of pool water surface area.</w:t>
            </w:r>
          </w:p>
        </w:tc>
      </w:tr>
      <w:tr w:rsidR="00EF1B8E" w:rsidRPr="00765C80" w14:paraId="4CDDE2D0" w14:textId="77777777" w:rsidTr="003B022B">
        <w:tc>
          <w:tcPr>
            <w:tcW w:w="1486" w:type="dxa"/>
          </w:tcPr>
          <w:p w14:paraId="174E3C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F6650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563" w:type="dxa"/>
          </w:tcPr>
          <w:p w14:paraId="032C12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EF1B8E" w:rsidRPr="00765C80" w14:paraId="0A8134FE" w14:textId="77777777" w:rsidTr="003B022B">
        <w:tc>
          <w:tcPr>
            <w:tcW w:w="1486" w:type="dxa"/>
          </w:tcPr>
          <w:p w14:paraId="775316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9956A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563" w:type="dxa"/>
          </w:tcPr>
          <w:p w14:paraId="041DE9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s do not protrude into pool area.</w:t>
            </w:r>
          </w:p>
        </w:tc>
      </w:tr>
      <w:tr w:rsidR="00EF1B8E" w:rsidRPr="00765C80" w14:paraId="46018754" w14:textId="77777777" w:rsidTr="003B022B">
        <w:tc>
          <w:tcPr>
            <w:tcW w:w="1486" w:type="dxa"/>
          </w:tcPr>
          <w:p w14:paraId="19DAB5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66D6A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563" w:type="dxa"/>
          </w:tcPr>
          <w:p w14:paraId="5EAA4AB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EF1B8E" w:rsidRPr="00765C80" w14:paraId="7669F787" w14:textId="77777777" w:rsidTr="003B022B">
        <w:tc>
          <w:tcPr>
            <w:tcW w:w="1486" w:type="dxa"/>
          </w:tcPr>
          <w:p w14:paraId="43B17F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743C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3</w:t>
            </w:r>
          </w:p>
        </w:tc>
        <w:tc>
          <w:tcPr>
            <w:tcW w:w="7563" w:type="dxa"/>
          </w:tcPr>
          <w:p w14:paraId="054656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If installed</w:t>
            </w:r>
            <w:r w:rsidRPr="00765C80">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EF1B8E" w:rsidRPr="00765C80" w14:paraId="69FB5B6C" w14:textId="77777777" w:rsidTr="003B022B">
        <w:tc>
          <w:tcPr>
            <w:tcW w:w="1486" w:type="dxa"/>
          </w:tcPr>
          <w:p w14:paraId="5A49E64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0145C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4</w:t>
            </w:r>
          </w:p>
        </w:tc>
        <w:tc>
          <w:tcPr>
            <w:tcW w:w="7563" w:type="dxa"/>
          </w:tcPr>
          <w:p w14:paraId="08240C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wall inlet fitting is directly across from each skimmer.</w:t>
            </w:r>
          </w:p>
        </w:tc>
      </w:tr>
      <w:tr w:rsidR="00EF1B8E" w:rsidRPr="00765C80" w14:paraId="4DA05135" w14:textId="77777777" w:rsidTr="003B022B">
        <w:tc>
          <w:tcPr>
            <w:tcW w:w="1486" w:type="dxa"/>
          </w:tcPr>
          <w:p w14:paraId="6AEF1FF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853342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5799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997687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2A934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5</w:t>
            </w:r>
          </w:p>
        </w:tc>
        <w:tc>
          <w:tcPr>
            <w:tcW w:w="7563" w:type="dxa"/>
          </w:tcPr>
          <w:p w14:paraId="6062E96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EF1B8E" w:rsidRPr="00765C80" w14:paraId="45D15DD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583AB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E. FILTER SYSTEMS</w:t>
            </w:r>
          </w:p>
        </w:tc>
      </w:tr>
      <w:tr w:rsidR="00EF1B8E" w:rsidRPr="00765C80" w14:paraId="2884A8F3" w14:textId="77777777" w:rsidTr="003B022B">
        <w:tc>
          <w:tcPr>
            <w:tcW w:w="1486" w:type="dxa"/>
            <w:tcBorders>
              <w:top w:val="single" w:sz="18" w:space="0" w:color="auto"/>
            </w:tcBorders>
          </w:tcPr>
          <w:p w14:paraId="0C0AC9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4F00B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Borders>
              <w:top w:val="single" w:sz="18" w:space="0" w:color="auto"/>
            </w:tcBorders>
          </w:tcPr>
          <w:p w14:paraId="57E934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or regenerative media type filters:  The filter is sized such that the filtration rate does not exceed 2 gpm/FT².</w:t>
            </w:r>
          </w:p>
        </w:tc>
      </w:tr>
      <w:tr w:rsidR="00EF1B8E" w:rsidRPr="00765C80" w14:paraId="2694ED09" w14:textId="77777777" w:rsidTr="003B022B">
        <w:tc>
          <w:tcPr>
            <w:tcW w:w="1486" w:type="dxa"/>
          </w:tcPr>
          <w:p w14:paraId="045248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3A0D3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Pr>
          <w:p w14:paraId="2BE5B67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EF1B8E" w:rsidRPr="00765C80" w14:paraId="56CF8718" w14:textId="77777777" w:rsidTr="003B022B">
        <w:tc>
          <w:tcPr>
            <w:tcW w:w="1486" w:type="dxa"/>
          </w:tcPr>
          <w:p w14:paraId="3A563F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9DE14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563" w:type="dxa"/>
          </w:tcPr>
          <w:p w14:paraId="77D58E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Vacuum filter systems shall be equipped with a vacuum gauge which has a 2-inch (51 mm) face and reads from 0–30 inches of mercury.</w:t>
            </w:r>
          </w:p>
        </w:tc>
      </w:tr>
      <w:tr w:rsidR="00EF1B8E" w:rsidRPr="00765C80" w14:paraId="06D24585" w14:textId="77777777" w:rsidTr="003B022B">
        <w:tc>
          <w:tcPr>
            <w:tcW w:w="1486" w:type="dxa"/>
          </w:tcPr>
          <w:p w14:paraId="727E94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D1341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3</w:t>
            </w:r>
          </w:p>
        </w:tc>
        <w:tc>
          <w:tcPr>
            <w:tcW w:w="7563" w:type="dxa"/>
          </w:tcPr>
          <w:p w14:paraId="66B347B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A precoat pot or collector tank is be provided. </w:t>
            </w:r>
          </w:p>
        </w:tc>
      </w:tr>
      <w:tr w:rsidR="00EF1B8E" w:rsidRPr="00765C80" w14:paraId="34ED24FA" w14:textId="77777777" w:rsidTr="003B022B">
        <w:tc>
          <w:tcPr>
            <w:tcW w:w="1486" w:type="dxa"/>
          </w:tcPr>
          <w:p w14:paraId="4BC1A8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F5F99A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71967A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EF1B8E" w:rsidRPr="00765C80" w14:paraId="6B2A8F2D" w14:textId="77777777" w:rsidTr="003B022B">
        <w:tc>
          <w:tcPr>
            <w:tcW w:w="1486" w:type="dxa"/>
          </w:tcPr>
          <w:p w14:paraId="08B054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A595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3E5202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EF1B8E" w:rsidRPr="00765C80" w14:paraId="165F8640" w14:textId="77777777" w:rsidTr="003B022B">
        <w:tc>
          <w:tcPr>
            <w:tcW w:w="1486" w:type="dxa"/>
          </w:tcPr>
          <w:p w14:paraId="5AC3A3D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7137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786D5B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E. type filter elements shall have a minimum 1-inch (25 mm) clear spacing between elements up to a 4 square foo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w:t>
            </w:r>
          </w:p>
        </w:tc>
      </w:tr>
      <w:tr w:rsidR="00EF1B8E" w:rsidRPr="00765C80" w14:paraId="665FF43F" w14:textId="77777777" w:rsidTr="003B022B">
        <w:tc>
          <w:tcPr>
            <w:tcW w:w="1486" w:type="dxa"/>
          </w:tcPr>
          <w:p w14:paraId="69AE09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4A9EC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15E3FC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Vacuum filter tank has coved intersections between the wall and the floor and the tank floor slopes to the filter tank drain.</w:t>
            </w:r>
          </w:p>
        </w:tc>
      </w:tr>
      <w:tr w:rsidR="00EF1B8E" w:rsidRPr="00765C80" w14:paraId="738EEF97" w14:textId="77777777" w:rsidTr="003B022B">
        <w:tc>
          <w:tcPr>
            <w:tcW w:w="1486" w:type="dxa"/>
          </w:tcPr>
          <w:p w14:paraId="0A29F8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2DD6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048814B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EF1B8E" w:rsidRPr="00765C80" w14:paraId="5348628F" w14:textId="77777777" w:rsidTr="003B022B">
        <w:tc>
          <w:tcPr>
            <w:tcW w:w="1486" w:type="dxa"/>
            <w:tcBorders>
              <w:bottom w:val="single" w:sz="18" w:space="0" w:color="auto"/>
            </w:tcBorders>
          </w:tcPr>
          <w:p w14:paraId="4D8A68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1D8891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Borders>
              <w:bottom w:val="single" w:sz="18" w:space="0" w:color="auto"/>
            </w:tcBorders>
          </w:tcPr>
          <w:p w14:paraId="7B10EC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EF1B8E" w:rsidRPr="00765C80" w14:paraId="7E15E289"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F9D966"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D FILTER SYSTEMS</w:t>
            </w:r>
          </w:p>
        </w:tc>
      </w:tr>
      <w:tr w:rsidR="00EF1B8E" w:rsidRPr="00765C80" w14:paraId="5B577961" w14:textId="77777777" w:rsidTr="003B022B">
        <w:tc>
          <w:tcPr>
            <w:tcW w:w="1486" w:type="dxa"/>
            <w:tcBorders>
              <w:top w:val="single" w:sz="18" w:space="0" w:color="auto"/>
            </w:tcBorders>
          </w:tcPr>
          <w:p w14:paraId="28A0A2B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58F5D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563" w:type="dxa"/>
            <w:tcBorders>
              <w:top w:val="single" w:sz="18" w:space="0" w:color="auto"/>
            </w:tcBorders>
          </w:tcPr>
          <w:p w14:paraId="581291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The filter is sized such that the filtration rate does not exceed 3 gpm/FT² for rapid sand filter or 15 gpm/FT² for high rate sand filters (or 20 if so rated by NSF).</w:t>
            </w:r>
          </w:p>
        </w:tc>
      </w:tr>
      <w:tr w:rsidR="00EF1B8E" w:rsidRPr="00765C80" w14:paraId="084ACF39" w14:textId="77777777" w:rsidTr="003B022B">
        <w:tc>
          <w:tcPr>
            <w:tcW w:w="1486" w:type="dxa"/>
          </w:tcPr>
          <w:p w14:paraId="45D873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BE238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Pr>
          <w:p w14:paraId="50AFEE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EF1B8E" w:rsidRPr="00765C80" w14:paraId="5D952D84" w14:textId="77777777" w:rsidTr="003B022B">
        <w:tc>
          <w:tcPr>
            <w:tcW w:w="1486" w:type="dxa"/>
          </w:tcPr>
          <w:p w14:paraId="38FC60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51F25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563" w:type="dxa"/>
          </w:tcPr>
          <w:p w14:paraId="56FA5B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Vacuum filter systems shall be equipped with a vacuum gauge which has a 2-inch (51 mm) face and reads from 0–30 inches of mercury.</w:t>
            </w:r>
          </w:p>
        </w:tc>
      </w:tr>
      <w:tr w:rsidR="00EF1B8E" w:rsidRPr="00765C80" w14:paraId="6BC962F2" w14:textId="77777777" w:rsidTr="003B022B">
        <w:tc>
          <w:tcPr>
            <w:tcW w:w="1486" w:type="dxa"/>
          </w:tcPr>
          <w:p w14:paraId="3F000FF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728AD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454464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Vacuum filter tank has coved intersections between the wall and the floor and the tank floor slopes to the filter tank drain.</w:t>
            </w:r>
          </w:p>
        </w:tc>
      </w:tr>
      <w:tr w:rsidR="00EF1B8E" w:rsidRPr="00765C80" w14:paraId="4D0AE736" w14:textId="77777777" w:rsidTr="003B022B">
        <w:tc>
          <w:tcPr>
            <w:tcW w:w="1486" w:type="dxa"/>
            <w:tcBorders>
              <w:bottom w:val="single" w:sz="18" w:space="0" w:color="auto"/>
            </w:tcBorders>
          </w:tcPr>
          <w:p w14:paraId="27E5DC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3841F9C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Borders>
              <w:bottom w:val="single" w:sz="18" w:space="0" w:color="auto"/>
            </w:tcBorders>
          </w:tcPr>
          <w:p w14:paraId="56170AE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EF1B8E" w:rsidRPr="00765C80" w14:paraId="6FB7306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654D68A"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ARTRIDGE FILTER SYSTEMS</w:t>
            </w:r>
          </w:p>
        </w:tc>
      </w:tr>
      <w:tr w:rsidR="00EF1B8E" w:rsidRPr="00765C80" w14:paraId="0D56277F" w14:textId="77777777" w:rsidTr="003B022B">
        <w:tc>
          <w:tcPr>
            <w:tcW w:w="1486" w:type="dxa"/>
            <w:tcBorders>
              <w:top w:val="single" w:sz="18" w:space="0" w:color="auto"/>
            </w:tcBorders>
          </w:tcPr>
          <w:p w14:paraId="61C858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DF3320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563" w:type="dxa"/>
            <w:tcBorders>
              <w:top w:val="single" w:sz="18" w:space="0" w:color="auto"/>
            </w:tcBorders>
          </w:tcPr>
          <w:p w14:paraId="55D2A6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The filter complies with the maximum filtration rate of 0.375 gpm/FT² for pleated type cartridges.</w:t>
            </w:r>
          </w:p>
        </w:tc>
      </w:tr>
      <w:tr w:rsidR="00EF1B8E" w:rsidRPr="00765C80" w14:paraId="5B8FD88E" w14:textId="77777777" w:rsidTr="003B022B">
        <w:tc>
          <w:tcPr>
            <w:tcW w:w="1486" w:type="dxa"/>
          </w:tcPr>
          <w:p w14:paraId="3D35F3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9D9AF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Pr>
          <w:p w14:paraId="0F3ABD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EF1B8E" w:rsidRPr="00765C80" w14:paraId="5ADD1AAC" w14:textId="77777777" w:rsidTr="003B022B">
        <w:tc>
          <w:tcPr>
            <w:tcW w:w="1486" w:type="dxa"/>
          </w:tcPr>
          <w:p w14:paraId="3873A8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0802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563" w:type="dxa"/>
          </w:tcPr>
          <w:p w14:paraId="765FF8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EF1B8E" w:rsidRPr="00765C80" w14:paraId="19A0C867" w14:textId="77777777" w:rsidTr="003B022B">
        <w:tc>
          <w:tcPr>
            <w:tcW w:w="1486" w:type="dxa"/>
          </w:tcPr>
          <w:p w14:paraId="6F5527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D767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52A4DC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Vacuum filter tank has coved intersections between the wall and the floor and the tank floor slopes to the filter tank drain.</w:t>
            </w:r>
          </w:p>
        </w:tc>
      </w:tr>
      <w:tr w:rsidR="00EF1B8E" w:rsidRPr="00765C80" w14:paraId="6056C787" w14:textId="77777777" w:rsidTr="003B022B">
        <w:tc>
          <w:tcPr>
            <w:tcW w:w="1486" w:type="dxa"/>
          </w:tcPr>
          <w:p w14:paraId="4834E7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A293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67FFED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EF1B8E" w:rsidRPr="00765C80" w14:paraId="31C585D1" w14:textId="77777777" w:rsidTr="003B022B">
        <w:tc>
          <w:tcPr>
            <w:tcW w:w="1486" w:type="dxa"/>
            <w:tcBorders>
              <w:bottom w:val="single" w:sz="18" w:space="0" w:color="auto"/>
            </w:tcBorders>
          </w:tcPr>
          <w:p w14:paraId="7C3175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079CD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Borders>
              <w:bottom w:val="single" w:sz="18" w:space="0" w:color="auto"/>
            </w:tcBorders>
          </w:tcPr>
          <w:p w14:paraId="2BC4A3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EF1B8E" w:rsidRPr="00765C80" w14:paraId="2AEF7C1A"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1AB7D3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IPING</w:t>
            </w:r>
          </w:p>
        </w:tc>
      </w:tr>
      <w:tr w:rsidR="00EF1B8E" w:rsidRPr="00765C80" w14:paraId="5ACCF454" w14:textId="77777777" w:rsidTr="003B022B">
        <w:tc>
          <w:tcPr>
            <w:tcW w:w="1486" w:type="dxa"/>
            <w:tcBorders>
              <w:top w:val="single" w:sz="18" w:space="0" w:color="auto"/>
            </w:tcBorders>
          </w:tcPr>
          <w:p w14:paraId="4078B2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7155C3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6</w:t>
            </w:r>
          </w:p>
        </w:tc>
        <w:tc>
          <w:tcPr>
            <w:tcW w:w="7563" w:type="dxa"/>
            <w:tcBorders>
              <w:top w:val="single" w:sz="18" w:space="0" w:color="auto"/>
            </w:tcBorders>
          </w:tcPr>
          <w:p w14:paraId="023F8B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plastic pipe used in the recirculation system shall be imprinted with the manufacturer’s name and the NSF-pw logo for potable water applications. Size, schedule and type of pipe shall be included on the drawings. </w:t>
            </w:r>
          </w:p>
        </w:tc>
      </w:tr>
      <w:tr w:rsidR="00EF1B8E" w:rsidRPr="00765C80" w14:paraId="13D4D716" w14:textId="77777777" w:rsidTr="003B022B">
        <w:tc>
          <w:tcPr>
            <w:tcW w:w="1486" w:type="dxa"/>
          </w:tcPr>
          <w:p w14:paraId="03C626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3C250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 454.1.6.5.7</w:t>
            </w:r>
          </w:p>
        </w:tc>
        <w:tc>
          <w:tcPr>
            <w:tcW w:w="7563" w:type="dxa"/>
          </w:tcPr>
          <w:p w14:paraId="308FB30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turn line, main drain line, and surface overflow system lines each have proportioning valves.</w:t>
            </w:r>
          </w:p>
        </w:tc>
      </w:tr>
      <w:tr w:rsidR="00EF1B8E" w:rsidRPr="00765C80" w14:paraId="63BB81AD" w14:textId="77777777" w:rsidTr="003B022B">
        <w:tc>
          <w:tcPr>
            <w:tcW w:w="1486" w:type="dxa"/>
          </w:tcPr>
          <w:p w14:paraId="674C26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7D69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395096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pressure piping is sized such that the flow velocity does not exceed 10' per second (2,038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Precoat lines when higher velocity is needed for agitation purposes.)</w:t>
            </w:r>
          </w:p>
        </w:tc>
      </w:tr>
      <w:tr w:rsidR="00EF1B8E" w:rsidRPr="00765C80" w14:paraId="762459DA" w14:textId="77777777" w:rsidTr="003B022B">
        <w:tc>
          <w:tcPr>
            <w:tcW w:w="1486" w:type="dxa"/>
          </w:tcPr>
          <w:p w14:paraId="2B6AB9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6662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4ADC07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suction piping is sized such that the flow velocity does not exceed 6' per second (1,829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Vacuum filter header assembly where velocity may be up to 10' per second (3,048 mm/s).)</w:t>
            </w:r>
          </w:p>
        </w:tc>
      </w:tr>
      <w:tr w:rsidR="00EF1B8E" w:rsidRPr="00765C80" w14:paraId="35D2E2D0" w14:textId="77777777" w:rsidTr="003B022B">
        <w:tc>
          <w:tcPr>
            <w:tcW w:w="1486" w:type="dxa"/>
          </w:tcPr>
          <w:p w14:paraId="6B97EF3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EC1D8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2D9B31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EF1B8E" w:rsidRPr="00765C80" w14:paraId="3811C399" w14:textId="77777777" w:rsidTr="003B022B">
        <w:tc>
          <w:tcPr>
            <w:tcW w:w="1486" w:type="dxa"/>
          </w:tcPr>
          <w:p w14:paraId="76540E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1C760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28D96C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EF1B8E" w:rsidRPr="00765C80" w14:paraId="1F6F94EE" w14:textId="77777777" w:rsidTr="003B022B">
        <w:tc>
          <w:tcPr>
            <w:tcW w:w="1486" w:type="dxa"/>
          </w:tcPr>
          <w:p w14:paraId="1C899E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6A0A62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3C12270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are directionally adjustable.</w:t>
            </w:r>
          </w:p>
        </w:tc>
      </w:tr>
      <w:tr w:rsidR="00EF1B8E" w:rsidRPr="00765C80" w14:paraId="6D7B8DCD" w14:textId="77777777" w:rsidTr="003B022B">
        <w:tc>
          <w:tcPr>
            <w:tcW w:w="1486" w:type="dxa"/>
          </w:tcPr>
          <w:p w14:paraId="16B125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4E8806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0693C1B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return inlets have a means of flow adjustment.</w:t>
            </w:r>
          </w:p>
        </w:tc>
      </w:tr>
      <w:tr w:rsidR="00EF1B8E" w:rsidRPr="00765C80" w14:paraId="06C9CEC2" w14:textId="77777777" w:rsidTr="003B022B">
        <w:tc>
          <w:tcPr>
            <w:tcW w:w="1486" w:type="dxa"/>
          </w:tcPr>
          <w:p w14:paraId="37FBE9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62B9A5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 454.1.6.5.9.5</w:t>
            </w:r>
          </w:p>
        </w:tc>
        <w:tc>
          <w:tcPr>
            <w:tcW w:w="7563" w:type="dxa"/>
          </w:tcPr>
          <w:p w14:paraId="61CCBF0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EF1B8E" w:rsidRPr="00765C80" w14:paraId="4AC92285" w14:textId="77777777" w:rsidTr="003B022B">
        <w:tc>
          <w:tcPr>
            <w:tcW w:w="1486" w:type="dxa"/>
          </w:tcPr>
          <w:p w14:paraId="070DA0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C2CA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3BD3E3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EF1B8E" w:rsidRPr="00765C80" w14:paraId="4F8C6B31" w14:textId="77777777" w:rsidTr="003B022B">
        <w:tc>
          <w:tcPr>
            <w:tcW w:w="1486" w:type="dxa"/>
          </w:tcPr>
          <w:p w14:paraId="213E12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4CE5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6</w:t>
            </w:r>
          </w:p>
        </w:tc>
        <w:tc>
          <w:tcPr>
            <w:tcW w:w="7563" w:type="dxa"/>
          </w:tcPr>
          <w:p w14:paraId="5216CB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flow rate through each inlet shall not exceed 20 gpm (1 L/s) except for inlets designed for higher flows as specified by the manufacturer.</w:t>
            </w:r>
          </w:p>
        </w:tc>
      </w:tr>
      <w:tr w:rsidR="00EF1B8E" w:rsidRPr="00765C80" w14:paraId="48887211" w14:textId="77777777" w:rsidTr="003B022B">
        <w:tc>
          <w:tcPr>
            <w:tcW w:w="1486" w:type="dxa"/>
          </w:tcPr>
          <w:p w14:paraId="58F917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71148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w:t>
            </w:r>
          </w:p>
        </w:tc>
        <w:tc>
          <w:tcPr>
            <w:tcW w:w="7563" w:type="dxa"/>
          </w:tcPr>
          <w:p w14:paraId="1D28FD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outlets: All pools shall be provided with an outlet at the deepest point.</w:t>
            </w:r>
          </w:p>
        </w:tc>
      </w:tr>
      <w:tr w:rsidR="00EF1B8E" w:rsidRPr="00765C80" w14:paraId="7352528D" w14:textId="77777777" w:rsidTr="003B022B">
        <w:tc>
          <w:tcPr>
            <w:tcW w:w="1486" w:type="dxa"/>
          </w:tcPr>
          <w:p w14:paraId="358CCC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93A0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563" w:type="dxa"/>
          </w:tcPr>
          <w:p w14:paraId="3B9236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utlets are covered by a secure grate which requires the use of a tool to remove.</w:t>
            </w:r>
          </w:p>
        </w:tc>
      </w:tr>
      <w:tr w:rsidR="00EF1B8E" w:rsidRPr="00765C80" w14:paraId="0379E7FB" w14:textId="77777777" w:rsidTr="003B022B">
        <w:tc>
          <w:tcPr>
            <w:tcW w:w="1486" w:type="dxa"/>
          </w:tcPr>
          <w:p w14:paraId="3835E2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639B6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563" w:type="dxa"/>
          </w:tcPr>
          <w:p w14:paraId="6F0A916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EF1B8E" w:rsidRPr="00765C80" w14:paraId="4490352A" w14:textId="77777777" w:rsidTr="003B022B">
        <w:tc>
          <w:tcPr>
            <w:tcW w:w="1486" w:type="dxa"/>
          </w:tcPr>
          <w:p w14:paraId="76C532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62FE3D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563" w:type="dxa"/>
          </w:tcPr>
          <w:p w14:paraId="7644B2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covers/grates shall comply with the requirements of ANSI/APSP 16 and the water velocity of this section.</w:t>
            </w:r>
          </w:p>
        </w:tc>
      </w:tr>
      <w:tr w:rsidR="00EF1B8E" w:rsidRPr="00765C80" w14:paraId="1C2D30CD" w14:textId="77777777" w:rsidTr="003B022B">
        <w:tc>
          <w:tcPr>
            <w:tcW w:w="1486" w:type="dxa"/>
          </w:tcPr>
          <w:p w14:paraId="6B545F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EC29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3</w:t>
            </w:r>
          </w:p>
        </w:tc>
        <w:tc>
          <w:tcPr>
            <w:tcW w:w="7563" w:type="dxa"/>
          </w:tcPr>
          <w:p w14:paraId="65056CD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EF1B8E" w:rsidRPr="00765C80" w14:paraId="30860CBB" w14:textId="77777777" w:rsidTr="003B022B">
        <w:tc>
          <w:tcPr>
            <w:tcW w:w="1486" w:type="dxa"/>
          </w:tcPr>
          <w:p w14:paraId="0CB5E0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81826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4</w:t>
            </w:r>
          </w:p>
        </w:tc>
        <w:tc>
          <w:tcPr>
            <w:tcW w:w="7563" w:type="dxa"/>
          </w:tcPr>
          <w:p w14:paraId="5B74F2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EF1B8E" w:rsidRPr="00765C80" w14:paraId="4245CA44" w14:textId="77777777" w:rsidTr="003B022B">
        <w:tc>
          <w:tcPr>
            <w:tcW w:w="1486" w:type="dxa"/>
          </w:tcPr>
          <w:p w14:paraId="21A32B7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C648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563" w:type="dxa"/>
          </w:tcPr>
          <w:p w14:paraId="50E37D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main drain outlet shall be connected to a collector tank.</w:t>
            </w:r>
          </w:p>
        </w:tc>
      </w:tr>
      <w:tr w:rsidR="00EF1B8E" w:rsidRPr="00765C80" w14:paraId="296CED6A" w14:textId="77777777" w:rsidTr="003B022B">
        <w:tc>
          <w:tcPr>
            <w:tcW w:w="1486" w:type="dxa"/>
          </w:tcPr>
          <w:p w14:paraId="0A6D5E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0DEB9B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563" w:type="dxa"/>
          </w:tcPr>
          <w:p w14:paraId="1B871C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EF1B8E" w:rsidRPr="00765C80" w14:paraId="0FBBD083" w14:textId="77777777" w:rsidTr="003B022B">
        <w:tc>
          <w:tcPr>
            <w:tcW w:w="1486" w:type="dxa"/>
          </w:tcPr>
          <w:p w14:paraId="52DCBC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925F4B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 Definitions</w:t>
            </w:r>
          </w:p>
        </w:tc>
        <w:tc>
          <w:tcPr>
            <w:tcW w:w="7563" w:type="dxa"/>
          </w:tcPr>
          <w:p w14:paraId="4029F5B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llector tank” means a reservoir, with a minimum of 2.25 square feet (0.2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4C409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vent shall measure a minimum of 12.56 square inches (8,103 m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free from structural cracks and shall have a nontoxic smooth finish.</w:t>
            </w:r>
          </w:p>
        </w:tc>
      </w:tr>
      <w:tr w:rsidR="00EF1B8E" w:rsidRPr="00765C80" w14:paraId="64160078" w14:textId="77777777" w:rsidTr="003B022B">
        <w:tc>
          <w:tcPr>
            <w:tcW w:w="1486" w:type="dxa"/>
          </w:tcPr>
          <w:p w14:paraId="333AE7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DFC9E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1</w:t>
            </w:r>
          </w:p>
        </w:tc>
        <w:tc>
          <w:tcPr>
            <w:tcW w:w="7563" w:type="dxa"/>
          </w:tcPr>
          <w:p w14:paraId="2552AC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6F9FE4B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i/>
                <w:iCs/>
                <w:sz w:val="18"/>
                <w:szCs w:val="18"/>
              </w:rPr>
            </w:pPr>
            <w:r w:rsidRPr="00765C80">
              <w:rPr>
                <w:rFonts w:ascii="Arial" w:eastAsia="Times New Roman" w:hAnsi="Arial" w:cs="Arial"/>
                <w:i/>
                <w:iCs/>
                <w:sz w:val="18"/>
                <w:szCs w:val="18"/>
              </w:rPr>
              <w:t>Over the rim fill spouts are prohibited.</w:t>
            </w:r>
          </w:p>
        </w:tc>
      </w:tr>
      <w:tr w:rsidR="00EF1B8E" w:rsidRPr="00765C80" w14:paraId="1DCDCADB" w14:textId="77777777" w:rsidTr="003B022B">
        <w:tc>
          <w:tcPr>
            <w:tcW w:w="1486" w:type="dxa"/>
          </w:tcPr>
          <w:p w14:paraId="3B1CDA3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ECCC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9;</w:t>
            </w:r>
          </w:p>
          <w:p w14:paraId="03768D0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760D2B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 type pools of over 200 square feet (19 m2) of pool water surface area shall have provisions for vacuuming. A portable, robotic or plumbed in vacuum cleaning system. </w:t>
            </w:r>
          </w:p>
          <w:p w14:paraId="72540E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Note: Cleaning devices shall not be used while the pool is open to bathers.</w:t>
            </w:r>
          </w:p>
        </w:tc>
      </w:tr>
      <w:tr w:rsidR="00EF1B8E" w:rsidRPr="00765C80" w14:paraId="20D7799E" w14:textId="77777777" w:rsidTr="003B022B">
        <w:tc>
          <w:tcPr>
            <w:tcW w:w="1486" w:type="dxa"/>
          </w:tcPr>
          <w:p w14:paraId="7AEBF9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9DF75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6.5.12                                   </w:t>
            </w:r>
          </w:p>
        </w:tc>
        <w:tc>
          <w:tcPr>
            <w:tcW w:w="7563" w:type="dxa"/>
          </w:tcPr>
          <w:p w14:paraId="1CA5D4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vacuum pumps shall be equipped with hair and lint strainers.</w:t>
            </w:r>
          </w:p>
        </w:tc>
      </w:tr>
      <w:tr w:rsidR="00EF1B8E" w:rsidRPr="00765C80" w14:paraId="2550A695" w14:textId="77777777" w:rsidTr="003B022B">
        <w:tc>
          <w:tcPr>
            <w:tcW w:w="1486" w:type="dxa"/>
          </w:tcPr>
          <w:p w14:paraId="056160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3CBF1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41EFBD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ystem is plumbed-in, the vacuum fittings shall be located to allow cleaning the pool with a 50-foot (15 240 mm) maximum length of hose.</w:t>
            </w:r>
          </w:p>
        </w:tc>
      </w:tr>
      <w:tr w:rsidR="00EF1B8E" w:rsidRPr="00765C80" w14:paraId="735CF78D" w14:textId="77777777" w:rsidTr="003B022B">
        <w:tc>
          <w:tcPr>
            <w:tcW w:w="1486" w:type="dxa"/>
          </w:tcPr>
          <w:p w14:paraId="22135E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1B1D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175001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EF1B8E" w:rsidRPr="00765C80" w14:paraId="44F126F0" w14:textId="77777777" w:rsidTr="003B022B">
        <w:tc>
          <w:tcPr>
            <w:tcW w:w="1486" w:type="dxa"/>
          </w:tcPr>
          <w:p w14:paraId="5091D4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9CE0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6E5EC6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ag type cleaners that operate as ejectors on potable water supply pressure are protected by a vacuum breaker.</w:t>
            </w:r>
          </w:p>
        </w:tc>
      </w:tr>
      <w:tr w:rsidR="00EF1B8E" w:rsidRPr="00765C80" w14:paraId="3A94CF4A" w14:textId="77777777" w:rsidTr="003B022B">
        <w:tc>
          <w:tcPr>
            <w:tcW w:w="1486" w:type="dxa"/>
          </w:tcPr>
          <w:p w14:paraId="726F9F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F4020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563" w:type="dxa"/>
          </w:tcPr>
          <w:p w14:paraId="1A333C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rate of flow indicator (flowmeter), reading in gpm, shall be installed on the return line.</w:t>
            </w:r>
          </w:p>
        </w:tc>
      </w:tr>
      <w:tr w:rsidR="00EF1B8E" w:rsidRPr="00765C80" w14:paraId="0EB69B7D" w14:textId="77777777" w:rsidTr="003B022B">
        <w:tc>
          <w:tcPr>
            <w:tcW w:w="1486" w:type="dxa"/>
          </w:tcPr>
          <w:p w14:paraId="79E125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D6EFE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563" w:type="dxa"/>
          </w:tcPr>
          <w:p w14:paraId="3626EF4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ate of flow indicator shall be properly sized for the design flow rate and shall be capable of measuring from one half to at least one and one-half times the design flow rate.</w:t>
            </w:r>
          </w:p>
        </w:tc>
      </w:tr>
      <w:tr w:rsidR="00EF1B8E" w:rsidRPr="00765C80" w14:paraId="7085C294" w14:textId="77777777" w:rsidTr="003B022B">
        <w:tc>
          <w:tcPr>
            <w:tcW w:w="1486" w:type="dxa"/>
          </w:tcPr>
          <w:p w14:paraId="0E77C7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426AE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563" w:type="dxa"/>
          </w:tcPr>
          <w:p w14:paraId="7B0E59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learances upstream and downstream from the rate of flow indicator shall comply with manufacturer’s installation specifications.</w:t>
            </w:r>
          </w:p>
        </w:tc>
      </w:tr>
      <w:tr w:rsidR="00EF1B8E" w:rsidRPr="00765C80" w14:paraId="3071F4A3" w14:textId="77777777" w:rsidTr="003B022B">
        <w:tc>
          <w:tcPr>
            <w:tcW w:w="1486" w:type="dxa"/>
          </w:tcPr>
          <w:p w14:paraId="5686AA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4E22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e)</w:t>
            </w:r>
          </w:p>
        </w:tc>
        <w:tc>
          <w:tcPr>
            <w:tcW w:w="7563" w:type="dxa"/>
          </w:tcPr>
          <w:p w14:paraId="5B824A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EF1B8E" w:rsidRPr="00765C80" w14:paraId="32F1D59A"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EC2D1A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WATER FEATURES (NOT THERAPY INLETS)</w:t>
            </w:r>
          </w:p>
        </w:tc>
      </w:tr>
      <w:tr w:rsidR="00EF1B8E" w:rsidRPr="00765C80" w14:paraId="6E8756AF" w14:textId="77777777" w:rsidTr="003B022B">
        <w:tc>
          <w:tcPr>
            <w:tcW w:w="1486" w:type="dxa"/>
            <w:tcBorders>
              <w:top w:val="single" w:sz="18" w:space="0" w:color="auto"/>
            </w:tcBorders>
          </w:tcPr>
          <w:p w14:paraId="029C37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E1A8E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top w:val="single" w:sz="18" w:space="0" w:color="auto"/>
            </w:tcBorders>
          </w:tcPr>
          <w:p w14:paraId="1BCBA5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ter features such as waterfalls or fountains in pools may use up to 20% of the return water from the filter system, however all waters used in the feature shall not be counted toward attaining the designed turnover rate. Example: If designed recirculation flowrate is 100 gpm and the features are using the maximum 20% allowed the cumulative flowrate must now be 120 gpm.</w:t>
            </w:r>
          </w:p>
        </w:tc>
      </w:tr>
      <w:tr w:rsidR="00EF1B8E" w:rsidRPr="00765C80" w14:paraId="560E5585" w14:textId="77777777" w:rsidTr="003B022B">
        <w:tc>
          <w:tcPr>
            <w:tcW w:w="1486" w:type="dxa"/>
          </w:tcPr>
          <w:p w14:paraId="5915608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425C7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Pr>
          <w:p w14:paraId="585528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turn piping system shall be designed and capable of handling the additional feature flow when the feature is turned off.</w:t>
            </w:r>
          </w:p>
        </w:tc>
      </w:tr>
      <w:tr w:rsidR="00EF1B8E" w:rsidRPr="00765C80" w14:paraId="2145A398" w14:textId="77777777" w:rsidTr="003B022B">
        <w:tc>
          <w:tcPr>
            <w:tcW w:w="1486" w:type="dxa"/>
            <w:tcBorders>
              <w:bottom w:val="single" w:sz="4" w:space="0" w:color="auto"/>
            </w:tcBorders>
          </w:tcPr>
          <w:p w14:paraId="7EF3AC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653FCE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bottom w:val="single" w:sz="4" w:space="0" w:color="auto"/>
            </w:tcBorders>
          </w:tcPr>
          <w:p w14:paraId="5BE5FDC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atures that require more than 20% of the flow rate shall be supplied by an additional pump that drafts from a suitable collector tank. Example: Recirculation Flow in gpm + Feature flowrate in gpm = required gallons for collector tank(s).</w:t>
            </w:r>
          </w:p>
        </w:tc>
      </w:tr>
      <w:tr w:rsidR="00EF1B8E" w:rsidRPr="00765C80" w14:paraId="2DA61BAC" w14:textId="77777777" w:rsidTr="003B022B">
        <w:tc>
          <w:tcPr>
            <w:tcW w:w="1486" w:type="dxa"/>
            <w:tcBorders>
              <w:bottom w:val="single" w:sz="4" w:space="0" w:color="auto"/>
            </w:tcBorders>
          </w:tcPr>
          <w:p w14:paraId="07A1D2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bottom w:val="single" w:sz="4" w:space="0" w:color="auto"/>
            </w:tcBorders>
          </w:tcPr>
          <w:p w14:paraId="6604937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bottom w:val="single" w:sz="4" w:space="0" w:color="auto"/>
            </w:tcBorders>
          </w:tcPr>
          <w:p w14:paraId="589A2C6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water features that utilize water from the pool shall be designed to return the water to the pool.</w:t>
            </w:r>
          </w:p>
        </w:tc>
      </w:tr>
      <w:tr w:rsidR="00EF1B8E" w:rsidRPr="00765C80" w14:paraId="657D7DC9" w14:textId="77777777" w:rsidTr="003B022B">
        <w:tc>
          <w:tcPr>
            <w:tcW w:w="1486" w:type="dxa"/>
            <w:tcBorders>
              <w:bottom w:val="single" w:sz="18" w:space="0" w:color="auto"/>
            </w:tcBorders>
          </w:tcPr>
          <w:p w14:paraId="58806E6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21916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bottom w:val="single" w:sz="18" w:space="0" w:color="auto"/>
            </w:tcBorders>
          </w:tcPr>
          <w:p w14:paraId="277C45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ray features mounted in the pool deck shall be flush with the pool deck and shall be designed with the safety of the pool patron in mind.</w:t>
            </w:r>
          </w:p>
        </w:tc>
      </w:tr>
      <w:tr w:rsidR="00EF1B8E" w:rsidRPr="00765C80" w14:paraId="76A2D5F7"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4F7E09"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ZERO DEPTH ENTRY POOLS</w:t>
            </w:r>
          </w:p>
        </w:tc>
      </w:tr>
      <w:tr w:rsidR="00EF1B8E" w:rsidRPr="00765C80" w14:paraId="28B7CC64" w14:textId="77777777" w:rsidTr="003B022B">
        <w:tc>
          <w:tcPr>
            <w:tcW w:w="1486" w:type="dxa"/>
            <w:tcBorders>
              <w:top w:val="single" w:sz="18" w:space="0" w:color="auto"/>
            </w:tcBorders>
          </w:tcPr>
          <w:p w14:paraId="5FF7557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2E97D1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1</w:t>
            </w:r>
          </w:p>
        </w:tc>
        <w:tc>
          <w:tcPr>
            <w:tcW w:w="7563" w:type="dxa"/>
            <w:tcBorders>
              <w:top w:val="single" w:sz="18" w:space="0" w:color="auto"/>
            </w:tcBorders>
          </w:tcPr>
          <w:p w14:paraId="1141E9E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EF1B8E" w:rsidRPr="00765C80" w14:paraId="6458D001" w14:textId="77777777" w:rsidTr="003B022B">
        <w:tc>
          <w:tcPr>
            <w:tcW w:w="1486" w:type="dxa"/>
          </w:tcPr>
          <w:p w14:paraId="2E28E1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4CEA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2</w:t>
            </w:r>
          </w:p>
        </w:tc>
        <w:tc>
          <w:tcPr>
            <w:tcW w:w="7563" w:type="dxa"/>
          </w:tcPr>
          <w:p w14:paraId="2EDCB6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EF1B8E" w:rsidRPr="00765C80" w14:paraId="1981A08C" w14:textId="77777777" w:rsidTr="003B022B">
        <w:tc>
          <w:tcPr>
            <w:tcW w:w="1486" w:type="dxa"/>
          </w:tcPr>
          <w:p w14:paraId="3E30A9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BDBE13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3</w:t>
            </w:r>
          </w:p>
        </w:tc>
        <w:tc>
          <w:tcPr>
            <w:tcW w:w="7563" w:type="dxa"/>
          </w:tcPr>
          <w:p w14:paraId="6D5CBB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EF1B8E" w:rsidRPr="00765C80" w14:paraId="1B3BA71E" w14:textId="77777777" w:rsidTr="003B022B">
        <w:tc>
          <w:tcPr>
            <w:tcW w:w="1486" w:type="dxa"/>
          </w:tcPr>
          <w:p w14:paraId="1CF8C9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F6412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4</w:t>
            </w:r>
          </w:p>
        </w:tc>
        <w:tc>
          <w:tcPr>
            <w:tcW w:w="7563" w:type="dxa"/>
          </w:tcPr>
          <w:p w14:paraId="0D2D3A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 Entry, Shallow Water” signs shall be provided along the pool wall edge where the water depth is less than 3 feet (914 mm) deep. No entry signs shall be slip resistant, shall have 4-inch-high (102 mm) letters, shall be located within 2 feet (610 mm) of the pool edge and shall be spaced no more than 15 feet (4,572 mm) apart.</w:t>
            </w:r>
          </w:p>
        </w:tc>
      </w:tr>
      <w:tr w:rsidR="00EF1B8E" w:rsidRPr="00765C80" w14:paraId="5B591D13" w14:textId="77777777" w:rsidTr="003B022B">
        <w:tc>
          <w:tcPr>
            <w:tcW w:w="1486" w:type="dxa"/>
          </w:tcPr>
          <w:p w14:paraId="5A86E2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3B6743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5</w:t>
            </w:r>
          </w:p>
        </w:tc>
        <w:tc>
          <w:tcPr>
            <w:tcW w:w="7563" w:type="dxa"/>
          </w:tcPr>
          <w:p w14:paraId="0996056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dditional inlets shall be provided in areas of less than 18 inches (457 mm) deep. The numbers and location shall be such as to double the flow rate into this area.</w:t>
            </w:r>
          </w:p>
        </w:tc>
      </w:tr>
      <w:tr w:rsidR="00EF1B8E" w:rsidRPr="00765C80" w14:paraId="11B998D3" w14:textId="77777777" w:rsidTr="003B022B">
        <w:tc>
          <w:tcPr>
            <w:tcW w:w="1486" w:type="dxa"/>
          </w:tcPr>
          <w:p w14:paraId="04BD3C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ACC38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6</w:t>
            </w:r>
          </w:p>
        </w:tc>
        <w:tc>
          <w:tcPr>
            <w:tcW w:w="7563" w:type="dxa"/>
          </w:tcPr>
          <w:p w14:paraId="3792B1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Min. 1 turnover every 2 hours in areas 3’ (914 mm) deep or less.  &gt;3’ (914 mm) area has max. 6-hour turnover rate.  </w:t>
            </w:r>
          </w:p>
        </w:tc>
      </w:tr>
      <w:tr w:rsidR="00EF1B8E" w:rsidRPr="00765C80" w14:paraId="7B42A86F" w14:textId="77777777" w:rsidTr="003B022B">
        <w:tc>
          <w:tcPr>
            <w:tcW w:w="1486" w:type="dxa"/>
          </w:tcPr>
          <w:p w14:paraId="18287F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4A158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6</w:t>
            </w:r>
          </w:p>
        </w:tc>
        <w:tc>
          <w:tcPr>
            <w:tcW w:w="7563" w:type="dxa"/>
          </w:tcPr>
          <w:p w14:paraId="1CD38F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sign plans submitted by the applicant provide the volume of water in the pool area of 3’ (914 mm) depth and less, the volume of water in the pool area greater than 3‘ (914 mm) in depth and the total volume in the pool for determination of minimum circulation flow. The volume calculations shall provide verification that the correct volume of water is used to determine the minimum flow at the 2-hour and the 6-hour flow requirements.</w:t>
            </w:r>
          </w:p>
        </w:tc>
      </w:tr>
      <w:tr w:rsidR="00EF1B8E" w:rsidRPr="00765C80" w14:paraId="1763656B" w14:textId="77777777" w:rsidTr="003B022B">
        <w:tc>
          <w:tcPr>
            <w:tcW w:w="1486" w:type="dxa"/>
          </w:tcPr>
          <w:p w14:paraId="4744AF6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109A64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7</w:t>
            </w:r>
          </w:p>
        </w:tc>
        <w:tc>
          <w:tcPr>
            <w:tcW w:w="7563" w:type="dxa"/>
          </w:tcPr>
          <w:p w14:paraId="5A3DFE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EF1B8E" w:rsidRPr="00765C80" w14:paraId="54ACBB7B" w14:textId="77777777" w:rsidTr="003B022B">
        <w:tc>
          <w:tcPr>
            <w:tcW w:w="1486" w:type="dxa"/>
          </w:tcPr>
          <w:p w14:paraId="5B3686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E1F4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8</w:t>
            </w:r>
          </w:p>
        </w:tc>
        <w:tc>
          <w:tcPr>
            <w:tcW w:w="7563" w:type="dxa"/>
          </w:tcPr>
          <w:p w14:paraId="587D29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EF1B8E" w:rsidRPr="00765C80" w14:paraId="0A86FEFD" w14:textId="77777777" w:rsidTr="003B022B">
        <w:tc>
          <w:tcPr>
            <w:tcW w:w="1486" w:type="dxa"/>
          </w:tcPr>
          <w:p w14:paraId="01A144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2C1AB7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3.6</w:t>
            </w:r>
          </w:p>
        </w:tc>
        <w:tc>
          <w:tcPr>
            <w:tcW w:w="7563" w:type="dxa"/>
          </w:tcPr>
          <w:p w14:paraId="7ADCFA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y features with overhead clearance of less than 4’ are blocked to preclude children becoming entrapped.</w:t>
            </w:r>
          </w:p>
        </w:tc>
      </w:tr>
      <w:tr w:rsidR="00EF1B8E" w:rsidRPr="00765C80" w14:paraId="7235BD4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7F0F6B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EATERS</w:t>
            </w:r>
          </w:p>
        </w:tc>
      </w:tr>
      <w:tr w:rsidR="00EF1B8E" w:rsidRPr="00765C80" w14:paraId="63FB0368" w14:textId="77777777" w:rsidTr="003B022B">
        <w:tc>
          <w:tcPr>
            <w:tcW w:w="1486" w:type="dxa"/>
            <w:tcBorders>
              <w:top w:val="single" w:sz="18" w:space="0" w:color="auto"/>
            </w:tcBorders>
          </w:tcPr>
          <w:p w14:paraId="12AAE46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108D8E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Borders>
              <w:top w:val="single" w:sz="18" w:space="0" w:color="auto"/>
            </w:tcBorders>
          </w:tcPr>
          <w:p w14:paraId="0B76B4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heaters shall comply with nationally recognized standards acceptable to the jurisdictional building department and to the design engineer.</w:t>
            </w:r>
          </w:p>
        </w:tc>
      </w:tr>
      <w:tr w:rsidR="00EF1B8E" w:rsidRPr="00765C80" w14:paraId="3ED9F6D4" w14:textId="77777777" w:rsidTr="003B022B">
        <w:tc>
          <w:tcPr>
            <w:tcW w:w="1486" w:type="dxa"/>
          </w:tcPr>
          <w:p w14:paraId="2FBEA4F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FCB7F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7CD6286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equipped with heaters shall have a fixed thermometer mounted in the pool recirculation line downstream from the heater outlet. </w:t>
            </w:r>
            <w:r w:rsidRPr="00765C80">
              <w:rPr>
                <w:rFonts w:ascii="Arial" w:eastAsia="Times New Roman" w:hAnsi="Arial" w:cs="Arial"/>
                <w:b/>
                <w:bCs/>
                <w:sz w:val="18"/>
                <w:szCs w:val="18"/>
              </w:rPr>
              <w:t>Thermometers mounted on heater outlets do not meet this requirement.</w:t>
            </w:r>
          </w:p>
        </w:tc>
      </w:tr>
      <w:tr w:rsidR="00EF1B8E" w:rsidRPr="00765C80" w14:paraId="19B52B83" w14:textId="77777777" w:rsidTr="003B022B">
        <w:tc>
          <w:tcPr>
            <w:tcW w:w="1486" w:type="dxa"/>
          </w:tcPr>
          <w:p w14:paraId="4ADEE8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47813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6D84C6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EF1B8E" w:rsidRPr="00765C80" w14:paraId="52555827" w14:textId="77777777" w:rsidTr="003B022B">
        <w:tc>
          <w:tcPr>
            <w:tcW w:w="1486" w:type="dxa"/>
          </w:tcPr>
          <w:p w14:paraId="5652FA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4FF7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3ED6D2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iping and influent, effluent and bypass valves which allow isolation or removal of the heater from the system shall be provided.  </w:t>
            </w:r>
            <w:r w:rsidRPr="00765C80">
              <w:rPr>
                <w:rFonts w:ascii="Arial" w:eastAsia="Times New Roman" w:hAnsi="Arial" w:cs="Arial"/>
                <w:i/>
                <w:iCs/>
                <w:sz w:val="18"/>
                <w:szCs w:val="18"/>
              </w:rPr>
              <w:t>***Valves must be proportional type, gate type valves prohibited</w:t>
            </w:r>
          </w:p>
        </w:tc>
      </w:tr>
      <w:tr w:rsidR="00EF1B8E" w:rsidRPr="00765C80" w14:paraId="3E757BA6" w14:textId="77777777" w:rsidTr="003B022B">
        <w:tc>
          <w:tcPr>
            <w:tcW w:w="1486" w:type="dxa"/>
          </w:tcPr>
          <w:p w14:paraId="2F23B51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E74D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4F8BBA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terials used in solar and other heaters shall be nontoxic and acceptable for use with potable water.</w:t>
            </w:r>
          </w:p>
        </w:tc>
      </w:tr>
      <w:tr w:rsidR="00EF1B8E" w:rsidRPr="00765C80" w14:paraId="7163B630" w14:textId="77777777" w:rsidTr="003B022B">
        <w:tc>
          <w:tcPr>
            <w:tcW w:w="1486" w:type="dxa"/>
            <w:tcBorders>
              <w:bottom w:val="single" w:sz="18" w:space="0" w:color="auto"/>
            </w:tcBorders>
          </w:tcPr>
          <w:p w14:paraId="3C156A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CB47F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Borders>
              <w:bottom w:val="single" w:sz="18" w:space="0" w:color="auto"/>
            </w:tcBorders>
          </w:tcPr>
          <w:p w14:paraId="537959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eaters shall not prevent the attainment of the required turnover rate.</w:t>
            </w:r>
          </w:p>
        </w:tc>
      </w:tr>
      <w:tr w:rsidR="00EF1B8E" w:rsidRPr="00765C80" w14:paraId="5C21BE16"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95139C3"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WASTEWATER</w:t>
            </w:r>
          </w:p>
        </w:tc>
      </w:tr>
      <w:tr w:rsidR="00EF1B8E" w:rsidRPr="00765C80" w14:paraId="3B93A686" w14:textId="77777777" w:rsidTr="003B022B">
        <w:tc>
          <w:tcPr>
            <w:tcW w:w="1486" w:type="dxa"/>
            <w:tcBorders>
              <w:top w:val="single" w:sz="18" w:space="0" w:color="auto"/>
            </w:tcBorders>
          </w:tcPr>
          <w:p w14:paraId="158640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A62D8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Borders>
              <w:top w:val="single" w:sz="18" w:space="0" w:color="auto"/>
            </w:tcBorders>
          </w:tcPr>
          <w:p w14:paraId="1D17F80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shall be discharged through an air gap.</w:t>
            </w:r>
          </w:p>
        </w:tc>
      </w:tr>
      <w:tr w:rsidR="00EF1B8E" w:rsidRPr="00765C80" w14:paraId="2ECF42BC" w14:textId="77777777" w:rsidTr="003B022B">
        <w:tc>
          <w:tcPr>
            <w:tcW w:w="1486" w:type="dxa"/>
          </w:tcPr>
          <w:p w14:paraId="2A6825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862D47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Pr>
          <w:p w14:paraId="027DCA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EF1B8E" w:rsidRPr="00765C80" w14:paraId="06F0BED2" w14:textId="77777777" w:rsidTr="003B022B">
        <w:tc>
          <w:tcPr>
            <w:tcW w:w="1486" w:type="dxa"/>
          </w:tcPr>
          <w:p w14:paraId="603FE7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EABF16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Pr>
          <w:p w14:paraId="755989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lines shall be sized to handle the expected flow.</w:t>
            </w:r>
          </w:p>
        </w:tc>
      </w:tr>
      <w:tr w:rsidR="00EF1B8E" w:rsidRPr="00765C80" w14:paraId="014F852C" w14:textId="77777777" w:rsidTr="003B022B">
        <w:tc>
          <w:tcPr>
            <w:tcW w:w="1486" w:type="dxa"/>
            <w:tcBorders>
              <w:bottom w:val="single" w:sz="18" w:space="0" w:color="auto"/>
            </w:tcBorders>
          </w:tcPr>
          <w:p w14:paraId="5CD543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7C94DED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Borders>
              <w:bottom w:val="single" w:sz="18" w:space="0" w:color="auto"/>
            </w:tcBorders>
          </w:tcPr>
          <w:p w14:paraId="763599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re shall not be a direct physical connection between any drain from a pool or recirculation system and a sewer line.</w:t>
            </w:r>
          </w:p>
        </w:tc>
      </w:tr>
      <w:tr w:rsidR="00EF1B8E" w:rsidRPr="00765C80" w14:paraId="44A6FAC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2B4943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DDITION OF CHEMICALS</w:t>
            </w:r>
          </w:p>
        </w:tc>
      </w:tr>
      <w:tr w:rsidR="00EF1B8E" w:rsidRPr="00765C80" w14:paraId="0C56A5B7" w14:textId="77777777" w:rsidTr="003B022B">
        <w:tc>
          <w:tcPr>
            <w:tcW w:w="1486" w:type="dxa"/>
            <w:tcBorders>
              <w:top w:val="single" w:sz="18" w:space="0" w:color="auto"/>
            </w:tcBorders>
          </w:tcPr>
          <w:p w14:paraId="54EF0F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721FCFD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2</w:t>
            </w:r>
          </w:p>
        </w:tc>
        <w:tc>
          <w:tcPr>
            <w:tcW w:w="7563" w:type="dxa"/>
            <w:tcBorders>
              <w:top w:val="single" w:sz="18" w:space="0" w:color="auto"/>
            </w:tcBorders>
          </w:tcPr>
          <w:p w14:paraId="497443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utomated ORP &amp; PH controllers are provided </w:t>
            </w:r>
            <w:r w:rsidRPr="00765C80">
              <w:rPr>
                <w:rFonts w:ascii="Arial" w:eastAsia="Times New Roman" w:hAnsi="Arial" w:cs="Arial"/>
                <w:b/>
                <w:bCs/>
                <w:sz w:val="18"/>
                <w:szCs w:val="18"/>
              </w:rPr>
              <w:t>*Required for all pools where the turnover rate is less than 3 hours, spa pools, and all pools categorized under FBC 454.1.9.</w:t>
            </w:r>
          </w:p>
        </w:tc>
      </w:tr>
      <w:tr w:rsidR="00EF1B8E" w:rsidRPr="00765C80" w14:paraId="75F7D5D7" w14:textId="77777777" w:rsidTr="003B022B">
        <w:tc>
          <w:tcPr>
            <w:tcW w:w="1486" w:type="dxa"/>
          </w:tcPr>
          <w:p w14:paraId="732015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F7F0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8</w:t>
            </w:r>
          </w:p>
        </w:tc>
        <w:tc>
          <w:tcPr>
            <w:tcW w:w="7563" w:type="dxa"/>
          </w:tcPr>
          <w:p w14:paraId="32BF74F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nly NSF 60 approved chemicals shall be provided.</w:t>
            </w:r>
          </w:p>
        </w:tc>
      </w:tr>
      <w:tr w:rsidR="00EF1B8E" w:rsidRPr="00765C80" w14:paraId="44141B26" w14:textId="77777777" w:rsidTr="003B022B">
        <w:tc>
          <w:tcPr>
            <w:tcW w:w="1486" w:type="dxa"/>
          </w:tcPr>
          <w:p w14:paraId="3FD381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1566D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9)</w:t>
            </w:r>
          </w:p>
        </w:tc>
        <w:tc>
          <w:tcPr>
            <w:tcW w:w="7563" w:type="dxa"/>
          </w:tcPr>
          <w:p w14:paraId="4016C1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test kit is provided and is capable of testing for free active halogens, total or combined available chlorine, total alkalinity, calcium hardness &amp; pH.</w:t>
            </w:r>
          </w:p>
        </w:tc>
      </w:tr>
      <w:tr w:rsidR="00EF1B8E" w:rsidRPr="00765C80" w14:paraId="5897BAA6" w14:textId="77777777" w:rsidTr="003B022B">
        <w:tc>
          <w:tcPr>
            <w:tcW w:w="1486" w:type="dxa"/>
          </w:tcPr>
          <w:p w14:paraId="52625B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2561C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9)(a)</w:t>
            </w:r>
          </w:p>
        </w:tc>
        <w:tc>
          <w:tcPr>
            <w:tcW w:w="7563" w:type="dxa"/>
          </w:tcPr>
          <w:p w14:paraId="5C8E42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cyanurate type feeder is used, a cyanuric acid test kit is provided.</w:t>
            </w:r>
          </w:p>
        </w:tc>
      </w:tr>
      <w:tr w:rsidR="00EF1B8E" w:rsidRPr="00765C80" w14:paraId="59079C3F" w14:textId="77777777" w:rsidTr="003B022B">
        <w:tc>
          <w:tcPr>
            <w:tcW w:w="1486" w:type="dxa"/>
          </w:tcPr>
          <w:p w14:paraId="4FE044B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9B965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9)(a)</w:t>
            </w:r>
          </w:p>
        </w:tc>
        <w:tc>
          <w:tcPr>
            <w:tcW w:w="7563" w:type="dxa"/>
          </w:tcPr>
          <w:p w14:paraId="0887B3C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salt solution in the pool water is necessary for a chlorine generator, a sodium chloride test kit is provided.</w:t>
            </w:r>
          </w:p>
        </w:tc>
      </w:tr>
      <w:tr w:rsidR="00EF1B8E" w:rsidRPr="00765C80" w14:paraId="1745F80E" w14:textId="77777777" w:rsidTr="003B022B">
        <w:tc>
          <w:tcPr>
            <w:tcW w:w="1486" w:type="dxa"/>
          </w:tcPr>
          <w:p w14:paraId="1402126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E87BF8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563" w:type="dxa"/>
          </w:tcPr>
          <w:p w14:paraId="28CB38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isinfection and pH adjustment shall be added to the pool recirculation flow using automatic feeders meeting the requirement of ANSI/NSF 50.</w:t>
            </w:r>
          </w:p>
        </w:tc>
      </w:tr>
      <w:tr w:rsidR="00EF1B8E" w:rsidRPr="00765C80" w14:paraId="71D7F128" w14:textId="77777777" w:rsidTr="003B022B">
        <w:tc>
          <w:tcPr>
            <w:tcW w:w="1486" w:type="dxa"/>
          </w:tcPr>
          <w:p w14:paraId="724A01B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C3067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563" w:type="dxa"/>
          </w:tcPr>
          <w:p w14:paraId="080639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EF1B8E" w:rsidRPr="00765C80" w14:paraId="602E4933"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44B84B2"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YPOHALOGENATION AND ELECTROLYTIC CHLORINE GENERATORS</w:t>
            </w:r>
          </w:p>
        </w:tc>
      </w:tr>
      <w:tr w:rsidR="00EF1B8E" w:rsidRPr="00765C80" w14:paraId="78C6A836" w14:textId="77777777" w:rsidTr="003B022B">
        <w:tc>
          <w:tcPr>
            <w:tcW w:w="1486" w:type="dxa"/>
            <w:tcBorders>
              <w:top w:val="single" w:sz="18" w:space="0" w:color="auto"/>
            </w:tcBorders>
          </w:tcPr>
          <w:p w14:paraId="6ABB0DA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2506CD1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Borders>
              <w:top w:val="single" w:sz="18" w:space="0" w:color="auto"/>
            </w:tcBorders>
          </w:tcPr>
          <w:p w14:paraId="10F742B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Hypohalogenation:  The hypohalogenation-type feeder and electrolytic chlorine generators shall be adjustable from 0 to full range.   </w:t>
            </w:r>
          </w:p>
        </w:tc>
      </w:tr>
      <w:tr w:rsidR="00EF1B8E" w:rsidRPr="00765C80" w14:paraId="39B7E074" w14:textId="77777777" w:rsidTr="003B022B">
        <w:tc>
          <w:tcPr>
            <w:tcW w:w="1486" w:type="dxa"/>
          </w:tcPr>
          <w:p w14:paraId="783021F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994E9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Pr>
          <w:p w14:paraId="10C391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ypohalogenation:  The feeder is capable of feeding a dosage of 6 ppm to the minimum required turnover flow rate (if solution type feeders, a 5% calcium hypochlorite or 10% sodium hypochlorite solution).</w:t>
            </w:r>
          </w:p>
        </w:tc>
      </w:tr>
      <w:tr w:rsidR="00EF1B8E" w:rsidRPr="00765C80" w14:paraId="63E1714F" w14:textId="77777777" w:rsidTr="003B022B">
        <w:tc>
          <w:tcPr>
            <w:tcW w:w="1486" w:type="dxa"/>
          </w:tcPr>
          <w:p w14:paraId="5E2A96B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2E586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Pr>
          <w:p w14:paraId="5A755F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EF1B8E" w:rsidRPr="00765C80" w14:paraId="63C82560" w14:textId="77777777" w:rsidTr="003B022B">
        <w:tc>
          <w:tcPr>
            <w:tcW w:w="1486" w:type="dxa"/>
          </w:tcPr>
          <w:p w14:paraId="5AC4BF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FE64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Pr>
          <w:p w14:paraId="6272A8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p>
        </w:tc>
      </w:tr>
      <w:tr w:rsidR="00EF1B8E" w:rsidRPr="00765C80" w14:paraId="2D67936C" w14:textId="77777777" w:rsidTr="003B022B">
        <w:tc>
          <w:tcPr>
            <w:tcW w:w="1486" w:type="dxa"/>
            <w:tcBorders>
              <w:bottom w:val="single" w:sz="18" w:space="0" w:color="auto"/>
            </w:tcBorders>
          </w:tcPr>
          <w:p w14:paraId="104ECF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3A789CF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Borders>
              <w:bottom w:val="single" w:sz="18" w:space="0" w:color="auto"/>
            </w:tcBorders>
          </w:tcPr>
          <w:p w14:paraId="402A2F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rosion type feeder shall have a flowmeter and flow adjustment valve.</w:t>
            </w:r>
          </w:p>
        </w:tc>
      </w:tr>
      <w:tr w:rsidR="00EF1B8E" w:rsidRPr="00765C80" w14:paraId="0AE8C753"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98F5625"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EDER FOR pH ADJUSTMENT</w:t>
            </w:r>
          </w:p>
        </w:tc>
      </w:tr>
      <w:tr w:rsidR="00EF1B8E" w:rsidRPr="00765C80" w14:paraId="63283CF7" w14:textId="77777777" w:rsidTr="003B022B">
        <w:tc>
          <w:tcPr>
            <w:tcW w:w="1486" w:type="dxa"/>
            <w:tcBorders>
              <w:top w:val="single" w:sz="18" w:space="0" w:color="auto"/>
            </w:tcBorders>
          </w:tcPr>
          <w:p w14:paraId="1F3374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40DDD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Borders>
              <w:top w:val="single" w:sz="18" w:space="0" w:color="auto"/>
            </w:tcBorders>
          </w:tcPr>
          <w:p w14:paraId="73035D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eders for pH adjustment shall be provided on all pools.</w:t>
            </w:r>
          </w:p>
        </w:tc>
      </w:tr>
      <w:tr w:rsidR="00EF1B8E" w:rsidRPr="00765C80" w14:paraId="56B1F976" w14:textId="77777777" w:rsidTr="003B022B">
        <w:tc>
          <w:tcPr>
            <w:tcW w:w="1486" w:type="dxa"/>
          </w:tcPr>
          <w:p w14:paraId="19B7B4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79A84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Pr>
          <w:p w14:paraId="3DDCB2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pH adjustment feeders shall be positive displacement type, shall be adjustable from 0 to full range.</w:t>
            </w:r>
          </w:p>
        </w:tc>
      </w:tr>
      <w:tr w:rsidR="00EF1B8E" w:rsidRPr="00765C80" w14:paraId="33651D01" w14:textId="77777777" w:rsidTr="003B022B">
        <w:tc>
          <w:tcPr>
            <w:tcW w:w="1486" w:type="dxa"/>
          </w:tcPr>
          <w:p w14:paraId="04BBFF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B45D7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Pr>
          <w:p w14:paraId="01624E5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EF1B8E" w:rsidRPr="00765C80" w14:paraId="40D61CB1" w14:textId="77777777" w:rsidTr="003B022B">
        <w:tc>
          <w:tcPr>
            <w:tcW w:w="1486" w:type="dxa"/>
          </w:tcPr>
          <w:p w14:paraId="491673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D5312D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Pr>
          <w:p w14:paraId="77061EB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EF1B8E" w:rsidRPr="00765C80" w14:paraId="494F6353" w14:textId="77777777" w:rsidTr="003B022B">
        <w:tc>
          <w:tcPr>
            <w:tcW w:w="1486" w:type="dxa"/>
            <w:tcBorders>
              <w:bottom w:val="single" w:sz="18" w:space="0" w:color="auto"/>
            </w:tcBorders>
          </w:tcPr>
          <w:p w14:paraId="711778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2C7CB4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Borders>
              <w:bottom w:val="single" w:sz="18" w:space="0" w:color="auto"/>
            </w:tcBorders>
          </w:tcPr>
          <w:p w14:paraId="47209D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The solution crock volume is at least 50% of the maximum daily capacity of the feeder and is marked to indicate the contents.</w:t>
            </w:r>
          </w:p>
        </w:tc>
      </w:tr>
      <w:tr w:rsidR="00EF1B8E" w:rsidRPr="00765C80" w14:paraId="3E47CF1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5A24BEF"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sz w:val="18"/>
                <w:szCs w:val="18"/>
              </w:rPr>
            </w:pPr>
            <w:r w:rsidRPr="00765C80">
              <w:rPr>
                <w:rFonts w:ascii="Arial" w:eastAsia="Times New Roman" w:hAnsi="Arial" w:cs="Arial"/>
                <w:b/>
                <w:bCs/>
                <w:sz w:val="18"/>
                <w:szCs w:val="18"/>
              </w:rPr>
              <w:t xml:space="preserve">ULTRAVIOLET (UV) LIGHT DISINFECTANT EQUIPMENT  </w:t>
            </w:r>
          </w:p>
        </w:tc>
      </w:tr>
      <w:tr w:rsidR="00EF1B8E" w:rsidRPr="00765C80" w14:paraId="3142D07F" w14:textId="77777777" w:rsidTr="003B022B">
        <w:tc>
          <w:tcPr>
            <w:tcW w:w="1486" w:type="dxa"/>
            <w:tcBorders>
              <w:bottom w:val="single" w:sz="4" w:space="0" w:color="auto"/>
            </w:tcBorders>
          </w:tcPr>
          <w:p w14:paraId="63DF7E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69918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03891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38425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0FFEAE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w:t>
            </w:r>
          </w:p>
        </w:tc>
        <w:tc>
          <w:tcPr>
            <w:tcW w:w="7563" w:type="dxa"/>
            <w:tcBorders>
              <w:bottom w:val="single" w:sz="4" w:space="0" w:color="auto"/>
            </w:tcBorders>
          </w:tcPr>
          <w:p w14:paraId="386C63F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EF1B8E" w:rsidRPr="00765C80" w14:paraId="4FB93DDA" w14:textId="77777777" w:rsidTr="003B022B">
        <w:tc>
          <w:tcPr>
            <w:tcW w:w="1486" w:type="dxa"/>
            <w:tcBorders>
              <w:bottom w:val="single" w:sz="4" w:space="0" w:color="auto"/>
            </w:tcBorders>
          </w:tcPr>
          <w:p w14:paraId="6B4557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25873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388369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45891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5E3E83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1)</w:t>
            </w:r>
          </w:p>
        </w:tc>
        <w:tc>
          <w:tcPr>
            <w:tcW w:w="7563" w:type="dxa"/>
            <w:tcBorders>
              <w:bottom w:val="single" w:sz="4" w:space="0" w:color="auto"/>
            </w:tcBorders>
          </w:tcPr>
          <w:p w14:paraId="1F3502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V equipment and electrical components and wiring shall comply with the requirements of the National Electrical Code and the manufacturer shall provide a certification of conformance to the jurisdictional building department.</w:t>
            </w:r>
          </w:p>
        </w:tc>
      </w:tr>
      <w:tr w:rsidR="00EF1B8E" w:rsidRPr="00765C80" w14:paraId="770D6DCB" w14:textId="77777777" w:rsidTr="003B022B">
        <w:tc>
          <w:tcPr>
            <w:tcW w:w="1486" w:type="dxa"/>
            <w:tcBorders>
              <w:bottom w:val="single" w:sz="4" w:space="0" w:color="auto"/>
            </w:tcBorders>
          </w:tcPr>
          <w:p w14:paraId="1086A3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7912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78864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1149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842B2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2)</w:t>
            </w:r>
          </w:p>
        </w:tc>
        <w:tc>
          <w:tcPr>
            <w:tcW w:w="7563" w:type="dxa"/>
            <w:tcBorders>
              <w:bottom w:val="single" w:sz="4" w:space="0" w:color="auto"/>
            </w:tcBorders>
          </w:tcPr>
          <w:p w14:paraId="51D1C2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UV equipment shall meet UL standards and shall be electrically interlocked with recirculation pump(s) on all pools and with feature pumps(s) on an IWF such that when the </w:t>
            </w:r>
            <w:r w:rsidRPr="00765C80">
              <w:rPr>
                <w:rFonts w:ascii="Arial" w:eastAsia="Times New Roman" w:hAnsi="Arial" w:cs="Arial"/>
                <w:sz w:val="18"/>
                <w:szCs w:val="18"/>
              </w:rPr>
              <w:lastRenderedPageBreak/>
              <w:t>UV equipment fails to produce the required dosage as measured by an automated sensor, the feature pump(s) are disabled so the water features do not operate.</w:t>
            </w:r>
          </w:p>
        </w:tc>
      </w:tr>
      <w:tr w:rsidR="00EF1B8E" w:rsidRPr="00765C80" w14:paraId="32046DA6" w14:textId="77777777" w:rsidTr="003B022B">
        <w:tc>
          <w:tcPr>
            <w:tcW w:w="1486" w:type="dxa"/>
            <w:tcBorders>
              <w:bottom w:val="single" w:sz="4" w:space="0" w:color="auto"/>
            </w:tcBorders>
          </w:tcPr>
          <w:p w14:paraId="5939EA1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04296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184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05714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DD79E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4)</w:t>
            </w:r>
          </w:p>
        </w:tc>
        <w:tc>
          <w:tcPr>
            <w:tcW w:w="7563" w:type="dxa"/>
            <w:tcBorders>
              <w:bottom w:val="single" w:sz="4" w:space="0" w:color="auto"/>
            </w:tcBorders>
          </w:tcPr>
          <w:p w14:paraId="73E1A1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V equipment shall constantly produce a validated dosage of at least 40 mJ/cm</w:t>
            </w:r>
            <w:r w:rsidRPr="00765C80">
              <w:rPr>
                <w:rFonts w:ascii="Arial" w:eastAsia="Times New Roman" w:hAnsi="Arial" w:cs="Arial"/>
                <w:sz w:val="18"/>
                <w:szCs w:val="18"/>
                <w:vertAlign w:val="superscript"/>
              </w:rPr>
              <w:t xml:space="preserve">2 </w:t>
            </w:r>
            <w:r w:rsidRPr="00765C80">
              <w:rPr>
                <w:rFonts w:ascii="Arial" w:eastAsia="Times New Roman" w:hAnsi="Arial" w:cs="Arial"/>
                <w:sz w:val="18"/>
                <w:szCs w:val="18"/>
              </w:rPr>
              <w:t>(millijoules per square centimeter) at the end of lamp life.</w:t>
            </w:r>
          </w:p>
        </w:tc>
      </w:tr>
      <w:tr w:rsidR="00EF1B8E" w:rsidRPr="00765C80" w14:paraId="7E34900A" w14:textId="77777777" w:rsidTr="003B022B">
        <w:tc>
          <w:tcPr>
            <w:tcW w:w="1486" w:type="dxa"/>
            <w:tcBorders>
              <w:bottom w:val="single" w:sz="18" w:space="0" w:color="auto"/>
            </w:tcBorders>
          </w:tcPr>
          <w:p w14:paraId="6EEF40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21340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377559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14357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6B8124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5)</w:t>
            </w:r>
          </w:p>
        </w:tc>
        <w:tc>
          <w:tcPr>
            <w:tcW w:w="7563" w:type="dxa"/>
            <w:tcBorders>
              <w:bottom w:val="single" w:sz="18" w:space="0" w:color="auto"/>
            </w:tcBorders>
          </w:tcPr>
          <w:p w14:paraId="5469E9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UV equipment shall not be located in aside stream flow and shall be located to treat all water returning to the pool or water features. Any treatment chemicals shall be injected downstream of the UV equipment.</w:t>
            </w:r>
          </w:p>
        </w:tc>
      </w:tr>
      <w:tr w:rsidR="00EF1B8E" w:rsidRPr="00765C80" w14:paraId="6A564847"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186C592"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sz w:val="18"/>
                <w:szCs w:val="18"/>
              </w:rPr>
            </w:pPr>
            <w:r w:rsidRPr="00765C80">
              <w:rPr>
                <w:rFonts w:ascii="Arial" w:eastAsia="Times New Roman" w:hAnsi="Arial" w:cs="Arial"/>
                <w:b/>
                <w:bCs/>
                <w:sz w:val="18"/>
                <w:szCs w:val="18"/>
              </w:rPr>
              <w:t>OZONE EQUIPMENT</w:t>
            </w:r>
          </w:p>
        </w:tc>
      </w:tr>
      <w:tr w:rsidR="00EF1B8E" w:rsidRPr="00765C80" w14:paraId="6FC766AD" w14:textId="77777777" w:rsidTr="003B022B">
        <w:tc>
          <w:tcPr>
            <w:tcW w:w="1486" w:type="dxa"/>
            <w:tcBorders>
              <w:top w:val="single" w:sz="18" w:space="0" w:color="auto"/>
              <w:bottom w:val="single" w:sz="4" w:space="0" w:color="auto"/>
            </w:tcBorders>
          </w:tcPr>
          <w:p w14:paraId="0B1FCE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5E4662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w:t>
            </w:r>
          </w:p>
        </w:tc>
        <w:tc>
          <w:tcPr>
            <w:tcW w:w="7563" w:type="dxa"/>
            <w:tcBorders>
              <w:top w:val="single" w:sz="18" w:space="0" w:color="auto"/>
              <w:bottom w:val="single" w:sz="4" w:space="0" w:color="auto"/>
            </w:tcBorders>
          </w:tcPr>
          <w:p w14:paraId="4D4875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may be used for supplemental water treatment on public swimming pools subject to the conditions of this section.</w:t>
            </w:r>
          </w:p>
        </w:tc>
      </w:tr>
      <w:tr w:rsidR="00EF1B8E" w:rsidRPr="00765C80" w14:paraId="09B1126B" w14:textId="77777777" w:rsidTr="003B022B">
        <w:tc>
          <w:tcPr>
            <w:tcW w:w="1486" w:type="dxa"/>
            <w:tcBorders>
              <w:bottom w:val="single" w:sz="4" w:space="0" w:color="auto"/>
            </w:tcBorders>
          </w:tcPr>
          <w:p w14:paraId="4FBAE4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4FE839F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1</w:t>
            </w:r>
          </w:p>
        </w:tc>
        <w:tc>
          <w:tcPr>
            <w:tcW w:w="7563" w:type="dxa"/>
            <w:tcBorders>
              <w:bottom w:val="single" w:sz="4" w:space="0" w:color="auto"/>
            </w:tcBorders>
          </w:tcPr>
          <w:p w14:paraId="1B04294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zone generating equipment electrical components and wiring shall comply with the requirements </w:t>
            </w:r>
            <w:r w:rsidRPr="00765C80">
              <w:rPr>
                <w:rFonts w:ascii="Arial" w:eastAsia="Times New Roman" w:hAnsi="Arial" w:cs="Arial"/>
                <w:i/>
                <w:iCs/>
                <w:sz w:val="18"/>
                <w:szCs w:val="18"/>
              </w:rPr>
              <w:t>of Chapter 27 of the Florida Building Code, Building</w:t>
            </w:r>
            <w:r w:rsidRPr="00765C80">
              <w:rPr>
                <w:rFonts w:ascii="Arial" w:eastAsia="Times New Roman" w:hAnsi="Arial" w:cs="Arial"/>
                <w:sz w:val="18"/>
                <w:szCs w:val="18"/>
              </w:rPr>
              <w:t xml:space="preserve"> and the manufacturer shall provide a certificate of conformance. The process equipment shall be provided with an effective means to alert the user when a component of this equipment is not operating.</w:t>
            </w:r>
          </w:p>
        </w:tc>
      </w:tr>
      <w:tr w:rsidR="00EF1B8E" w:rsidRPr="00765C80" w14:paraId="1439AAC6" w14:textId="77777777" w:rsidTr="003B022B">
        <w:tc>
          <w:tcPr>
            <w:tcW w:w="1486" w:type="dxa"/>
            <w:tcBorders>
              <w:bottom w:val="single" w:sz="4" w:space="0" w:color="auto"/>
            </w:tcBorders>
          </w:tcPr>
          <w:p w14:paraId="691C431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7C47FB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2</w:t>
            </w:r>
          </w:p>
        </w:tc>
        <w:tc>
          <w:tcPr>
            <w:tcW w:w="7563" w:type="dxa"/>
            <w:tcBorders>
              <w:bottom w:val="single" w:sz="4" w:space="0" w:color="auto"/>
            </w:tcBorders>
          </w:tcPr>
          <w:p w14:paraId="708AB4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shall meet the NSF/ANSI Standard 50.</w:t>
            </w:r>
          </w:p>
        </w:tc>
      </w:tr>
      <w:tr w:rsidR="00EF1B8E" w:rsidRPr="00765C80" w14:paraId="15635CF5" w14:textId="77777777" w:rsidTr="003B022B">
        <w:tc>
          <w:tcPr>
            <w:tcW w:w="1486" w:type="dxa"/>
            <w:tcBorders>
              <w:bottom w:val="single" w:sz="4" w:space="0" w:color="auto"/>
            </w:tcBorders>
          </w:tcPr>
          <w:p w14:paraId="03591F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0D12E8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3</w:t>
            </w:r>
          </w:p>
        </w:tc>
        <w:tc>
          <w:tcPr>
            <w:tcW w:w="7563" w:type="dxa"/>
            <w:tcBorders>
              <w:bottom w:val="single" w:sz="4" w:space="0" w:color="auto"/>
            </w:tcBorders>
          </w:tcPr>
          <w:p w14:paraId="295DFA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ncentration of ozone in the return line to the pool shall not exceed 0.1 mg/L.</w:t>
            </w:r>
          </w:p>
        </w:tc>
      </w:tr>
      <w:tr w:rsidR="00EF1B8E" w:rsidRPr="00765C80" w14:paraId="47D81917" w14:textId="77777777" w:rsidTr="003B022B">
        <w:tc>
          <w:tcPr>
            <w:tcW w:w="1486" w:type="dxa"/>
            <w:tcBorders>
              <w:bottom w:val="single" w:sz="4" w:space="0" w:color="auto"/>
            </w:tcBorders>
          </w:tcPr>
          <w:p w14:paraId="1FF1DE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CE8F0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4</w:t>
            </w:r>
          </w:p>
        </w:tc>
        <w:tc>
          <w:tcPr>
            <w:tcW w:w="7563" w:type="dxa"/>
            <w:tcBorders>
              <w:bottom w:val="single" w:sz="4" w:space="0" w:color="auto"/>
            </w:tcBorders>
          </w:tcPr>
          <w:p w14:paraId="2F6EC7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EF1B8E" w:rsidRPr="00765C80" w14:paraId="08D4FA94" w14:textId="77777777" w:rsidTr="003B022B">
        <w:tc>
          <w:tcPr>
            <w:tcW w:w="1486" w:type="dxa"/>
            <w:tcBorders>
              <w:bottom w:val="single" w:sz="4" w:space="0" w:color="auto"/>
            </w:tcBorders>
          </w:tcPr>
          <w:p w14:paraId="484764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bottom w:val="single" w:sz="4" w:space="0" w:color="auto"/>
            </w:tcBorders>
          </w:tcPr>
          <w:p w14:paraId="75E7072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5</w:t>
            </w:r>
          </w:p>
        </w:tc>
        <w:tc>
          <w:tcPr>
            <w:tcW w:w="7563" w:type="dxa"/>
            <w:tcBorders>
              <w:bottom w:val="single" w:sz="4" w:space="0" w:color="auto"/>
            </w:tcBorders>
          </w:tcPr>
          <w:p w14:paraId="3B09FA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EF1B8E" w:rsidRPr="00765C80" w14:paraId="5BF740C5" w14:textId="77777777" w:rsidTr="003B022B">
        <w:tc>
          <w:tcPr>
            <w:tcW w:w="1486" w:type="dxa"/>
            <w:tcBorders>
              <w:bottom w:val="single" w:sz="18" w:space="0" w:color="auto"/>
            </w:tcBorders>
          </w:tcPr>
          <w:p w14:paraId="6D9DAA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bottom w:val="single" w:sz="18" w:space="0" w:color="auto"/>
            </w:tcBorders>
          </w:tcPr>
          <w:p w14:paraId="54A792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6</w:t>
            </w:r>
          </w:p>
        </w:tc>
        <w:tc>
          <w:tcPr>
            <w:tcW w:w="7563" w:type="dxa"/>
            <w:tcBorders>
              <w:bottom w:val="single" w:sz="18" w:space="0" w:color="auto"/>
            </w:tcBorders>
          </w:tcPr>
          <w:p w14:paraId="3B9B7D3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71F04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Exception:</w:t>
            </w:r>
            <w:r w:rsidRPr="00765C80">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EF1B8E" w:rsidRPr="00765C80" w14:paraId="45606EE8"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77CAF5E"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sz w:val="18"/>
                <w:szCs w:val="18"/>
              </w:rPr>
            </w:pPr>
            <w:r w:rsidRPr="00765C80">
              <w:rPr>
                <w:rFonts w:ascii="Arial" w:eastAsia="Times New Roman" w:hAnsi="Arial" w:cs="Arial"/>
                <w:b/>
                <w:bCs/>
                <w:sz w:val="18"/>
                <w:szCs w:val="18"/>
              </w:rPr>
              <w:t>GAS CHLORINATION</w:t>
            </w:r>
          </w:p>
        </w:tc>
      </w:tr>
      <w:tr w:rsidR="00EF1B8E" w:rsidRPr="00765C80" w14:paraId="3E91935C" w14:textId="77777777" w:rsidTr="003B022B">
        <w:tc>
          <w:tcPr>
            <w:tcW w:w="1486" w:type="dxa"/>
            <w:tcBorders>
              <w:top w:val="single" w:sz="18" w:space="0" w:color="auto"/>
              <w:bottom w:val="single" w:sz="4" w:space="0" w:color="auto"/>
            </w:tcBorders>
          </w:tcPr>
          <w:p w14:paraId="1F8B983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59835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01376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58898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95C53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w:t>
            </w:r>
          </w:p>
        </w:tc>
        <w:tc>
          <w:tcPr>
            <w:tcW w:w="7563" w:type="dxa"/>
            <w:tcBorders>
              <w:top w:val="single" w:sz="18" w:space="0" w:color="auto"/>
              <w:bottom w:val="single" w:sz="4" w:space="0" w:color="auto"/>
            </w:tcBorders>
          </w:tcPr>
          <w:p w14:paraId="76087C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When gas chlorination is utilized, the chlorinator shall be capable of continuously feeding a chlorine dosage of 6 mg/L to the recirculated flow of the filtration system. The application point for chlorine shall be located in the return line downstream of the filter, recirculation pump, heater, and flow meter, and as far as possible from the pool.</w:t>
            </w:r>
          </w:p>
        </w:tc>
      </w:tr>
      <w:tr w:rsidR="00EF1B8E" w:rsidRPr="00765C80" w14:paraId="2D491BAA" w14:textId="77777777" w:rsidTr="003B022B">
        <w:tc>
          <w:tcPr>
            <w:tcW w:w="1486" w:type="dxa"/>
            <w:tcBorders>
              <w:top w:val="single" w:sz="4" w:space="0" w:color="auto"/>
              <w:bottom w:val="single" w:sz="4" w:space="0" w:color="auto"/>
            </w:tcBorders>
          </w:tcPr>
          <w:p w14:paraId="71CEFA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06615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088714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606449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2C68196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1</w:t>
            </w:r>
          </w:p>
        </w:tc>
        <w:tc>
          <w:tcPr>
            <w:tcW w:w="7563" w:type="dxa"/>
            <w:tcBorders>
              <w:top w:val="single" w:sz="4" w:space="0" w:color="auto"/>
              <w:bottom w:val="single" w:sz="4" w:space="0" w:color="auto"/>
            </w:tcBorders>
          </w:tcPr>
          <w:p w14:paraId="30A461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Gas chlorinators shall be located in above grade rooms and in areas which are inaccessible to unauthorized persons.</w:t>
            </w:r>
          </w:p>
        </w:tc>
      </w:tr>
      <w:tr w:rsidR="00EF1B8E" w:rsidRPr="00765C80" w14:paraId="58680404" w14:textId="77777777" w:rsidTr="003B022B">
        <w:tc>
          <w:tcPr>
            <w:tcW w:w="1486" w:type="dxa"/>
            <w:tcBorders>
              <w:top w:val="single" w:sz="4" w:space="0" w:color="auto"/>
              <w:bottom w:val="single" w:sz="4" w:space="0" w:color="auto"/>
            </w:tcBorders>
          </w:tcPr>
          <w:p w14:paraId="68B71D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56500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34339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1529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404E14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1.1</w:t>
            </w:r>
          </w:p>
        </w:tc>
        <w:tc>
          <w:tcPr>
            <w:tcW w:w="7563" w:type="dxa"/>
            <w:tcBorders>
              <w:top w:val="single" w:sz="4" w:space="0" w:color="auto"/>
              <w:bottom w:val="single" w:sz="4" w:space="0" w:color="auto"/>
            </w:tcBorders>
          </w:tcPr>
          <w:p w14:paraId="5A4306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Chlorine rooms shall have: continuous forced draft ventilation capable of a minimum of one air change per minute with an exhaust at floor level to the outside, a minimum of 30 footcandles (300 lux) of illumination with the switch located outside and the door shall open out and shall not be located adjacent to the filter room entrance or the pool deck. A shatterproof gastight inspection window shall be provided.</w:t>
            </w:r>
          </w:p>
        </w:tc>
      </w:tr>
      <w:tr w:rsidR="00EF1B8E" w:rsidRPr="00765C80" w14:paraId="145759BA" w14:textId="77777777" w:rsidTr="003B022B">
        <w:tc>
          <w:tcPr>
            <w:tcW w:w="1486" w:type="dxa"/>
            <w:tcBorders>
              <w:top w:val="single" w:sz="4" w:space="0" w:color="auto"/>
              <w:bottom w:val="single" w:sz="4" w:space="0" w:color="auto"/>
            </w:tcBorders>
          </w:tcPr>
          <w:p w14:paraId="296EF3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7069094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782479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650526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208924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1.2</w:t>
            </w:r>
          </w:p>
        </w:tc>
        <w:tc>
          <w:tcPr>
            <w:tcW w:w="7563" w:type="dxa"/>
            <w:tcBorders>
              <w:top w:val="single" w:sz="4" w:space="0" w:color="auto"/>
              <w:bottom w:val="single" w:sz="4" w:space="0" w:color="auto"/>
            </w:tcBorders>
          </w:tcPr>
          <w:p w14:paraId="48482F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Chlorine areas shall have a roof and shall be enclosed by a chain-link-type fence at least 6 feet (1,829 mm) high to allow ventilation and prevent vandalism.</w:t>
            </w:r>
          </w:p>
        </w:tc>
      </w:tr>
      <w:tr w:rsidR="00EF1B8E" w:rsidRPr="00765C80" w14:paraId="4E136CCB" w14:textId="77777777" w:rsidTr="003B022B">
        <w:tc>
          <w:tcPr>
            <w:tcW w:w="1486" w:type="dxa"/>
            <w:tcBorders>
              <w:bottom w:val="single" w:sz="4" w:space="0" w:color="auto"/>
            </w:tcBorders>
          </w:tcPr>
          <w:p w14:paraId="7619F7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254919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21835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0627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5D2C8B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2</w:t>
            </w:r>
          </w:p>
        </w:tc>
        <w:tc>
          <w:tcPr>
            <w:tcW w:w="7563" w:type="dxa"/>
            <w:tcBorders>
              <w:bottom w:val="single" w:sz="4" w:space="0" w:color="auto"/>
            </w:tcBorders>
          </w:tcPr>
          <w:p w14:paraId="110028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When booster pumps are used with the chlorinator, the pump shall use recirculated pool water supplied via the recirculation filtration system. The booster pump shall be electrically interlocked with the recirculation pump to prevent the feeding of chlorine when the recirculation pump is not operating.</w:t>
            </w:r>
          </w:p>
        </w:tc>
      </w:tr>
      <w:tr w:rsidR="00EF1B8E" w:rsidRPr="00765C80" w14:paraId="350A5CDC" w14:textId="77777777" w:rsidTr="003B022B">
        <w:tc>
          <w:tcPr>
            <w:tcW w:w="1486" w:type="dxa"/>
            <w:tcBorders>
              <w:bottom w:val="single" w:sz="18" w:space="0" w:color="auto"/>
            </w:tcBorders>
          </w:tcPr>
          <w:p w14:paraId="5A41850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482508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802424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97979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E9963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3</w:t>
            </w:r>
          </w:p>
        </w:tc>
        <w:tc>
          <w:tcPr>
            <w:tcW w:w="7563" w:type="dxa"/>
            <w:tcBorders>
              <w:bottom w:val="single" w:sz="18" w:space="0" w:color="auto"/>
            </w:tcBorders>
          </w:tcPr>
          <w:p w14:paraId="7D8010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A means of weighing chlorine containers shall be provided. When 150 pound (68 kg) cylinders are used, platform type scales shall be provided and shall be capable of weighing a minimum of two full cylinders at one time. The elevation of the scale platform shall be within 2 inches (51 mm) of the adjacent floor level, and the facilities shall be constructed to allow easy placement of full cylinders on the scales.</w:t>
            </w:r>
          </w:p>
        </w:tc>
      </w:tr>
      <w:tr w:rsidR="00EF1B8E" w:rsidRPr="00765C80" w14:paraId="3384DA4F"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999274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IONIZATION EQUIPMENT</w:t>
            </w:r>
          </w:p>
        </w:tc>
      </w:tr>
      <w:tr w:rsidR="00EF1B8E" w:rsidRPr="00765C80" w14:paraId="4F48EE99" w14:textId="77777777" w:rsidTr="003B022B">
        <w:tc>
          <w:tcPr>
            <w:tcW w:w="1486" w:type="dxa"/>
            <w:tcBorders>
              <w:top w:val="single" w:sz="18" w:space="0" w:color="auto"/>
              <w:bottom w:val="single" w:sz="4" w:space="0" w:color="auto"/>
            </w:tcBorders>
          </w:tcPr>
          <w:p w14:paraId="0AB7EA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CB6CB9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w:t>
            </w:r>
          </w:p>
        </w:tc>
        <w:tc>
          <w:tcPr>
            <w:tcW w:w="7563" w:type="dxa"/>
            <w:tcBorders>
              <w:top w:val="single" w:sz="18" w:space="0" w:color="auto"/>
              <w:bottom w:val="single" w:sz="4" w:space="0" w:color="auto"/>
            </w:tcBorders>
          </w:tcPr>
          <w:p w14:paraId="1BACCD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onization units may be used as supplemental water treatment on public pools subject to the condition of this section.</w:t>
            </w:r>
          </w:p>
        </w:tc>
      </w:tr>
      <w:tr w:rsidR="00EF1B8E" w:rsidRPr="00765C80" w14:paraId="19AAA658" w14:textId="77777777" w:rsidTr="003B022B">
        <w:tc>
          <w:tcPr>
            <w:tcW w:w="1486" w:type="dxa"/>
            <w:tcBorders>
              <w:top w:val="single" w:sz="4" w:space="0" w:color="auto"/>
              <w:bottom w:val="single" w:sz="4" w:space="0" w:color="auto"/>
            </w:tcBorders>
          </w:tcPr>
          <w:p w14:paraId="3BF651F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73B2C6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1</w:t>
            </w:r>
          </w:p>
        </w:tc>
        <w:tc>
          <w:tcPr>
            <w:tcW w:w="7563" w:type="dxa"/>
            <w:tcBorders>
              <w:top w:val="single" w:sz="4" w:space="0" w:color="auto"/>
              <w:bottom w:val="single" w:sz="4" w:space="0" w:color="auto"/>
            </w:tcBorders>
          </w:tcPr>
          <w:p w14:paraId="2C74D8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onization equipment and electrical components and wiring shall comply with the requirements of </w:t>
            </w:r>
            <w:r w:rsidRPr="00765C80">
              <w:rPr>
                <w:rFonts w:ascii="Arial" w:eastAsia="Times New Roman" w:hAnsi="Arial" w:cs="Arial"/>
                <w:i/>
                <w:iCs/>
                <w:sz w:val="18"/>
                <w:szCs w:val="18"/>
              </w:rPr>
              <w:t>Chapter 27 of the Florida Building Code, Building</w:t>
            </w:r>
            <w:r w:rsidRPr="00765C80">
              <w:rPr>
                <w:rFonts w:ascii="Arial" w:eastAsia="Times New Roman" w:hAnsi="Arial" w:cs="Arial"/>
                <w:sz w:val="18"/>
                <w:szCs w:val="18"/>
              </w:rPr>
              <w:t xml:space="preserve"> and the manufacturer shall provide a certification of conformance.</w:t>
            </w:r>
          </w:p>
        </w:tc>
      </w:tr>
      <w:tr w:rsidR="00EF1B8E" w:rsidRPr="00765C80" w14:paraId="217F7791" w14:textId="77777777" w:rsidTr="003B022B">
        <w:tc>
          <w:tcPr>
            <w:tcW w:w="1486" w:type="dxa"/>
            <w:tcBorders>
              <w:top w:val="single" w:sz="4" w:space="0" w:color="auto"/>
              <w:bottom w:val="single" w:sz="18" w:space="0" w:color="auto"/>
            </w:tcBorders>
          </w:tcPr>
          <w:p w14:paraId="42BC4A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18" w:space="0" w:color="auto"/>
            </w:tcBorders>
          </w:tcPr>
          <w:p w14:paraId="4C90283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2</w:t>
            </w:r>
          </w:p>
        </w:tc>
        <w:tc>
          <w:tcPr>
            <w:tcW w:w="7563" w:type="dxa"/>
            <w:tcBorders>
              <w:top w:val="single" w:sz="4" w:space="0" w:color="auto"/>
              <w:bottom w:val="single" w:sz="18" w:space="0" w:color="auto"/>
            </w:tcBorders>
          </w:tcPr>
          <w:p w14:paraId="5164C2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onization equipment shall meet the NSF/ANSI Standard 50, </w:t>
            </w:r>
            <w:r w:rsidRPr="00765C80">
              <w:rPr>
                <w:rFonts w:ascii="Arial" w:eastAsia="Times New Roman" w:hAnsi="Arial" w:cs="Arial"/>
                <w:i/>
                <w:iCs/>
                <w:sz w:val="18"/>
                <w:szCs w:val="18"/>
              </w:rPr>
              <w:t>Circulation System Components and Related Materials for Swimming Pools, Spas/Hot Tubs</w:t>
            </w:r>
            <w:r w:rsidRPr="00765C80">
              <w:rPr>
                <w:rFonts w:ascii="Arial" w:eastAsia="Times New Roman" w:hAnsi="Arial" w:cs="Arial"/>
                <w:sz w:val="18"/>
                <w:szCs w:val="18"/>
              </w:rPr>
              <w:t>, or equivalent, shall meet UL standards and shall be electrically interlocked with a recirculation pump.</w:t>
            </w:r>
          </w:p>
        </w:tc>
      </w:tr>
      <w:tr w:rsidR="00EF1B8E" w:rsidRPr="00765C80" w14:paraId="46CC0CD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21ABCDC"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sz w:val="18"/>
                <w:szCs w:val="18"/>
              </w:rPr>
            </w:pPr>
            <w:r w:rsidRPr="00765C80">
              <w:rPr>
                <w:rFonts w:ascii="Arial" w:eastAsia="Times New Roman" w:hAnsi="Arial" w:cs="Arial"/>
                <w:b/>
                <w:bCs/>
                <w:sz w:val="18"/>
                <w:szCs w:val="18"/>
              </w:rPr>
              <w:t>COPPER/SILVER IONIZATION EQUIPMENT</w:t>
            </w:r>
          </w:p>
        </w:tc>
      </w:tr>
      <w:tr w:rsidR="00EF1B8E" w:rsidRPr="00765C80" w14:paraId="798A517F" w14:textId="77777777" w:rsidTr="003B022B">
        <w:tc>
          <w:tcPr>
            <w:tcW w:w="1486" w:type="dxa"/>
            <w:tcBorders>
              <w:top w:val="single" w:sz="18" w:space="0" w:color="auto"/>
              <w:bottom w:val="single" w:sz="4" w:space="0" w:color="auto"/>
            </w:tcBorders>
          </w:tcPr>
          <w:p w14:paraId="1D14F0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65500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6975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08322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76466B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0.3</w:t>
            </w:r>
          </w:p>
        </w:tc>
        <w:tc>
          <w:tcPr>
            <w:tcW w:w="7563" w:type="dxa"/>
            <w:tcBorders>
              <w:top w:val="single" w:sz="18" w:space="0" w:color="auto"/>
              <w:bottom w:val="single" w:sz="4" w:space="0" w:color="auto"/>
            </w:tcBorders>
          </w:tcPr>
          <w:p w14:paraId="71C45A9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14D3EE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The ionization or ozone generator unit complies with paragraph 64E9.008 (10)(e), Florida Administrative Code.</w:t>
            </w:r>
          </w:p>
          <w:p w14:paraId="2171A5C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2.  The manufacturer provides one set of signed and sealed engineering drawings indicating the following: </w:t>
            </w:r>
          </w:p>
          <w:p w14:paraId="1FF09D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The unit does not interfere with the design flow rate. </w:t>
            </w:r>
          </w:p>
          <w:p w14:paraId="6CCD8C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b.  The unit and the typical installation meet the requirements of the National Electrical Code. </w:t>
            </w:r>
          </w:p>
          <w:p w14:paraId="249A75F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54ABF8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  The unit shall meet the requirements of NSF/ANSI Standard 50. </w:t>
            </w:r>
          </w:p>
          <w:p w14:paraId="647B08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5EF1B3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EF1B8E" w:rsidRPr="00765C80" w14:paraId="31F4551C"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A657989"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sz w:val="18"/>
                <w:szCs w:val="18"/>
                <w:highlight w:val="lightGray"/>
              </w:rPr>
              <w:t>ELECTRICAL *TO BE REVIEWED BY BUILDING DEPT.</w:t>
            </w:r>
          </w:p>
        </w:tc>
      </w:tr>
      <w:tr w:rsidR="00EF1B8E" w:rsidRPr="00765C80" w14:paraId="7496F4AD" w14:textId="77777777" w:rsidTr="003B022B">
        <w:tc>
          <w:tcPr>
            <w:tcW w:w="1486" w:type="dxa"/>
            <w:tcBorders>
              <w:top w:val="single" w:sz="18" w:space="0" w:color="auto"/>
              <w:bottom w:val="single" w:sz="18" w:space="0" w:color="auto"/>
            </w:tcBorders>
          </w:tcPr>
          <w:p w14:paraId="0571F2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7F8173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1</w:t>
            </w:r>
          </w:p>
        </w:tc>
        <w:tc>
          <w:tcPr>
            <w:tcW w:w="7563" w:type="dxa"/>
            <w:tcBorders>
              <w:top w:val="single" w:sz="18" w:space="0" w:color="auto"/>
              <w:bottom w:val="single" w:sz="18" w:space="0" w:color="auto"/>
            </w:tcBorders>
          </w:tcPr>
          <w:p w14:paraId="243A88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EF1B8E" w:rsidRPr="00765C80" w14:paraId="447B3A8A"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E35794C"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65C80">
              <w:rPr>
                <w:rFonts w:ascii="Arial" w:eastAsia="Times New Roman" w:hAnsi="Arial" w:cs="Arial"/>
                <w:b/>
                <w:sz w:val="18"/>
                <w:szCs w:val="18"/>
                <w:highlight w:val="lightGray"/>
              </w:rPr>
              <w:t>EQUIPOTENTIAL BONDING *TO BE REVIEWED BY BUILDING DEPT.</w:t>
            </w:r>
          </w:p>
        </w:tc>
      </w:tr>
      <w:tr w:rsidR="00EF1B8E" w:rsidRPr="00765C80" w14:paraId="35EF9F70" w14:textId="77777777" w:rsidTr="003B022B">
        <w:tc>
          <w:tcPr>
            <w:tcW w:w="1486" w:type="dxa"/>
            <w:tcBorders>
              <w:top w:val="single" w:sz="18" w:space="0" w:color="auto"/>
              <w:bottom w:val="single" w:sz="18" w:space="0" w:color="auto"/>
            </w:tcBorders>
          </w:tcPr>
          <w:p w14:paraId="4681A9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774FBC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2</w:t>
            </w:r>
          </w:p>
        </w:tc>
        <w:tc>
          <w:tcPr>
            <w:tcW w:w="7563" w:type="dxa"/>
            <w:tcBorders>
              <w:top w:val="single" w:sz="18" w:space="0" w:color="auto"/>
              <w:bottom w:val="single" w:sz="18" w:space="0" w:color="auto"/>
            </w:tcBorders>
          </w:tcPr>
          <w:p w14:paraId="48F9E5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w:t>
            </w:r>
            <w:r w:rsidRPr="00765C80">
              <w:rPr>
                <w:rFonts w:ascii="Arial" w:eastAsia="Times New Roman" w:hAnsi="Arial" w:cs="Arial"/>
                <w:sz w:val="18"/>
                <w:szCs w:val="18"/>
                <w:highlight w:val="lightGray"/>
              </w:rPr>
              <w:lastRenderedPageBreak/>
              <w:t xml:space="preserve">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shall be allowed.</w:t>
            </w:r>
          </w:p>
        </w:tc>
      </w:tr>
    </w:tbl>
    <w:p w14:paraId="44C4575D"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p>
    <w:p w14:paraId="3B587628" w14:textId="77777777" w:rsidR="00EF1B8E" w:rsidRPr="00765C80" w:rsidRDefault="00EF1B8E" w:rsidP="00EF1B8E">
      <w:pPr>
        <w:rPr>
          <w:rFonts w:ascii="Arial" w:eastAsia="Times New Roman" w:hAnsi="Arial" w:cs="Arial"/>
          <w:sz w:val="18"/>
          <w:szCs w:val="18"/>
        </w:rPr>
      </w:pPr>
      <w:r w:rsidRPr="00765C80">
        <w:rPr>
          <w:rFonts w:ascii="Arial" w:eastAsia="Times New Roman" w:hAnsi="Arial" w:cs="Arial"/>
          <w:sz w:val="18"/>
          <w:szCs w:val="18"/>
        </w:rPr>
        <w:br w:type="page"/>
      </w:r>
    </w:p>
    <w:p w14:paraId="4BB9C189" w14:textId="77777777" w:rsidR="00EF1B8E" w:rsidRPr="00765C80" w:rsidRDefault="00EF1B8E" w:rsidP="00EF1B8E">
      <w:pPr>
        <w:tabs>
          <w:tab w:val="left" w:pos="6480"/>
          <w:tab w:val="left" w:pos="7920"/>
          <w:tab w:val="left" w:pos="8370"/>
        </w:tabs>
        <w:spacing w:before="0" w:beforeAutospacing="0" w:after="80"/>
        <w:jc w:val="right"/>
        <w:rPr>
          <w:rFonts w:ascii="Arial" w:eastAsia="Times New Roman" w:hAnsi="Arial" w:cs="Arial"/>
          <w:sz w:val="28"/>
          <w:szCs w:val="28"/>
        </w:rPr>
      </w:pPr>
      <w:r w:rsidRPr="00765C80">
        <w:rPr>
          <w:rFonts w:ascii="Arial" w:eastAsia="Times New Roman" w:hAnsi="Arial" w:cs="Arial"/>
          <w:sz w:val="28"/>
          <w:szCs w:val="28"/>
        </w:rPr>
        <w:lastRenderedPageBreak/>
        <w:t>Appendix A</w:t>
      </w:r>
    </w:p>
    <w:p w14:paraId="304278EA" w14:textId="77777777" w:rsidR="00EF1B8E" w:rsidRPr="00765C80" w:rsidRDefault="00EF1B8E" w:rsidP="00EF1B8E">
      <w:pPr>
        <w:widowControl w:val="0"/>
        <w:autoSpaceDE w:val="0"/>
        <w:autoSpaceDN w:val="0"/>
        <w:spacing w:before="0" w:beforeAutospacing="0"/>
        <w:jc w:val="center"/>
        <w:rPr>
          <w:rFonts w:ascii="Arial" w:eastAsia="Arial" w:hAnsi="Arial" w:cs="Arial"/>
          <w:b/>
          <w:bCs/>
          <w:sz w:val="20"/>
          <w:szCs w:val="20"/>
          <w:u w:val="single"/>
          <w:lang w:bidi="en-US"/>
        </w:rPr>
      </w:pPr>
      <w:r w:rsidRPr="00765C80">
        <w:rPr>
          <w:rFonts w:ascii="Arial" w:eastAsia="Arial" w:hAnsi="Arial" w:cs="Arial"/>
          <w:b/>
          <w:bCs/>
          <w:sz w:val="20"/>
          <w:szCs w:val="20"/>
          <w:u w:val="single"/>
          <w:lang w:bidi="en-US"/>
        </w:rPr>
        <w:t>STEPS REQUIRED TO DETERMINE CODE COMPLIANCE</w:t>
      </w:r>
    </w:p>
    <w:p w14:paraId="0125822D" w14:textId="77777777" w:rsidR="00EF1B8E" w:rsidRPr="00765C80" w:rsidRDefault="00EF1B8E" w:rsidP="00EF1B8E">
      <w:pPr>
        <w:widowControl w:val="0"/>
        <w:autoSpaceDE w:val="0"/>
        <w:autoSpaceDN w:val="0"/>
        <w:spacing w:before="0" w:beforeAutospacing="0"/>
        <w:ind w:left="720" w:hanging="720"/>
        <w:rPr>
          <w:rFonts w:ascii="Arial" w:eastAsia="Arial" w:hAnsi="Arial" w:cs="Arial"/>
          <w:lang w:bidi="en-US"/>
        </w:rPr>
      </w:pPr>
      <w:r w:rsidRPr="00765C80">
        <w:rPr>
          <w:rFonts w:ascii="Arial" w:eastAsia="Arial" w:hAnsi="Arial" w:cs="Arial"/>
          <w:sz w:val="20"/>
          <w:szCs w:val="20"/>
          <w:lang w:bidi="en-US"/>
        </w:rPr>
        <w:t>1.</w:t>
      </w:r>
      <w:r w:rsidRPr="00765C80">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16FFB1AC"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10"/>
          <w:szCs w:val="10"/>
          <w:lang w:bidi="en-US"/>
        </w:rPr>
      </w:pPr>
    </w:p>
    <w:p w14:paraId="6A4FC53C" w14:textId="77777777" w:rsidR="00EF1B8E" w:rsidRPr="00765C80" w:rsidRDefault="00EF1B8E" w:rsidP="00EF1B8E">
      <w:pPr>
        <w:widowControl w:val="0"/>
        <w:autoSpaceDE w:val="0"/>
        <w:autoSpaceDN w:val="0"/>
        <w:spacing w:before="0" w:beforeAutospacing="0"/>
        <w:rPr>
          <w:rFonts w:ascii="Arial" w:eastAsia="Arial" w:hAnsi="Arial" w:cs="Arial"/>
          <w:lang w:bidi="en-US"/>
        </w:rPr>
      </w:pPr>
      <w:r w:rsidRPr="00765C80">
        <w:rPr>
          <w:rFonts w:ascii="Arial" w:eastAsia="Arial" w:hAnsi="Arial" w:cs="Arial"/>
          <w:sz w:val="20"/>
          <w:szCs w:val="20"/>
          <w:lang w:bidi="en-US"/>
        </w:rPr>
        <w:t>2.</w:t>
      </w:r>
      <w:r w:rsidRPr="00765C80">
        <w:rPr>
          <w:rFonts w:ascii="Arial" w:eastAsia="Arial" w:hAnsi="Arial" w:cs="Arial"/>
          <w:sz w:val="20"/>
          <w:szCs w:val="20"/>
          <w:lang w:bidi="en-US"/>
        </w:rPr>
        <w:tab/>
        <w:t>The cumulative BL count is spread across the cumulative total of four types of pools at a venue</w:t>
      </w:r>
    </w:p>
    <w:p w14:paraId="114E8B85"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0D4B1ABA"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20"/>
          <w:szCs w:val="20"/>
          <w:lang w:bidi="en-US"/>
        </w:rPr>
      </w:pPr>
      <w:r w:rsidRPr="00765C80">
        <w:rPr>
          <w:rFonts w:ascii="Arial" w:eastAsia="Arial" w:hAnsi="Arial" w:cs="Arial"/>
          <w:sz w:val="20"/>
          <w:szCs w:val="20"/>
          <w:lang w:bidi="en-US"/>
        </w:rPr>
        <w:t>3.</w:t>
      </w:r>
      <w:r w:rsidRPr="00765C80">
        <w:rPr>
          <w:rFonts w:ascii="Arial" w:eastAsia="Arial" w:hAnsi="Arial" w:cs="Arial"/>
          <w:sz w:val="20"/>
          <w:szCs w:val="20"/>
          <w:lang w:bidi="en-US"/>
        </w:rPr>
        <w:tab/>
        <w:t>The minimum cumulative pool surface area in sq. ft. &amp; the minimum cumulative flow rate in GPM are calculated from the required BL (spa pool’s area:BL ratio is still unique)</w:t>
      </w:r>
    </w:p>
    <w:p w14:paraId="154D07E5"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10"/>
          <w:szCs w:val="10"/>
          <w:lang w:bidi="en-US"/>
        </w:rPr>
      </w:pPr>
    </w:p>
    <w:p w14:paraId="4734AA1E"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20"/>
          <w:szCs w:val="20"/>
          <w:lang w:bidi="en-US"/>
        </w:rPr>
      </w:pPr>
      <w:r w:rsidRPr="00765C80">
        <w:rPr>
          <w:rFonts w:ascii="Arial" w:eastAsia="Arial" w:hAnsi="Arial" w:cs="Arial"/>
          <w:sz w:val="20"/>
          <w:szCs w:val="20"/>
          <w:lang w:bidi="en-US"/>
        </w:rPr>
        <w:t>4.</w:t>
      </w:r>
      <w:r w:rsidRPr="00765C80">
        <w:rPr>
          <w:rFonts w:ascii="Arial" w:eastAsia="Arial" w:hAnsi="Arial" w:cs="Arial"/>
          <w:sz w:val="20"/>
          <w:szCs w:val="20"/>
          <w:lang w:bidi="en-US"/>
        </w:rPr>
        <w:tab/>
        <w:t>The cumulative pool(s) at a living unit venue must meet the size and the flow rate minimum calculated in step #3</w:t>
      </w:r>
    </w:p>
    <w:p w14:paraId="4A6F1724"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10"/>
          <w:szCs w:val="10"/>
          <w:lang w:bidi="en-US"/>
        </w:rPr>
      </w:pPr>
    </w:p>
    <w:p w14:paraId="22D79C8B"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20"/>
          <w:szCs w:val="20"/>
          <w:lang w:bidi="en-US"/>
        </w:rPr>
      </w:pPr>
      <w:r w:rsidRPr="00765C80">
        <w:rPr>
          <w:rFonts w:ascii="Arial" w:eastAsia="Arial" w:hAnsi="Arial" w:cs="Arial"/>
          <w:sz w:val="20"/>
          <w:szCs w:val="20"/>
          <w:lang w:bidi="en-US"/>
        </w:rPr>
        <w:t>5.</w:t>
      </w:r>
      <w:r w:rsidRPr="00765C80">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449D3984"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5EB45F8F" w14:textId="77777777" w:rsidR="00EF1B8E" w:rsidRPr="00765C80" w:rsidRDefault="00EF1B8E" w:rsidP="00EF1B8E">
      <w:pPr>
        <w:widowControl w:val="0"/>
        <w:autoSpaceDE w:val="0"/>
        <w:autoSpaceDN w:val="0"/>
        <w:spacing w:before="0" w:beforeAutospacing="0"/>
        <w:jc w:val="center"/>
        <w:rPr>
          <w:rFonts w:ascii="Arial" w:eastAsia="Times New Roman" w:hAnsi="Arial" w:cs="Arial"/>
          <w:b/>
          <w:bCs/>
          <w:sz w:val="20"/>
          <w:szCs w:val="20"/>
          <w:u w:val="single"/>
          <w:lang w:bidi="en-US"/>
        </w:rPr>
      </w:pPr>
      <w:r w:rsidRPr="00765C80">
        <w:rPr>
          <w:rFonts w:ascii="Arial" w:eastAsia="Arial" w:hAnsi="Arial" w:cs="Arial"/>
          <w:b/>
          <w:bCs/>
          <w:sz w:val="20"/>
          <w:szCs w:val="20"/>
          <w:u w:val="single"/>
          <w:lang w:bidi="en-US"/>
        </w:rPr>
        <w:t>EXAMPLES</w:t>
      </w:r>
    </w:p>
    <w:p w14:paraId="48C2CC49"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Transient Pool with 1,000 Living Units-</w:t>
      </w:r>
      <w:r w:rsidRPr="00765C80">
        <w:rPr>
          <w:rFonts w:ascii="Arial" w:eastAsia="Arial" w:hAnsi="Arial" w:cs="Arial"/>
          <w:sz w:val="20"/>
          <w:szCs w:val="20"/>
          <w:lang w:bidi="en-US"/>
        </w:rPr>
        <w:t xml:space="preserve"> </w:t>
      </w:r>
    </w:p>
    <w:p w14:paraId="7423F677" w14:textId="77777777" w:rsidR="00EF1B8E" w:rsidRPr="00765C80" w:rsidRDefault="00EF1B8E" w:rsidP="00EF1B8E">
      <w:pPr>
        <w:widowControl w:val="0"/>
        <w:autoSpaceDE w:val="0"/>
        <w:autoSpaceDN w:val="0"/>
        <w:spacing w:before="0" w:beforeAutospacing="0"/>
        <w:rPr>
          <w:rFonts w:eastAsia="Arial"/>
          <w:sz w:val="20"/>
          <w:szCs w:val="20"/>
          <w:lang w:bidi="en-US"/>
        </w:rPr>
      </w:pPr>
      <w:r w:rsidRPr="00765C80">
        <w:rPr>
          <w:rFonts w:ascii="Arial" w:eastAsia="Arial" w:hAnsi="Arial" w:cs="Arial"/>
          <w:sz w:val="20"/>
          <w:szCs w:val="20"/>
          <w:u w:val="single"/>
          <w:lang w:bidi="en-US"/>
        </w:rPr>
        <w:t>STEP 1</w:t>
      </w:r>
      <w:r w:rsidRPr="00765C80">
        <w:rPr>
          <w:rFonts w:ascii="Arial" w:eastAsia="Arial" w:hAnsi="Arial" w:cs="Arial"/>
          <w:sz w:val="20"/>
          <w:szCs w:val="20"/>
          <w:lang w:bidi="en-US"/>
        </w:rPr>
        <w:t>:</w:t>
      </w:r>
    </w:p>
    <w:p w14:paraId="22B32D4A"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4EDD45AD"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000 / 5 = 200 Bather Load Minimum Required</w:t>
      </w:r>
    </w:p>
    <w:p w14:paraId="19C6D6DD"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00 x 5 = 1,000 Gallons Per Minute Minimum Required Flowrate</w:t>
      </w:r>
    </w:p>
    <w:p w14:paraId="7C2DAE07"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00 x 20 = 4,000 Square Feet Water Surface Area Required</w:t>
      </w:r>
    </w:p>
    <w:p w14:paraId="7F7A4943"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11597FF6" w14:textId="77777777" w:rsidR="00EF1B8E" w:rsidRPr="00765C80" w:rsidRDefault="00EF1B8E" w:rsidP="00EF1B8E">
      <w:pPr>
        <w:widowControl w:val="0"/>
        <w:autoSpaceDE w:val="0"/>
        <w:autoSpaceDN w:val="0"/>
        <w:spacing w:before="0" w:beforeAutospacing="0"/>
        <w:rPr>
          <w:rFonts w:ascii="Arial" w:eastAsia="Arial" w:hAnsi="Arial" w:cs="Arial"/>
          <w:i/>
          <w:sz w:val="20"/>
          <w:szCs w:val="20"/>
          <w:lang w:bidi="en-US"/>
        </w:rPr>
      </w:pPr>
      <w:r w:rsidRPr="00765C80">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318EB425" w14:textId="77777777" w:rsidR="00EF1B8E" w:rsidRPr="00765C80" w:rsidRDefault="00EF1B8E" w:rsidP="00EF1B8E">
      <w:pPr>
        <w:widowControl w:val="0"/>
        <w:autoSpaceDE w:val="0"/>
        <w:autoSpaceDN w:val="0"/>
        <w:spacing w:before="0" w:beforeAutospacing="0"/>
        <w:rPr>
          <w:rFonts w:ascii="Arial" w:eastAsia="Arial" w:hAnsi="Arial" w:cs="Arial"/>
          <w:i/>
          <w:sz w:val="10"/>
          <w:szCs w:val="10"/>
          <w:lang w:bidi="en-US"/>
        </w:rPr>
      </w:pPr>
    </w:p>
    <w:p w14:paraId="4AA1B69F"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STEP 2</w:t>
      </w:r>
      <w:r w:rsidRPr="00765C80">
        <w:rPr>
          <w:rFonts w:ascii="Arial" w:eastAsia="Arial" w:hAnsi="Arial" w:cs="Arial"/>
          <w:sz w:val="20"/>
          <w:szCs w:val="20"/>
          <w:lang w:bidi="en-US"/>
        </w:rPr>
        <w:t>:</w:t>
      </w:r>
    </w:p>
    <w:p w14:paraId="38E7E108"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32B0BFA2"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150 Bathers for Pool</w:t>
      </w:r>
    </w:p>
    <w:p w14:paraId="41B46785"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50 x 5 = 750 Gallons Per Minute Flow required, 150 x 20 = 3,000 Square Feet Water Surface Area</w:t>
      </w:r>
    </w:p>
    <w:p w14:paraId="40F41F99"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706D18F4"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10 Bathers for Spa</w:t>
      </w:r>
    </w:p>
    <w:p w14:paraId="246349D2" w14:textId="77777777" w:rsidR="00EF1B8E" w:rsidRPr="00765C80" w:rsidRDefault="00EF1B8E" w:rsidP="00EF1B8E">
      <w:pPr>
        <w:widowControl w:val="0"/>
        <w:autoSpaceDE w:val="0"/>
        <w:autoSpaceDN w:val="0"/>
        <w:spacing w:before="0" w:beforeAutospacing="0"/>
        <w:rPr>
          <w:rFonts w:ascii="Arial" w:eastAsia="Arial" w:hAnsi="Arial" w:cs="Arial"/>
          <w:lang w:bidi="en-US"/>
        </w:rPr>
      </w:pPr>
      <w:r w:rsidRPr="00765C80">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013B676"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5F4B970B"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40 Bathers for IWF</w:t>
      </w:r>
    </w:p>
    <w:p w14:paraId="71EE7A74"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64DC9ED6"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7EC66AC1"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Non-Transient Pool with 1,500 Living Units-</w:t>
      </w:r>
      <w:r w:rsidRPr="00765C80">
        <w:rPr>
          <w:rFonts w:ascii="Arial" w:eastAsia="Arial" w:hAnsi="Arial" w:cs="Arial"/>
          <w:sz w:val="20"/>
          <w:szCs w:val="20"/>
          <w:lang w:bidi="en-US"/>
        </w:rPr>
        <w:t xml:space="preserve"> </w:t>
      </w:r>
      <w:r w:rsidRPr="00765C80">
        <w:rPr>
          <w:rFonts w:ascii="Arial" w:eastAsia="Arial" w:hAnsi="Arial" w:cs="Arial"/>
          <w:sz w:val="20"/>
          <w:szCs w:val="20"/>
          <w:u w:val="single"/>
          <w:lang w:bidi="en-US"/>
        </w:rPr>
        <w:t>STEP 1:</w:t>
      </w:r>
    </w:p>
    <w:p w14:paraId="1CFA675A"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500 / 7 = 214.28 Bather Load Minimum Required</w:t>
      </w:r>
    </w:p>
    <w:p w14:paraId="4D5B9746"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14.28 x 5 = 1,071.4 Gallons Per Minute Minimum Required Flowrate</w:t>
      </w:r>
    </w:p>
    <w:p w14:paraId="4DC73F61"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14.28 x 20 = 4,285.6 Square Feet Water Surface Area Required</w:t>
      </w:r>
    </w:p>
    <w:p w14:paraId="6FD75C1B"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33F558EB" w14:textId="77777777" w:rsidR="00EF1B8E" w:rsidRPr="00765C80" w:rsidRDefault="00EF1B8E" w:rsidP="00EF1B8E">
      <w:pPr>
        <w:widowControl w:val="0"/>
        <w:autoSpaceDE w:val="0"/>
        <w:autoSpaceDN w:val="0"/>
        <w:spacing w:before="0" w:beforeAutospacing="0"/>
        <w:rPr>
          <w:rFonts w:ascii="Arial" w:eastAsia="Arial" w:hAnsi="Arial" w:cs="Arial"/>
          <w:i/>
          <w:sz w:val="20"/>
          <w:szCs w:val="20"/>
          <w:lang w:bidi="en-US"/>
        </w:rPr>
      </w:pPr>
      <w:r w:rsidRPr="00765C80">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6660F26E" w14:textId="77777777" w:rsidR="00EF1B8E" w:rsidRPr="00765C80" w:rsidRDefault="00EF1B8E" w:rsidP="00EF1B8E">
      <w:pPr>
        <w:widowControl w:val="0"/>
        <w:autoSpaceDE w:val="0"/>
        <w:autoSpaceDN w:val="0"/>
        <w:spacing w:before="0" w:beforeAutospacing="0"/>
        <w:rPr>
          <w:rFonts w:ascii="Arial" w:eastAsia="Arial" w:hAnsi="Arial" w:cs="Arial"/>
          <w:i/>
          <w:sz w:val="10"/>
          <w:szCs w:val="10"/>
          <w:lang w:bidi="en-US"/>
        </w:rPr>
      </w:pPr>
    </w:p>
    <w:p w14:paraId="3041559B"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STEP 2:</w:t>
      </w:r>
    </w:p>
    <w:p w14:paraId="557DE782"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5A275C03"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120 Bathers Family Pool</w:t>
      </w:r>
    </w:p>
    <w:p w14:paraId="3301CD9C"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20 x 5 = 600 Gallons Per Minute Flow required, 150 x 20 = 2,400 Square Feet Water Surface Area</w:t>
      </w:r>
    </w:p>
    <w:p w14:paraId="6739B070"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2B329F91"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45 Bathers Lap Pool</w:t>
      </w:r>
    </w:p>
    <w:p w14:paraId="50204036"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45 x 5 = 225 Gallons Per Minute Flow required, 45 x 20 = 900 Square Feet Water Surface Area</w:t>
      </w:r>
    </w:p>
    <w:p w14:paraId="004C3CD9"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07C71386" w14:textId="77777777" w:rsidR="00EF1B8E" w:rsidRPr="00765C80" w:rsidRDefault="00EF1B8E" w:rsidP="00EF1B8E">
      <w:pPr>
        <w:widowControl w:val="0"/>
        <w:autoSpaceDE w:val="0"/>
        <w:autoSpaceDN w:val="0"/>
        <w:spacing w:before="0" w:beforeAutospacing="0"/>
        <w:rPr>
          <w:rFonts w:ascii="Arial" w:eastAsia="Arial" w:hAnsi="Arial" w:cs="Arial"/>
          <w:sz w:val="20"/>
          <w:szCs w:val="20"/>
          <w:u w:val="single"/>
          <w:lang w:bidi="en-US"/>
        </w:rPr>
      </w:pPr>
      <w:r w:rsidRPr="00765C80">
        <w:rPr>
          <w:rFonts w:ascii="Arial" w:eastAsia="Arial" w:hAnsi="Arial" w:cs="Arial"/>
          <w:sz w:val="20"/>
          <w:szCs w:val="20"/>
          <w:u w:val="single"/>
          <w:lang w:bidi="en-US"/>
        </w:rPr>
        <w:t>10 Bathers Spa</w:t>
      </w:r>
    </w:p>
    <w:p w14:paraId="7B44A21E"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30C4816"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59362D9C"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40 Bathers for IWF</w:t>
      </w:r>
    </w:p>
    <w:p w14:paraId="0E80ADAA"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79930D20"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196B7193"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Note:</w:t>
      </w:r>
    </w:p>
    <w:p w14:paraId="49F0CC13" w14:textId="77777777" w:rsidR="00EF1B8E" w:rsidRPr="00765C80" w:rsidRDefault="00EF1B8E" w:rsidP="00EF1B8E">
      <w:pPr>
        <w:widowControl w:val="0"/>
        <w:autoSpaceDE w:val="0"/>
        <w:autoSpaceDN w:val="0"/>
        <w:spacing w:before="0" w:beforeAutospacing="0"/>
        <w:rPr>
          <w:rFonts w:ascii="Arial" w:eastAsia="Times New Roman" w:hAnsi="Arial" w:cs="Arial"/>
          <w:sz w:val="40"/>
          <w:szCs w:val="40"/>
          <w:lang w:bidi="en-US"/>
        </w:rPr>
      </w:pPr>
      <w:r w:rsidRPr="00765C80">
        <w:rPr>
          <w:rFonts w:ascii="Arial" w:eastAsia="Arial" w:hAnsi="Arial" w:cs="Arial"/>
          <w:sz w:val="20"/>
          <w:szCs w:val="20"/>
          <w:lang w:bidi="en-US"/>
        </w:rPr>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p w14:paraId="054A1CC6" w14:textId="77777777" w:rsidR="00EF1B8E" w:rsidRDefault="00EF1B8E" w:rsidP="003F3107">
      <w:pPr>
        <w:tabs>
          <w:tab w:val="left" w:pos="6480"/>
          <w:tab w:val="left" w:pos="7920"/>
          <w:tab w:val="left" w:pos="8370"/>
        </w:tabs>
        <w:spacing w:before="0" w:beforeAutospacing="0" w:after="80"/>
        <w:jc w:val="right"/>
        <w:rPr>
          <w:rFonts w:ascii="Arial" w:eastAsia="Times New Roman" w:hAnsi="Arial" w:cs="Arial"/>
          <w:sz w:val="28"/>
          <w:szCs w:val="28"/>
        </w:rPr>
      </w:pPr>
    </w:p>
    <w:p w14:paraId="5D42D133" w14:textId="1D4F4656" w:rsidR="003F3107" w:rsidRPr="007C1E56" w:rsidRDefault="003F3107" w:rsidP="003F3107">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t>Appendix A</w:t>
      </w:r>
    </w:p>
    <w:p w14:paraId="2488056C" w14:textId="60CE3F2F" w:rsidR="003706EC" w:rsidRPr="007C1E56" w:rsidRDefault="00C4790D" w:rsidP="003706EC">
      <w:pPr>
        <w:pStyle w:val="BodyText"/>
        <w:jc w:val="center"/>
        <w:rPr>
          <w:b/>
          <w:bCs/>
          <w:sz w:val="20"/>
          <w:szCs w:val="20"/>
          <w:u w:val="single"/>
        </w:rPr>
      </w:pPr>
      <w:r w:rsidRPr="007C1E56">
        <w:rPr>
          <w:b/>
          <w:bCs/>
          <w:sz w:val="20"/>
          <w:szCs w:val="20"/>
          <w:u w:val="single"/>
        </w:rPr>
        <w:t>STEPS REQUIRED TO DETERMINE CODE COMPLIANCE</w:t>
      </w:r>
    </w:p>
    <w:p w14:paraId="1144BA88" w14:textId="0795E07E" w:rsidR="003706EC" w:rsidRPr="007C1E56" w:rsidRDefault="003706EC" w:rsidP="003706EC">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60CC2659" w14:textId="77777777" w:rsidR="003706EC" w:rsidRPr="007C1E56" w:rsidRDefault="003706EC" w:rsidP="003706EC">
      <w:pPr>
        <w:pStyle w:val="BodyText"/>
        <w:ind w:left="720" w:hanging="720"/>
        <w:rPr>
          <w:sz w:val="10"/>
          <w:szCs w:val="10"/>
        </w:rPr>
      </w:pPr>
    </w:p>
    <w:p w14:paraId="14B4B306" w14:textId="1BD1F34E" w:rsidR="003706EC" w:rsidRPr="007C1E56" w:rsidRDefault="003706EC" w:rsidP="003706EC">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606FAD48" w14:textId="77777777" w:rsidR="003706EC" w:rsidRPr="007C1E56" w:rsidRDefault="003706EC" w:rsidP="003706EC">
      <w:pPr>
        <w:pStyle w:val="BodyText"/>
        <w:rPr>
          <w:sz w:val="10"/>
          <w:szCs w:val="10"/>
        </w:rPr>
      </w:pPr>
    </w:p>
    <w:p w14:paraId="7344A8D2" w14:textId="37579AF8" w:rsidR="003706EC" w:rsidRPr="007C1E56" w:rsidRDefault="003706EC" w:rsidP="003706EC">
      <w:pPr>
        <w:pStyle w:val="BodyText"/>
        <w:ind w:left="720" w:hanging="720"/>
        <w:rPr>
          <w:sz w:val="20"/>
          <w:szCs w:val="20"/>
        </w:rPr>
      </w:pPr>
      <w:r w:rsidRPr="007C1E56">
        <w:rPr>
          <w:sz w:val="20"/>
          <w:szCs w:val="20"/>
        </w:rPr>
        <w:t>3.</w:t>
      </w:r>
      <w:r w:rsidRPr="007C1E56">
        <w:rPr>
          <w:sz w:val="20"/>
          <w:szCs w:val="20"/>
        </w:rPr>
        <w:tab/>
        <w:t>The minimum cumulative pool surface area in sq. ft. &amp; the minimum cumulative flow rate in GPM are calculated from the required BL (spa pool’s area:BL ratio is still unique)</w:t>
      </w:r>
    </w:p>
    <w:p w14:paraId="36E0E094" w14:textId="77777777" w:rsidR="003706EC" w:rsidRPr="007C1E56" w:rsidRDefault="003706EC" w:rsidP="003706EC">
      <w:pPr>
        <w:pStyle w:val="BodyText"/>
        <w:ind w:left="720" w:hanging="720"/>
        <w:rPr>
          <w:sz w:val="10"/>
          <w:szCs w:val="10"/>
        </w:rPr>
      </w:pPr>
    </w:p>
    <w:p w14:paraId="2C0D709C" w14:textId="2D407BA8" w:rsidR="003706EC" w:rsidRPr="007C1E56" w:rsidRDefault="003706EC" w:rsidP="003706EC">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1DD4AAEF" w14:textId="77777777" w:rsidR="003706EC" w:rsidRPr="007C1E56" w:rsidRDefault="003706EC" w:rsidP="003706EC">
      <w:pPr>
        <w:pStyle w:val="BodyText"/>
        <w:ind w:left="720" w:hanging="720"/>
        <w:rPr>
          <w:sz w:val="10"/>
          <w:szCs w:val="10"/>
        </w:rPr>
      </w:pPr>
    </w:p>
    <w:p w14:paraId="38C5635C" w14:textId="1AA5CEF1" w:rsidR="003706EC" w:rsidRPr="007C1E56" w:rsidRDefault="003706EC" w:rsidP="003706EC">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41C12CF7" w14:textId="77777777" w:rsidR="003706EC" w:rsidRPr="007C1E56" w:rsidRDefault="003706EC" w:rsidP="003F3107">
      <w:pPr>
        <w:pStyle w:val="BodyText"/>
        <w:rPr>
          <w:sz w:val="10"/>
          <w:szCs w:val="10"/>
        </w:rPr>
      </w:pPr>
    </w:p>
    <w:p w14:paraId="4ED13B66" w14:textId="2AE6DD8B" w:rsidR="003F3107" w:rsidRPr="007C1E56" w:rsidRDefault="003F3107" w:rsidP="003706EC">
      <w:pPr>
        <w:pStyle w:val="BodyText"/>
        <w:jc w:val="center"/>
        <w:rPr>
          <w:rFonts w:eastAsia="Times New Roman"/>
          <w:b/>
          <w:bCs/>
          <w:sz w:val="20"/>
          <w:szCs w:val="20"/>
          <w:u w:val="single"/>
        </w:rPr>
      </w:pPr>
      <w:r w:rsidRPr="007C1E56">
        <w:rPr>
          <w:b/>
          <w:bCs/>
          <w:sz w:val="20"/>
          <w:szCs w:val="20"/>
          <w:u w:val="single"/>
        </w:rPr>
        <w:t>EXAMPLES</w:t>
      </w:r>
    </w:p>
    <w:p w14:paraId="74E79A59" w14:textId="77777777" w:rsidR="003F3107" w:rsidRPr="007C1E56" w:rsidRDefault="003F3107" w:rsidP="003F3107">
      <w:pPr>
        <w:pStyle w:val="BodyText"/>
        <w:rPr>
          <w:sz w:val="20"/>
          <w:szCs w:val="20"/>
        </w:rPr>
      </w:pPr>
      <w:r w:rsidRPr="007C1E56">
        <w:rPr>
          <w:sz w:val="20"/>
          <w:szCs w:val="20"/>
          <w:u w:val="single"/>
        </w:rPr>
        <w:t>Transient Pool with 1,000 Living Units-</w:t>
      </w:r>
      <w:r w:rsidRPr="007C1E56">
        <w:rPr>
          <w:sz w:val="20"/>
          <w:szCs w:val="20"/>
        </w:rPr>
        <w:t xml:space="preserve"> </w:t>
      </w:r>
    </w:p>
    <w:p w14:paraId="77A73E6A" w14:textId="7D4255EF" w:rsidR="003F3107" w:rsidRPr="007C1E56" w:rsidRDefault="003F3107" w:rsidP="003F3107">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66124EEF" w14:textId="77777777" w:rsidR="003F3107" w:rsidRPr="007C1E56" w:rsidRDefault="003F3107" w:rsidP="003F3107">
      <w:pPr>
        <w:pStyle w:val="BodyText"/>
        <w:rPr>
          <w:sz w:val="10"/>
          <w:szCs w:val="10"/>
        </w:rPr>
      </w:pPr>
    </w:p>
    <w:p w14:paraId="676B2347" w14:textId="77777777" w:rsidR="003F3107" w:rsidRPr="007C1E56" w:rsidRDefault="003F3107" w:rsidP="003F3107">
      <w:pPr>
        <w:pStyle w:val="BodyText"/>
        <w:rPr>
          <w:sz w:val="20"/>
          <w:szCs w:val="20"/>
        </w:rPr>
      </w:pPr>
      <w:r w:rsidRPr="007C1E56">
        <w:rPr>
          <w:sz w:val="20"/>
          <w:szCs w:val="20"/>
        </w:rPr>
        <w:t>1,000 / 5 = 200 Bather Load Minimum Required</w:t>
      </w:r>
    </w:p>
    <w:p w14:paraId="14354FAF" w14:textId="77777777" w:rsidR="003F3107" w:rsidRPr="007C1E56" w:rsidRDefault="003F3107" w:rsidP="003F3107">
      <w:pPr>
        <w:pStyle w:val="BodyText"/>
        <w:rPr>
          <w:sz w:val="20"/>
          <w:szCs w:val="20"/>
        </w:rPr>
      </w:pPr>
      <w:r w:rsidRPr="007C1E56">
        <w:rPr>
          <w:sz w:val="20"/>
          <w:szCs w:val="20"/>
        </w:rPr>
        <w:t>200 x 5 = 1,000 Gallons Per Minute Minimum Required Flowrate</w:t>
      </w:r>
    </w:p>
    <w:p w14:paraId="5C3EADD6" w14:textId="77777777" w:rsidR="003F3107" w:rsidRPr="007C1E56" w:rsidRDefault="003F3107" w:rsidP="003F3107">
      <w:pPr>
        <w:pStyle w:val="BodyText"/>
        <w:rPr>
          <w:sz w:val="20"/>
          <w:szCs w:val="20"/>
        </w:rPr>
      </w:pPr>
      <w:r w:rsidRPr="007C1E56">
        <w:rPr>
          <w:sz w:val="20"/>
          <w:szCs w:val="20"/>
        </w:rPr>
        <w:t>200 x 20 = 4,000 Square Feet Water Surface Area Required</w:t>
      </w:r>
    </w:p>
    <w:p w14:paraId="6B9FCC99" w14:textId="77777777" w:rsidR="003F3107" w:rsidRPr="007C1E56" w:rsidRDefault="003F3107" w:rsidP="003F3107">
      <w:pPr>
        <w:pStyle w:val="BodyText"/>
        <w:rPr>
          <w:sz w:val="10"/>
          <w:szCs w:val="10"/>
        </w:rPr>
      </w:pPr>
    </w:p>
    <w:p w14:paraId="6C78EBF6" w14:textId="77777777" w:rsidR="003F3107" w:rsidRPr="007C1E56" w:rsidRDefault="003F3107" w:rsidP="003F3107">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601293C" w14:textId="77777777" w:rsidR="003F3107" w:rsidRPr="007C1E56" w:rsidRDefault="003F3107" w:rsidP="003F3107">
      <w:pPr>
        <w:pStyle w:val="BodyText"/>
        <w:rPr>
          <w:i/>
          <w:sz w:val="10"/>
          <w:szCs w:val="10"/>
        </w:rPr>
      </w:pPr>
    </w:p>
    <w:p w14:paraId="2597E027" w14:textId="77777777" w:rsidR="003F3107" w:rsidRPr="007C1E56" w:rsidRDefault="003F3107" w:rsidP="003F3107">
      <w:pPr>
        <w:pStyle w:val="BodyText"/>
        <w:rPr>
          <w:sz w:val="20"/>
          <w:szCs w:val="20"/>
        </w:rPr>
      </w:pPr>
      <w:r w:rsidRPr="007C1E56">
        <w:rPr>
          <w:sz w:val="20"/>
          <w:szCs w:val="20"/>
          <w:u w:val="single"/>
        </w:rPr>
        <w:t>STEP 2</w:t>
      </w:r>
      <w:r w:rsidRPr="007C1E56">
        <w:rPr>
          <w:sz w:val="20"/>
          <w:szCs w:val="20"/>
        </w:rPr>
        <w:t>:</w:t>
      </w:r>
    </w:p>
    <w:p w14:paraId="4E7F0DA9" w14:textId="77777777" w:rsidR="003F3107" w:rsidRPr="007C1E56" w:rsidRDefault="003F3107" w:rsidP="003F3107">
      <w:pPr>
        <w:pStyle w:val="BodyText"/>
        <w:rPr>
          <w:sz w:val="10"/>
          <w:szCs w:val="10"/>
        </w:rPr>
      </w:pPr>
    </w:p>
    <w:p w14:paraId="7B3BEFE5" w14:textId="77777777" w:rsidR="003F3107" w:rsidRPr="007C1E56" w:rsidRDefault="003F3107" w:rsidP="003F3107">
      <w:pPr>
        <w:pStyle w:val="BodyText"/>
        <w:rPr>
          <w:sz w:val="20"/>
          <w:szCs w:val="20"/>
        </w:rPr>
      </w:pPr>
      <w:r w:rsidRPr="007C1E56">
        <w:rPr>
          <w:sz w:val="20"/>
          <w:szCs w:val="20"/>
          <w:u w:val="single"/>
        </w:rPr>
        <w:t>150 Bathers for Pool</w:t>
      </w:r>
    </w:p>
    <w:p w14:paraId="456F2CC9" w14:textId="77777777" w:rsidR="003F3107" w:rsidRPr="007C1E56" w:rsidRDefault="003F3107" w:rsidP="003F3107">
      <w:pPr>
        <w:pStyle w:val="BodyText"/>
        <w:rPr>
          <w:sz w:val="20"/>
          <w:szCs w:val="20"/>
        </w:rPr>
      </w:pPr>
      <w:r w:rsidRPr="007C1E56">
        <w:rPr>
          <w:sz w:val="20"/>
          <w:szCs w:val="20"/>
        </w:rPr>
        <w:t>150 x 5 = 750 Gallons Per Minute Flow required, 150 x 20 = 3,000 Square Feet Water Surface Area</w:t>
      </w:r>
    </w:p>
    <w:p w14:paraId="4318E77F" w14:textId="77777777" w:rsidR="003706EC" w:rsidRPr="007C1E56" w:rsidRDefault="003706EC" w:rsidP="003F3107">
      <w:pPr>
        <w:pStyle w:val="BodyText"/>
        <w:rPr>
          <w:sz w:val="10"/>
          <w:szCs w:val="10"/>
          <w:u w:val="single"/>
        </w:rPr>
      </w:pPr>
    </w:p>
    <w:p w14:paraId="5515F9F4" w14:textId="6116CF3B" w:rsidR="003F3107" w:rsidRPr="007C1E56" w:rsidRDefault="003F3107" w:rsidP="003F3107">
      <w:pPr>
        <w:pStyle w:val="BodyText"/>
        <w:rPr>
          <w:sz w:val="20"/>
          <w:szCs w:val="20"/>
        </w:rPr>
      </w:pPr>
      <w:r w:rsidRPr="007C1E56">
        <w:rPr>
          <w:sz w:val="20"/>
          <w:szCs w:val="20"/>
          <w:u w:val="single"/>
        </w:rPr>
        <w:t>10 Bathers for Spa</w:t>
      </w:r>
    </w:p>
    <w:p w14:paraId="4722E4CD" w14:textId="77777777" w:rsidR="003F3107" w:rsidRPr="007C1E56" w:rsidRDefault="003F3107" w:rsidP="003F3107">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8F53F23" w14:textId="77777777" w:rsidR="003706EC" w:rsidRPr="007C1E56" w:rsidRDefault="003706EC" w:rsidP="003F3107">
      <w:pPr>
        <w:pStyle w:val="BodyText"/>
        <w:rPr>
          <w:sz w:val="10"/>
          <w:szCs w:val="10"/>
          <w:u w:val="single"/>
        </w:rPr>
      </w:pPr>
    </w:p>
    <w:p w14:paraId="20B05A2D" w14:textId="2D75BD8B" w:rsidR="003F3107" w:rsidRPr="007C1E56" w:rsidRDefault="003F3107" w:rsidP="003F3107">
      <w:pPr>
        <w:pStyle w:val="BodyText"/>
        <w:rPr>
          <w:sz w:val="20"/>
          <w:szCs w:val="20"/>
        </w:rPr>
      </w:pPr>
      <w:r w:rsidRPr="007C1E56">
        <w:rPr>
          <w:sz w:val="20"/>
          <w:szCs w:val="20"/>
          <w:u w:val="single"/>
        </w:rPr>
        <w:t>40 Bathers for IWF</w:t>
      </w:r>
    </w:p>
    <w:p w14:paraId="288031B0" w14:textId="1383D9B0"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44302B7" w14:textId="77777777" w:rsidR="003706EC" w:rsidRPr="007C1E56" w:rsidRDefault="003706EC" w:rsidP="003F3107">
      <w:pPr>
        <w:pStyle w:val="BodyText"/>
        <w:rPr>
          <w:sz w:val="10"/>
          <w:szCs w:val="10"/>
        </w:rPr>
      </w:pPr>
    </w:p>
    <w:p w14:paraId="58FEEF66" w14:textId="77777777" w:rsidR="003F3107" w:rsidRPr="007C1E56" w:rsidRDefault="003F3107" w:rsidP="003F3107">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732FA50" w14:textId="77777777" w:rsidR="003F3107" w:rsidRPr="007C1E56" w:rsidRDefault="003F3107" w:rsidP="003F3107">
      <w:pPr>
        <w:pStyle w:val="BodyText"/>
        <w:rPr>
          <w:sz w:val="20"/>
          <w:szCs w:val="20"/>
        </w:rPr>
      </w:pPr>
      <w:r w:rsidRPr="007C1E56">
        <w:rPr>
          <w:sz w:val="20"/>
          <w:szCs w:val="20"/>
        </w:rPr>
        <w:t>1,500 / 7 = 214.28 Bather Load Minimum Required</w:t>
      </w:r>
    </w:p>
    <w:p w14:paraId="09B9BC3D" w14:textId="77777777" w:rsidR="003F3107" w:rsidRPr="007C1E56" w:rsidRDefault="003F3107" w:rsidP="003F3107">
      <w:pPr>
        <w:pStyle w:val="BodyText"/>
        <w:rPr>
          <w:sz w:val="20"/>
          <w:szCs w:val="20"/>
        </w:rPr>
      </w:pPr>
      <w:r w:rsidRPr="007C1E56">
        <w:rPr>
          <w:sz w:val="20"/>
          <w:szCs w:val="20"/>
        </w:rPr>
        <w:t>214.28 x 5 = 1,071.4 Gallons Per Minute Minimum Required Flowrate</w:t>
      </w:r>
    </w:p>
    <w:p w14:paraId="3577163A" w14:textId="77777777" w:rsidR="003F3107" w:rsidRPr="007C1E56" w:rsidRDefault="003F3107" w:rsidP="003F3107">
      <w:pPr>
        <w:pStyle w:val="BodyText"/>
        <w:rPr>
          <w:sz w:val="20"/>
          <w:szCs w:val="20"/>
        </w:rPr>
      </w:pPr>
      <w:r w:rsidRPr="007C1E56">
        <w:rPr>
          <w:sz w:val="20"/>
          <w:szCs w:val="20"/>
        </w:rPr>
        <w:t>214.28 x 20 = 4,285.6 Square Feet Water Surface Area Required</w:t>
      </w:r>
    </w:p>
    <w:p w14:paraId="349C6D09" w14:textId="77777777" w:rsidR="003F3107" w:rsidRPr="007C1E56" w:rsidRDefault="003F3107" w:rsidP="003F3107">
      <w:pPr>
        <w:pStyle w:val="BodyText"/>
        <w:rPr>
          <w:sz w:val="10"/>
          <w:szCs w:val="10"/>
        </w:rPr>
      </w:pPr>
    </w:p>
    <w:p w14:paraId="700FD46C" w14:textId="77777777" w:rsidR="003F3107" w:rsidRPr="007C1E56" w:rsidRDefault="003F3107" w:rsidP="003F3107">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2A55317D" w14:textId="77777777" w:rsidR="003F3107" w:rsidRPr="007C1E56" w:rsidRDefault="003F3107" w:rsidP="003F3107">
      <w:pPr>
        <w:pStyle w:val="BodyText"/>
        <w:rPr>
          <w:i/>
          <w:sz w:val="10"/>
          <w:szCs w:val="10"/>
        </w:rPr>
      </w:pPr>
    </w:p>
    <w:p w14:paraId="215864CD" w14:textId="77777777" w:rsidR="003F3107" w:rsidRPr="007C1E56" w:rsidRDefault="003F3107" w:rsidP="003F3107">
      <w:pPr>
        <w:pStyle w:val="BodyText"/>
        <w:rPr>
          <w:sz w:val="20"/>
          <w:szCs w:val="20"/>
        </w:rPr>
      </w:pPr>
      <w:r w:rsidRPr="007C1E56">
        <w:rPr>
          <w:sz w:val="20"/>
          <w:szCs w:val="20"/>
          <w:u w:val="single"/>
        </w:rPr>
        <w:t>STEP 2:</w:t>
      </w:r>
    </w:p>
    <w:p w14:paraId="571FBE86" w14:textId="77777777" w:rsidR="003F3107" w:rsidRPr="007C1E56" w:rsidRDefault="003F3107" w:rsidP="003F3107">
      <w:pPr>
        <w:pStyle w:val="BodyText"/>
        <w:rPr>
          <w:sz w:val="10"/>
          <w:szCs w:val="10"/>
        </w:rPr>
      </w:pPr>
    </w:p>
    <w:p w14:paraId="77DD0167" w14:textId="77777777" w:rsidR="003F3107" w:rsidRPr="007C1E56" w:rsidRDefault="003F3107" w:rsidP="003F3107">
      <w:pPr>
        <w:pStyle w:val="BodyText"/>
        <w:rPr>
          <w:sz w:val="20"/>
          <w:szCs w:val="20"/>
        </w:rPr>
      </w:pPr>
      <w:r w:rsidRPr="007C1E56">
        <w:rPr>
          <w:sz w:val="20"/>
          <w:szCs w:val="20"/>
          <w:u w:val="single"/>
        </w:rPr>
        <w:t>120 Bathers Family Pool</w:t>
      </w:r>
    </w:p>
    <w:p w14:paraId="748BCDBE" w14:textId="77777777" w:rsidR="003F3107" w:rsidRPr="007C1E56" w:rsidRDefault="003F3107" w:rsidP="003F3107">
      <w:pPr>
        <w:pStyle w:val="BodyText"/>
        <w:rPr>
          <w:sz w:val="20"/>
          <w:szCs w:val="20"/>
        </w:rPr>
      </w:pPr>
      <w:r w:rsidRPr="007C1E56">
        <w:rPr>
          <w:sz w:val="20"/>
          <w:szCs w:val="20"/>
        </w:rPr>
        <w:t>120 x 5 = 600 Gallons Per Minute Flow required, 150 x 20 = 2,400 Square Feet Water Surface Area</w:t>
      </w:r>
    </w:p>
    <w:p w14:paraId="7F9479B8" w14:textId="77777777" w:rsidR="003706EC" w:rsidRPr="007C1E56" w:rsidRDefault="003706EC" w:rsidP="003F3107">
      <w:pPr>
        <w:pStyle w:val="BodyText"/>
        <w:rPr>
          <w:sz w:val="10"/>
          <w:szCs w:val="10"/>
          <w:u w:val="single"/>
        </w:rPr>
      </w:pPr>
    </w:p>
    <w:p w14:paraId="3260DFA5" w14:textId="59CBEEC9" w:rsidR="003F3107" w:rsidRPr="007C1E56" w:rsidRDefault="003F3107" w:rsidP="003F3107">
      <w:pPr>
        <w:pStyle w:val="BodyText"/>
        <w:rPr>
          <w:sz w:val="20"/>
          <w:szCs w:val="20"/>
        </w:rPr>
      </w:pPr>
      <w:r w:rsidRPr="007C1E56">
        <w:rPr>
          <w:sz w:val="20"/>
          <w:szCs w:val="20"/>
          <w:u w:val="single"/>
        </w:rPr>
        <w:t>45 Bathers Lap Pool</w:t>
      </w:r>
    </w:p>
    <w:p w14:paraId="49708CE4" w14:textId="77777777" w:rsidR="003F3107" w:rsidRPr="007C1E56" w:rsidRDefault="003F3107" w:rsidP="003F3107">
      <w:pPr>
        <w:pStyle w:val="BodyText"/>
        <w:rPr>
          <w:sz w:val="20"/>
          <w:szCs w:val="20"/>
        </w:rPr>
      </w:pPr>
      <w:r w:rsidRPr="007C1E56">
        <w:rPr>
          <w:sz w:val="20"/>
          <w:szCs w:val="20"/>
        </w:rPr>
        <w:t>45 x 5 = 225 Gallons Per Minute Flow required, 45 x 20 = 900 Square Feet Water Surface Area</w:t>
      </w:r>
    </w:p>
    <w:p w14:paraId="3FEB6E6D" w14:textId="77777777" w:rsidR="003706EC" w:rsidRPr="007C1E56" w:rsidRDefault="003706EC" w:rsidP="003F3107">
      <w:pPr>
        <w:pStyle w:val="BodyText"/>
        <w:rPr>
          <w:sz w:val="10"/>
          <w:szCs w:val="10"/>
          <w:u w:val="single"/>
        </w:rPr>
      </w:pPr>
    </w:p>
    <w:p w14:paraId="26834888" w14:textId="43E193AF" w:rsidR="003706EC" w:rsidRPr="007C1E56" w:rsidRDefault="003F3107" w:rsidP="003F3107">
      <w:pPr>
        <w:pStyle w:val="BodyText"/>
        <w:rPr>
          <w:sz w:val="20"/>
          <w:szCs w:val="20"/>
          <w:u w:val="single"/>
        </w:rPr>
      </w:pPr>
      <w:r w:rsidRPr="007C1E56">
        <w:rPr>
          <w:sz w:val="20"/>
          <w:szCs w:val="20"/>
          <w:u w:val="single"/>
        </w:rPr>
        <w:t>10 Bathers Spa</w:t>
      </w:r>
    </w:p>
    <w:p w14:paraId="2975FE57" w14:textId="77777777" w:rsidR="003F3107" w:rsidRPr="007C1E56" w:rsidRDefault="003F3107" w:rsidP="003F3107">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B8D4A32" w14:textId="77777777" w:rsidR="003706EC" w:rsidRPr="007C1E56" w:rsidRDefault="003706EC" w:rsidP="003F3107">
      <w:pPr>
        <w:pStyle w:val="BodyText"/>
        <w:rPr>
          <w:sz w:val="10"/>
          <w:szCs w:val="10"/>
          <w:u w:val="single"/>
        </w:rPr>
      </w:pPr>
    </w:p>
    <w:p w14:paraId="2EAB12D1" w14:textId="5B154F3A" w:rsidR="003F3107" w:rsidRPr="007C1E56" w:rsidRDefault="003F3107" w:rsidP="003F3107">
      <w:pPr>
        <w:pStyle w:val="BodyText"/>
        <w:rPr>
          <w:sz w:val="20"/>
          <w:szCs w:val="20"/>
        </w:rPr>
      </w:pPr>
      <w:r w:rsidRPr="007C1E56">
        <w:rPr>
          <w:sz w:val="20"/>
          <w:szCs w:val="20"/>
          <w:u w:val="single"/>
        </w:rPr>
        <w:t>40 Bathers for IWF</w:t>
      </w:r>
    </w:p>
    <w:p w14:paraId="73FDB324" w14:textId="1D574D56"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393E914B" w14:textId="3058B4CD" w:rsidR="003F3107" w:rsidRPr="007C1E56" w:rsidRDefault="003F3107" w:rsidP="003F3107">
      <w:pPr>
        <w:pStyle w:val="BodyText"/>
        <w:rPr>
          <w:sz w:val="10"/>
          <w:szCs w:val="10"/>
        </w:rPr>
      </w:pPr>
    </w:p>
    <w:p w14:paraId="561CEC0C" w14:textId="763D40F8" w:rsidR="003F3107" w:rsidRPr="007C1E56" w:rsidRDefault="003F3107" w:rsidP="003F3107">
      <w:pPr>
        <w:pStyle w:val="BodyText"/>
        <w:rPr>
          <w:sz w:val="20"/>
          <w:szCs w:val="20"/>
        </w:rPr>
      </w:pPr>
      <w:r w:rsidRPr="007C1E56">
        <w:rPr>
          <w:sz w:val="20"/>
          <w:szCs w:val="20"/>
        </w:rPr>
        <w:t>Note:</w:t>
      </w:r>
    </w:p>
    <w:p w14:paraId="18109282" w14:textId="0EBFA875" w:rsidR="003F3107" w:rsidRPr="007C1E56" w:rsidRDefault="003F3107" w:rsidP="00C4790D">
      <w:pPr>
        <w:pStyle w:val="BodyText"/>
        <w:rPr>
          <w:rFonts w:eastAsia="Times New Roman"/>
          <w:sz w:val="40"/>
          <w:szCs w:val="40"/>
        </w:rPr>
      </w:pPr>
      <w:r w:rsidRPr="007C1E56">
        <w:rPr>
          <w:sz w:val="20"/>
          <w:szCs w:val="20"/>
        </w:rPr>
        <w:t xml:space="preserve">The final Sizing code revision above passed the FBC Commission April 7 and means that we will have criteria for the Bathing Load, Recirculation Flow Rate (in GPM), and the area of pool(s), but not specifically the water volume. Water </w:t>
      </w:r>
      <w:r w:rsidRPr="007C1E56">
        <w:rPr>
          <w:sz w:val="20"/>
          <w:szCs w:val="20"/>
        </w:rPr>
        <w:lastRenderedPageBreak/>
        <w:t>volume is indirectly set by other requirements of the code: minimum/max. depths, minimum width, and for spas and IWFs, by turnover period.</w:t>
      </w:r>
    </w:p>
    <w:sectPr w:rsidR="003F3107" w:rsidRPr="007C1E56"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77187" w14:textId="77777777" w:rsidR="007A41E1" w:rsidRDefault="007A41E1" w:rsidP="00EE4618">
      <w:pPr>
        <w:spacing w:before="0"/>
      </w:pPr>
      <w:r>
        <w:separator/>
      </w:r>
    </w:p>
  </w:endnote>
  <w:endnote w:type="continuationSeparator" w:id="0">
    <w:p w14:paraId="4FF4695B" w14:textId="77777777" w:rsidR="007A41E1" w:rsidRDefault="007A41E1"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882DF" w14:textId="77777777" w:rsidR="007A41E1" w:rsidRDefault="007A41E1" w:rsidP="00EE4618">
      <w:pPr>
        <w:spacing w:before="0"/>
      </w:pPr>
      <w:r>
        <w:separator/>
      </w:r>
    </w:p>
  </w:footnote>
  <w:footnote w:type="continuationSeparator" w:id="0">
    <w:p w14:paraId="3D238E73" w14:textId="77777777" w:rsidR="007A41E1" w:rsidRDefault="007A41E1"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1860F301"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0F6558">
      <w:rPr>
        <w:rFonts w:ascii="Arial" w:eastAsia="Times New Roman" w:hAnsi="Arial" w:cs="Arial"/>
        <w:b/>
        <w:sz w:val="18"/>
        <w:szCs w:val="18"/>
      </w:rPr>
      <w:t>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02A0C59A"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5D75FB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5323F7">
            <w:rPr>
              <w:rFonts w:ascii="Arial" w:eastAsia="Times New Roman" w:hAnsi="Arial" w:cs="Arial"/>
              <w:b/>
              <w:noProof/>
              <w:sz w:val="18"/>
              <w:szCs w:val="18"/>
            </w:rPr>
            <w:t>3/22/2023</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7A5B4CE7"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0F6558">
      <w:rPr>
        <w:rFonts w:ascii="Arial" w:eastAsia="Times New Roman" w:hAnsi="Arial" w:cs="Arial"/>
        <w:b/>
        <w:sz w:val="18"/>
        <w:szCs w:val="18"/>
      </w:rPr>
      <w:t>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2A345A">
      <w:rPr>
        <w:rFonts w:ascii="Arial" w:eastAsia="Times New Roman" w:hAnsi="Arial" w:cs="Arial"/>
        <w:b/>
        <w:sz w:val="18"/>
        <w:szCs w:val="18"/>
      </w:rPr>
      <w:t>1/19/2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4830052">
    <w:abstractNumId w:val="0"/>
  </w:num>
  <w:num w:numId="2" w16cid:durableId="1629776612">
    <w:abstractNumId w:val="1"/>
  </w:num>
  <w:num w:numId="3" w16cid:durableId="7263443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26382"/>
    <w:rsid w:val="00031307"/>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415E"/>
    <w:rsid w:val="000F519B"/>
    <w:rsid w:val="000F6558"/>
    <w:rsid w:val="000F78E4"/>
    <w:rsid w:val="0010268F"/>
    <w:rsid w:val="00131A59"/>
    <w:rsid w:val="0014392E"/>
    <w:rsid w:val="00152595"/>
    <w:rsid w:val="001542CA"/>
    <w:rsid w:val="0016007E"/>
    <w:rsid w:val="00170EFB"/>
    <w:rsid w:val="0017482F"/>
    <w:rsid w:val="0017496A"/>
    <w:rsid w:val="00186879"/>
    <w:rsid w:val="001947AA"/>
    <w:rsid w:val="001950AA"/>
    <w:rsid w:val="001A5D90"/>
    <w:rsid w:val="001B11BA"/>
    <w:rsid w:val="001B725B"/>
    <w:rsid w:val="001D2970"/>
    <w:rsid w:val="001F00B1"/>
    <w:rsid w:val="001F0C72"/>
    <w:rsid w:val="0021019A"/>
    <w:rsid w:val="00213620"/>
    <w:rsid w:val="002141F7"/>
    <w:rsid w:val="00260D47"/>
    <w:rsid w:val="00261A61"/>
    <w:rsid w:val="0026297A"/>
    <w:rsid w:val="00272DAE"/>
    <w:rsid w:val="0027777E"/>
    <w:rsid w:val="00284153"/>
    <w:rsid w:val="002841D2"/>
    <w:rsid w:val="00284EF5"/>
    <w:rsid w:val="0029696E"/>
    <w:rsid w:val="002A345A"/>
    <w:rsid w:val="002A6A45"/>
    <w:rsid w:val="002C13CA"/>
    <w:rsid w:val="002C2751"/>
    <w:rsid w:val="002E2658"/>
    <w:rsid w:val="002E5144"/>
    <w:rsid w:val="002E6AFC"/>
    <w:rsid w:val="002F604F"/>
    <w:rsid w:val="00316661"/>
    <w:rsid w:val="0031791F"/>
    <w:rsid w:val="00327A7C"/>
    <w:rsid w:val="00330B61"/>
    <w:rsid w:val="00332AB4"/>
    <w:rsid w:val="0034591E"/>
    <w:rsid w:val="00350AFC"/>
    <w:rsid w:val="00354F85"/>
    <w:rsid w:val="00357285"/>
    <w:rsid w:val="003706EC"/>
    <w:rsid w:val="00385480"/>
    <w:rsid w:val="0038599A"/>
    <w:rsid w:val="0039614F"/>
    <w:rsid w:val="003B779C"/>
    <w:rsid w:val="003C5457"/>
    <w:rsid w:val="003C7A9C"/>
    <w:rsid w:val="003D0BCC"/>
    <w:rsid w:val="003F00DB"/>
    <w:rsid w:val="003F3107"/>
    <w:rsid w:val="003F5101"/>
    <w:rsid w:val="0040016A"/>
    <w:rsid w:val="004025D0"/>
    <w:rsid w:val="00410F83"/>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E1DDF"/>
    <w:rsid w:val="004F68E7"/>
    <w:rsid w:val="004F7F63"/>
    <w:rsid w:val="00522FA5"/>
    <w:rsid w:val="005323F7"/>
    <w:rsid w:val="00536477"/>
    <w:rsid w:val="005548B2"/>
    <w:rsid w:val="00557529"/>
    <w:rsid w:val="005707FC"/>
    <w:rsid w:val="00572CFD"/>
    <w:rsid w:val="0057701F"/>
    <w:rsid w:val="00582BE1"/>
    <w:rsid w:val="00593806"/>
    <w:rsid w:val="00597DF3"/>
    <w:rsid w:val="005A2F1D"/>
    <w:rsid w:val="005B6397"/>
    <w:rsid w:val="005B65FD"/>
    <w:rsid w:val="005E360B"/>
    <w:rsid w:val="005E4866"/>
    <w:rsid w:val="005E6110"/>
    <w:rsid w:val="005F36F8"/>
    <w:rsid w:val="005F6F9A"/>
    <w:rsid w:val="00605618"/>
    <w:rsid w:val="00620B13"/>
    <w:rsid w:val="00620C61"/>
    <w:rsid w:val="00622736"/>
    <w:rsid w:val="006401C9"/>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A41E1"/>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A543E"/>
    <w:rsid w:val="008A63A2"/>
    <w:rsid w:val="008A7E30"/>
    <w:rsid w:val="008A7F7E"/>
    <w:rsid w:val="008C5AA5"/>
    <w:rsid w:val="008E08D4"/>
    <w:rsid w:val="008E698E"/>
    <w:rsid w:val="008F38AA"/>
    <w:rsid w:val="00904414"/>
    <w:rsid w:val="00912637"/>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00C4"/>
    <w:rsid w:val="00A06E82"/>
    <w:rsid w:val="00A15B0C"/>
    <w:rsid w:val="00A15DD0"/>
    <w:rsid w:val="00A2074A"/>
    <w:rsid w:val="00A20E4B"/>
    <w:rsid w:val="00A253C5"/>
    <w:rsid w:val="00A30563"/>
    <w:rsid w:val="00A31CD4"/>
    <w:rsid w:val="00A44258"/>
    <w:rsid w:val="00A53767"/>
    <w:rsid w:val="00A5787E"/>
    <w:rsid w:val="00A57EC1"/>
    <w:rsid w:val="00A67ED4"/>
    <w:rsid w:val="00A97CEA"/>
    <w:rsid w:val="00AA6FC3"/>
    <w:rsid w:val="00AA7227"/>
    <w:rsid w:val="00AB6877"/>
    <w:rsid w:val="00AC1172"/>
    <w:rsid w:val="00AE2CA7"/>
    <w:rsid w:val="00AF017C"/>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553C2"/>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A035A"/>
    <w:rsid w:val="00EA04C8"/>
    <w:rsid w:val="00EB1798"/>
    <w:rsid w:val="00EC5BBB"/>
    <w:rsid w:val="00ED71BB"/>
    <w:rsid w:val="00EE4618"/>
    <w:rsid w:val="00EE760A"/>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 w:val="00FF6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880630805">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b0fa0a4-d270-4b57-b774-2de2e71af031">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BF14D51F83A94B8A712D017D2F1814" ma:contentTypeVersion="10" ma:contentTypeDescription="Create a new document." ma:contentTypeScope="" ma:versionID="96fc0aa1cc59839424358b36599990bc">
  <xsd:schema xmlns:xsd="http://www.w3.org/2001/XMLSchema" xmlns:xs="http://www.w3.org/2001/XMLSchema" xmlns:p="http://schemas.microsoft.com/office/2006/metadata/properties" xmlns:ns2="080da12b-68b1-40e8-bd94-7f461699cc1b" xmlns:ns3="5b0fa0a4-d270-4b57-b774-2de2e71af031" targetNamespace="http://schemas.microsoft.com/office/2006/metadata/properties" ma:root="true" ma:fieldsID="99037abfcd0cd1fd87b9b0b398eecfe4" ns2:_="" ns3:_="">
    <xsd:import namespace="080da12b-68b1-40e8-bd94-7f461699cc1b"/>
    <xsd:import namespace="5b0fa0a4-d270-4b57-b774-2de2e71af0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da12b-68b1-40e8-bd94-7f461699cc1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0fa0a4-d270-4b57-b774-2de2e71af031"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F30696-8203-4480-B644-7B5575F6DCD9}">
  <ds:schemaRefs>
    <ds:schemaRef ds:uri="http://schemas.openxmlformats.org/officeDocument/2006/bibliography"/>
  </ds:schemaRefs>
</ds:datastoreItem>
</file>

<file path=customXml/itemProps2.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3.xml><?xml version="1.0" encoding="utf-8"?>
<ds:datastoreItem xmlns:ds="http://schemas.openxmlformats.org/officeDocument/2006/customXml" ds:itemID="{B723A12F-6424-408D-AC4D-4ABA2944BC88}"/>
</file>

<file path=customXml/itemProps4.xml><?xml version="1.0" encoding="utf-8"?>
<ds:datastoreItem xmlns:ds="http://schemas.openxmlformats.org/officeDocument/2006/customXml" ds:itemID="{42BE20CE-7E68-4BB6-BCEA-5C5A3B3CB0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15098</Words>
  <Characters>86061</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DeVore, Alison</cp:lastModifiedBy>
  <cp:revision>8</cp:revision>
  <cp:lastPrinted>2016-10-19T16:35:00Z</cp:lastPrinted>
  <dcterms:created xsi:type="dcterms:W3CDTF">2022-01-19T18:33:00Z</dcterms:created>
  <dcterms:modified xsi:type="dcterms:W3CDTF">2023-03-2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F14D51F83A94B8A712D017D2F1814</vt:lpwstr>
  </property>
  <property fmtid="{D5CDD505-2E9C-101B-9397-08002B2CF9AE}" pid="3" name="Order">
    <vt:r8>507000</vt:r8>
  </property>
</Properties>
</file>